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0F771" w14:textId="65DB6ECD" w:rsidR="004A423D" w:rsidRDefault="00FC3212">
      <w:pPr>
        <w:pStyle w:val="Title"/>
      </w:pPr>
      <w:proofErr w:type="spellStart"/>
      <w:r>
        <w:t>MicrobialBiotechnology</w:t>
      </w:r>
      <w:r w:rsidR="002E72CF">
        <w:t>_Project_Markdown</w:t>
      </w:r>
      <w:proofErr w:type="spellEnd"/>
    </w:p>
    <w:p w14:paraId="03A169F8" w14:textId="6B7597AE" w:rsidR="004A423D" w:rsidRDefault="0095019F">
      <w:pPr>
        <w:pStyle w:val="Date"/>
      </w:pPr>
      <w:r>
        <w:t>2024-03-05</w:t>
      </w:r>
    </w:p>
    <w:p w14:paraId="1948E0EE" w14:textId="549AF05F" w:rsidR="00EC4E37" w:rsidRPr="00EC4E37" w:rsidRDefault="00EC4E37" w:rsidP="00EC4E37">
      <w:pPr>
        <w:pStyle w:val="BodyText"/>
        <w:jc w:val="center"/>
      </w:pPr>
      <w:r>
        <w:t>By George Strevens</w:t>
      </w:r>
    </w:p>
    <w:p w14:paraId="626B003F" w14:textId="77777777" w:rsidR="004A423D" w:rsidRDefault="0095019F">
      <w:pPr>
        <w:pStyle w:val="FirstParagraph"/>
      </w:pPr>
      <w:r>
        <w:t>#Install packages</w:t>
      </w:r>
    </w:p>
    <w:p w14:paraId="3DF550B8" w14:textId="77777777" w:rsidR="004A423D" w:rsidRDefault="0095019F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CRAN =</w:t>
      </w:r>
      <w:r>
        <w:rPr>
          <w:rStyle w:val="NormalTok"/>
        </w:rPr>
        <w:t xml:space="preserve"> </w:t>
      </w:r>
      <w:r>
        <w:rPr>
          <w:rStyle w:val="StringTok"/>
        </w:rPr>
        <w:t>"https://cran.rstudio.com/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072688E6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6C5EA22A" w14:textId="77777777" w:rsidR="004A423D" w:rsidRDefault="0095019F">
      <w:pPr>
        <w:pStyle w:val="SourceCode"/>
      </w:pPr>
      <w:r>
        <w:rPr>
          <w:rStyle w:val="VerbatimChar"/>
        </w:rPr>
        <w:t>## package 'dplyr' successfully unpacked and MD5 sums checked</w:t>
      </w:r>
    </w:p>
    <w:p w14:paraId="05801175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dplyr'</w:t>
      </w:r>
    </w:p>
    <w:p w14:paraId="1D2A7412" w14:textId="77777777" w:rsidR="004A423D" w:rsidRDefault="0095019F">
      <w:pPr>
        <w:pStyle w:val="SourceCode"/>
      </w:pPr>
      <w:r>
        <w:rPr>
          <w:rStyle w:val="VerbatimChar"/>
        </w:rPr>
        <w:t>## Warning in file.copy(savedcopy, lib, recursive = TRUE): problem copying</w:t>
      </w:r>
      <w:r>
        <w:br/>
      </w:r>
      <w:r>
        <w:rPr>
          <w:rStyle w:val="VerbatimChar"/>
        </w:rPr>
        <w:t>## M:\R\Win-Library\4.2\00LOCK\dplyr\libs\x64\dplyr.dll to</w:t>
      </w:r>
      <w:r>
        <w:br/>
      </w:r>
      <w:r>
        <w:rPr>
          <w:rStyle w:val="VerbatimChar"/>
        </w:rPr>
        <w:t>## M:\R\Win-Library\4.2\dplyr\libs\x64\dplyr.dll: Permission denied</w:t>
      </w:r>
    </w:p>
    <w:p w14:paraId="00B3A3B8" w14:textId="77777777" w:rsidR="004A423D" w:rsidRDefault="0095019F">
      <w:pPr>
        <w:pStyle w:val="SourceCode"/>
      </w:pPr>
      <w:r>
        <w:rPr>
          <w:rStyle w:val="VerbatimChar"/>
        </w:rPr>
        <w:t>## Warning: restored 'dplyr'</w:t>
      </w:r>
    </w:p>
    <w:p w14:paraId="069C80C5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3D04BE83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lubridate"</w:t>
      </w:r>
      <w:r>
        <w:rPr>
          <w:rStyle w:val="NormalTok"/>
        </w:rPr>
        <w:t>)</w:t>
      </w:r>
    </w:p>
    <w:p w14:paraId="7A0D8EB9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52935B5" w14:textId="77777777" w:rsidR="004A423D" w:rsidRDefault="0095019F">
      <w:pPr>
        <w:pStyle w:val="SourceCode"/>
      </w:pPr>
      <w:r>
        <w:rPr>
          <w:rStyle w:val="VerbatimChar"/>
        </w:rPr>
        <w:t>## package 'lubridate' successfully unpacked and MD5 sums checked</w:t>
      </w:r>
    </w:p>
    <w:p w14:paraId="48FE4D2D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lubridate'</w:t>
      </w:r>
    </w:p>
    <w:p w14:paraId="5EE38AE4" w14:textId="77777777" w:rsidR="004A423D" w:rsidRDefault="0095019F">
      <w:pPr>
        <w:pStyle w:val="SourceCode"/>
      </w:pPr>
      <w:r>
        <w:rPr>
          <w:rStyle w:val="VerbatimChar"/>
        </w:rPr>
        <w:t>## Warning in file.copy(savedcopy, lib, recursive = TRUE): problem copying</w:t>
      </w:r>
      <w:r>
        <w:br/>
      </w:r>
      <w:r>
        <w:rPr>
          <w:rStyle w:val="VerbatimChar"/>
        </w:rPr>
        <w:t>## M:\R\Win-Library\4.2\00LOCK\lubridate\libs\x64\lubridate.dll to</w:t>
      </w:r>
      <w:r>
        <w:br/>
      </w:r>
      <w:r>
        <w:rPr>
          <w:rStyle w:val="VerbatimChar"/>
        </w:rPr>
        <w:t>## M:\R\Win-Library\4.2\lubridate\libs\x64\lubridate.dll: Permission denied</w:t>
      </w:r>
    </w:p>
    <w:p w14:paraId="5A543AF9" w14:textId="77777777" w:rsidR="004A423D" w:rsidRDefault="0095019F">
      <w:pPr>
        <w:pStyle w:val="SourceCode"/>
      </w:pPr>
      <w:r>
        <w:rPr>
          <w:rStyle w:val="VerbatimChar"/>
        </w:rPr>
        <w:t>## Warning: restored 'lubridate'</w:t>
      </w:r>
    </w:p>
    <w:p w14:paraId="6C673CBE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4F924081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14:paraId="38C17BE4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1BAAA4C" w14:textId="77777777" w:rsidR="004A423D" w:rsidRDefault="0095019F">
      <w:pPr>
        <w:pStyle w:val="SourceCode"/>
      </w:pPr>
      <w:r>
        <w:rPr>
          <w:rStyle w:val="VerbatimChar"/>
        </w:rPr>
        <w:lastRenderedPageBreak/>
        <w:t>## package 'ggplot2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212428F6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>)</w:t>
      </w:r>
    </w:p>
    <w:p w14:paraId="034428E2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68E10C76" w14:textId="77777777" w:rsidR="004A423D" w:rsidRDefault="0095019F">
      <w:pPr>
        <w:pStyle w:val="SourceCode"/>
      </w:pPr>
      <w:r>
        <w:rPr>
          <w:rStyle w:val="VerbatimChar"/>
        </w:rPr>
        <w:t>## package 'tidyr' successfully unpacked and MD5 sums checked</w:t>
      </w:r>
    </w:p>
    <w:p w14:paraId="1CA80B13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tidyr'</w:t>
      </w:r>
    </w:p>
    <w:p w14:paraId="75BD9A36" w14:textId="77777777" w:rsidR="004A423D" w:rsidRDefault="0095019F">
      <w:pPr>
        <w:pStyle w:val="SourceCode"/>
      </w:pPr>
      <w:r>
        <w:rPr>
          <w:rStyle w:val="VerbatimChar"/>
        </w:rPr>
        <w:t>## Warning in file.copy(savedcopy, lib, recursive = TRUE): problem copying</w:t>
      </w:r>
      <w:r>
        <w:br/>
      </w:r>
      <w:r>
        <w:rPr>
          <w:rStyle w:val="VerbatimChar"/>
        </w:rPr>
        <w:t>## M:\R\Win-Library\4.2\00LOCK\tidyr\libs\x64\tidyr.dll to</w:t>
      </w:r>
      <w:r>
        <w:br/>
      </w:r>
      <w:r>
        <w:rPr>
          <w:rStyle w:val="VerbatimChar"/>
        </w:rPr>
        <w:t>## M:\R\Win-Library\4.2\tidyr\libs\x64\tidyr.dll: Permission denied</w:t>
      </w:r>
    </w:p>
    <w:p w14:paraId="05D2004F" w14:textId="77777777" w:rsidR="004A423D" w:rsidRDefault="0095019F">
      <w:pPr>
        <w:pStyle w:val="SourceCode"/>
      </w:pPr>
      <w:r>
        <w:rPr>
          <w:rStyle w:val="VerbatimChar"/>
        </w:rPr>
        <w:t>## Warning: restored 'tidyr'</w:t>
      </w:r>
    </w:p>
    <w:p w14:paraId="64627F62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31BDC4A5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cales"</w:t>
      </w:r>
      <w:r>
        <w:rPr>
          <w:rStyle w:val="NormalTok"/>
        </w:rPr>
        <w:t>)</w:t>
      </w:r>
    </w:p>
    <w:p w14:paraId="582DB2F3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6C36F947" w14:textId="77777777" w:rsidR="004A423D" w:rsidRDefault="0095019F">
      <w:pPr>
        <w:pStyle w:val="SourceCode"/>
      </w:pPr>
      <w:r>
        <w:rPr>
          <w:rStyle w:val="VerbatimChar"/>
        </w:rPr>
        <w:t>## package 'scale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1406134E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>)</w:t>
      </w:r>
    </w:p>
    <w:p w14:paraId="481F4A36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36EE044" w14:textId="77777777" w:rsidR="004A423D" w:rsidRDefault="0095019F">
      <w:pPr>
        <w:pStyle w:val="SourceCode"/>
      </w:pPr>
      <w:r>
        <w:rPr>
          <w:rStyle w:val="VerbatimChar"/>
        </w:rPr>
        <w:t>## package 'MASS' successfully unpacked and MD5 sums checked</w:t>
      </w:r>
    </w:p>
    <w:p w14:paraId="7F9E8B0F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MASS'</w:t>
      </w:r>
    </w:p>
    <w:p w14:paraId="0049B01F" w14:textId="77777777" w:rsidR="004A423D" w:rsidRDefault="0095019F">
      <w:pPr>
        <w:pStyle w:val="SourceCode"/>
      </w:pPr>
      <w:r>
        <w:rPr>
          <w:rStyle w:val="VerbatimChar"/>
        </w:rPr>
        <w:t>## Warning in file.copy(savedcopy, lib, recursive = TRUE): problem copying</w:t>
      </w:r>
      <w:r>
        <w:br/>
      </w:r>
      <w:r>
        <w:rPr>
          <w:rStyle w:val="VerbatimChar"/>
        </w:rPr>
        <w:t>## M:\R\Win-Library\4.2\00LOCK\MASS\libs\x64\MASS.dll to</w:t>
      </w:r>
      <w:r>
        <w:br/>
      </w:r>
      <w:r>
        <w:rPr>
          <w:rStyle w:val="VerbatimChar"/>
        </w:rPr>
        <w:t>## M:\R\Win-Library\4.2\MASS\libs\x64\MASS.dll: Permission denied</w:t>
      </w:r>
    </w:p>
    <w:p w14:paraId="25F63782" w14:textId="77777777" w:rsidR="004A423D" w:rsidRDefault="0095019F">
      <w:pPr>
        <w:pStyle w:val="SourceCode"/>
      </w:pPr>
      <w:r>
        <w:rPr>
          <w:rStyle w:val="VerbatimChar"/>
        </w:rPr>
        <w:t>## Warning: restored 'MASS'</w:t>
      </w:r>
    </w:p>
    <w:p w14:paraId="71BC2A13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5AA71DCD" w14:textId="77777777" w:rsidR="004A423D" w:rsidRDefault="0095019F">
      <w:pPr>
        <w:pStyle w:val="FirstParagraph"/>
      </w:pPr>
      <w:r>
        <w:t>#library import</w:t>
      </w:r>
    </w:p>
    <w:p w14:paraId="582F27E6" w14:textId="77777777" w:rsidR="004A423D" w:rsidRDefault="0095019F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dplyr)</w:t>
      </w:r>
    </w:p>
    <w:p w14:paraId="241A8802" w14:textId="77777777" w:rsidR="004A423D" w:rsidRDefault="0095019F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28E08C52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973E63A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E542100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C82E659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44CBCD28" w14:textId="77777777" w:rsidR="004A423D" w:rsidRDefault="0095019F">
      <w:pPr>
        <w:pStyle w:val="SourceCode"/>
      </w:pPr>
      <w:r>
        <w:rPr>
          <w:rStyle w:val="VerbatimChar"/>
        </w:rPr>
        <w:t>## Warning: package 'lubridate' was built under R version 4.2.3</w:t>
      </w:r>
    </w:p>
    <w:p w14:paraId="598A55DD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2B0CF36D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2AE364E8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0A2D69E" w14:textId="77777777" w:rsidR="004A423D" w:rsidRDefault="0095019F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32107066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3BB4BC6A" w14:textId="77777777" w:rsidR="004A423D" w:rsidRDefault="0095019F">
      <w:pPr>
        <w:pStyle w:val="SourceCode"/>
      </w:pPr>
      <w:r>
        <w:rPr>
          <w:rStyle w:val="VerbatimChar"/>
        </w:rPr>
        <w:t>## Warning: package 'tidyr' was built under R version 4.2.3</w:t>
      </w:r>
    </w:p>
    <w:p w14:paraId="1FAD13AA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4DD81C7A" w14:textId="77777777" w:rsidR="004A423D" w:rsidRDefault="0095019F">
      <w:pPr>
        <w:pStyle w:val="SourceCode"/>
      </w:pPr>
      <w:r>
        <w:rPr>
          <w:rStyle w:val="VerbatimChar"/>
        </w:rPr>
        <w:t>## Warning: package 'scales' was built under R version 4.2.3</w:t>
      </w:r>
    </w:p>
    <w:p w14:paraId="76C9453D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</w:p>
    <w:p w14:paraId="22723BF5" w14:textId="77777777" w:rsidR="004A423D" w:rsidRDefault="0095019F">
      <w:pPr>
        <w:pStyle w:val="SourceCode"/>
      </w:pPr>
      <w:r>
        <w:rPr>
          <w:rStyle w:val="VerbatimChar"/>
        </w:rPr>
        <w:t>## Warning: package 'MASS' was built under R version 4.2.3</w:t>
      </w:r>
    </w:p>
    <w:p w14:paraId="1372F727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3C806225" w14:textId="77777777" w:rsidR="004A423D" w:rsidRDefault="0095019F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2441EA27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 (</w:t>
      </w:r>
      <w:r>
        <w:rPr>
          <w:rStyle w:val="StringTok"/>
        </w:rPr>
        <w:t>"datarecord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0FC0A34D" w14:textId="77777777" w:rsidR="004A423D" w:rsidRDefault="0095019F">
      <w:pPr>
        <w:pStyle w:val="SourceCode"/>
      </w:pPr>
      <w:r>
        <w:rPr>
          <w:rStyle w:val="VerbatimChar"/>
        </w:rPr>
        <w:t>##   Paper.No.</w:t>
      </w:r>
      <w:r>
        <w:br/>
      </w:r>
      <w:r>
        <w:rPr>
          <w:rStyle w:val="VerbatimChar"/>
        </w:rPr>
        <w:t>## 1         1</w:t>
      </w:r>
      <w:r>
        <w:br/>
      </w:r>
      <w:r>
        <w:rPr>
          <w:rStyle w:val="VerbatimChar"/>
        </w:rPr>
        <w:lastRenderedPageBreak/>
        <w:t>## 2         2</w:t>
      </w:r>
      <w:r>
        <w:br/>
      </w:r>
      <w:r>
        <w:rPr>
          <w:rStyle w:val="VerbatimChar"/>
        </w:rPr>
        <w:t>## 3         3</w:t>
      </w:r>
      <w:r>
        <w:br/>
      </w:r>
      <w:r>
        <w:rPr>
          <w:rStyle w:val="VerbatimChar"/>
        </w:rPr>
        <w:t>## 4         4</w:t>
      </w:r>
      <w:r>
        <w:br/>
      </w:r>
      <w:r>
        <w:rPr>
          <w:rStyle w:val="VerbatimChar"/>
        </w:rPr>
        <w:t>## 5         5</w:t>
      </w:r>
      <w:r>
        <w:br/>
      </w:r>
      <w:r>
        <w:rPr>
          <w:rStyle w:val="VerbatimChar"/>
        </w:rPr>
        <w:t>## 6         6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>## 1                             A metabolomic landscape of maize plants treated with a microbial biostimulant under well-watered and drought conditions</w:t>
      </w:r>
      <w:r>
        <w:br/>
      </w:r>
      <w:r>
        <w:rPr>
          <w:rStyle w:val="VerbatimChar"/>
        </w:rPr>
        <w:t>## 2                      Streamlined identifcation of strain engineering targets for bioprocess improvement using metabolic pathway enrichment analysis</w:t>
      </w:r>
      <w:r>
        <w:br/>
      </w:r>
      <w:r>
        <w:rPr>
          <w:rStyle w:val="VerbatimChar"/>
        </w:rPr>
        <w:t>## 3                                                    On-line untargeted metabolomics monitoring of an Escherichia coli succinate fermentation process</w:t>
      </w:r>
      <w:r>
        <w:br/>
      </w:r>
      <w:r>
        <w:rPr>
          <w:rStyle w:val="VerbatimChar"/>
        </w:rPr>
        <w:t>## 4                     A novel targeted/untargeted GC-Orbitrap metabolomics methodology applied to Candida albicans and Staphylococcus aureus biofilms</w:t>
      </w:r>
      <w:r>
        <w:br/>
      </w:r>
      <w:r>
        <w:rPr>
          <w:rStyle w:val="VerbatimChar"/>
        </w:rPr>
        <w:t>## 5                            Glycolysis and pyrimidine biosynthesis are required for replication of adherent–invasive escherichia coli in macrophages</w:t>
      </w:r>
      <w:r>
        <w:br/>
      </w:r>
      <w:r>
        <w:rPr>
          <w:rStyle w:val="VerbatimChar"/>
        </w:rPr>
        <w:t>## 6 Substantial Extracellular Metabolic Differences Found Between Phylogenetically Closely Related Probiotic and Pathogenic Strains of Escherichia coli</w:t>
      </w:r>
      <w:r>
        <w:br/>
      </w:r>
      <w:r>
        <w:rPr>
          <w:rStyle w:val="VerbatimChar"/>
        </w:rPr>
        <w:t>##                          DOI    ResGrp.PI Type Institution</w:t>
      </w:r>
      <w:r>
        <w:br/>
      </w:r>
      <w:r>
        <w:rPr>
          <w:rStyle w:val="VerbatimChar"/>
        </w:rPr>
        <w:t xml:space="preserve">## 1   10.3389/fpls.2021.676632 Karl Burgess IQB3        SBS </w:t>
      </w:r>
      <w:r>
        <w:br/>
      </w:r>
      <w:r>
        <w:rPr>
          <w:rStyle w:val="VerbatimChar"/>
        </w:rPr>
        <w:t xml:space="preserve">## 2 10.1038/s41598-023-39661-x Karl Burgess IQB3        SBS </w:t>
      </w:r>
      <w:r>
        <w:br/>
      </w:r>
      <w:r>
        <w:rPr>
          <w:rStyle w:val="VerbatimChar"/>
        </w:rPr>
        <w:t xml:space="preserve">## 3          10.1002/bit.28173 Karl Burgess IQB3        SBS </w:t>
      </w:r>
      <w:r>
        <w:br/>
      </w:r>
      <w:r>
        <w:rPr>
          <w:rStyle w:val="VerbatimChar"/>
        </w:rPr>
        <w:t xml:space="preserve">## 4  10.1007/s11306-016-1134-2 Karl Burgess IQB3        SBS </w:t>
      </w:r>
      <w:r>
        <w:br/>
      </w:r>
      <w:r>
        <w:rPr>
          <w:rStyle w:val="VerbatimChar"/>
        </w:rPr>
        <w:t xml:space="preserve">## 5       10.1099/mic.0.000289 Karl Burgess IQB3        SBS </w:t>
      </w:r>
      <w:r>
        <w:br/>
      </w:r>
      <w:r>
        <w:rPr>
          <w:rStyle w:val="VerbatimChar"/>
        </w:rPr>
        <w:t xml:space="preserve">## 6   10.3389/fmicb.2019.00252 Karl Burgess IQB3        SBS </w:t>
      </w:r>
      <w:r>
        <w:br/>
      </w:r>
      <w:r>
        <w:rPr>
          <w:rStyle w:val="VerbatimChar"/>
        </w:rPr>
        <w:t>##                            Journal Year AnalysisPgrm CodeArchived DAS</w:t>
      </w:r>
      <w:r>
        <w:br/>
      </w:r>
      <w:r>
        <w:rPr>
          <w:rStyle w:val="VerbatimChar"/>
        </w:rPr>
        <w:t>## 1       Frontiers in Plant Science 2021            1           NA   1</w:t>
      </w:r>
      <w:r>
        <w:br/>
      </w:r>
      <w:r>
        <w:rPr>
          <w:rStyle w:val="VerbatimChar"/>
        </w:rPr>
        <w:t>## 2               Scientific reports 2023            1           NA   1</w:t>
      </w:r>
      <w:r>
        <w:br/>
      </w:r>
      <w:r>
        <w:rPr>
          <w:rStyle w:val="VerbatimChar"/>
        </w:rPr>
        <w:t>## 3 Biotechnology and Bioengineering 2022            1           NA   1</w:t>
      </w:r>
      <w:r>
        <w:br/>
      </w:r>
      <w:r>
        <w:rPr>
          <w:rStyle w:val="VerbatimChar"/>
        </w:rPr>
        <w:t>## 4                     Metabolomics 2016            1           NA  NA</w:t>
      </w:r>
      <w:r>
        <w:br/>
      </w:r>
      <w:r>
        <w:rPr>
          <w:rStyle w:val="VerbatimChar"/>
        </w:rPr>
        <w:t>## 5 Biotechnology and Bioengineering 2016            1           NA  NA</w:t>
      </w:r>
      <w:r>
        <w:br/>
      </w:r>
      <w:r>
        <w:rPr>
          <w:rStyle w:val="VerbatimChar"/>
        </w:rPr>
        <w:t>## 6        Frontiers in Microbiology 2019            1           NA   1</w:t>
      </w:r>
      <w:r>
        <w:br/>
      </w:r>
      <w:r>
        <w:rPr>
          <w:rStyle w:val="VerbatimChar"/>
        </w:rPr>
        <w:t>##   CorresAuthor Preprint Complete Reuse Access Licence Image Genomics</w:t>
      </w:r>
      <w:r>
        <w:br/>
      </w:r>
      <w:r>
        <w:rPr>
          <w:rStyle w:val="VerbatimChar"/>
        </w:rPr>
        <w:t>## 1            1        0        2     3      4       4    NA       NA</w:t>
      </w:r>
      <w:r>
        <w:br/>
      </w:r>
      <w:r>
        <w:rPr>
          <w:rStyle w:val="VerbatimChar"/>
        </w:rPr>
        <w:t>## 2            1        0        4     4      4       4    NA       NA</w:t>
      </w:r>
      <w:r>
        <w:br/>
      </w:r>
      <w:r>
        <w:rPr>
          <w:rStyle w:val="VerbatimChar"/>
        </w:rPr>
        <w:t>## 3            1        0        3     4      4       4    NA       NA</w:t>
      </w:r>
      <w:r>
        <w:br/>
      </w:r>
      <w:r>
        <w:rPr>
          <w:rStyle w:val="VerbatimChar"/>
        </w:rPr>
        <w:t>## 4            1        0        4     4      2       4    NA       NA</w:t>
      </w:r>
      <w:r>
        <w:br/>
      </w:r>
      <w:r>
        <w:rPr>
          <w:rStyle w:val="VerbatimChar"/>
        </w:rPr>
        <w:t>## 5            1        0        2     2      2       4     0       NA</w:t>
      </w:r>
      <w:r>
        <w:br/>
      </w:r>
      <w:r>
        <w:rPr>
          <w:rStyle w:val="VerbatimChar"/>
        </w:rPr>
        <w:t>## 6            1        0        4     4      4       4    NA       NA</w:t>
      </w:r>
      <w:r>
        <w:br/>
      </w:r>
      <w:r>
        <w:rPr>
          <w:rStyle w:val="VerbatimChar"/>
        </w:rPr>
        <w:t>##   Proteometabolomic                            Data.Storage Funding.Source</w:t>
      </w:r>
      <w:r>
        <w:br/>
      </w:r>
      <w:r>
        <w:rPr>
          <w:rStyle w:val="VerbatimChar"/>
        </w:rPr>
        <w:t>## 1                 0                  Supplementary material              1</w:t>
      </w:r>
      <w:r>
        <w:br/>
      </w:r>
      <w:r>
        <w:rPr>
          <w:rStyle w:val="VerbatimChar"/>
        </w:rPr>
        <w:t>## 2                 1    Supplementary material, MetaboLights              0</w:t>
      </w:r>
      <w:r>
        <w:br/>
      </w:r>
      <w:r>
        <w:rPr>
          <w:rStyle w:val="VerbatimChar"/>
        </w:rPr>
        <w:t>## 3                 0    Supplementary material, MetaboLights              0</w:t>
      </w:r>
      <w:r>
        <w:br/>
      </w:r>
      <w:r>
        <w:rPr>
          <w:rStyle w:val="VerbatimChar"/>
        </w:rPr>
        <w:t>## 4                 1                  Supplementary material              0</w:t>
      </w:r>
      <w:r>
        <w:br/>
      </w:r>
      <w:r>
        <w:rPr>
          <w:rStyle w:val="VerbatimChar"/>
        </w:rPr>
        <w:t>## 5                NA                  Supplementary material              1</w:t>
      </w:r>
      <w:r>
        <w:br/>
      </w:r>
      <w:r>
        <w:rPr>
          <w:rStyle w:val="VerbatimChar"/>
        </w:rPr>
        <w:t>## 6                 1 Supplementary material, GNPS repository              0</w:t>
      </w:r>
      <w:r>
        <w:br/>
      </w:r>
      <w:r>
        <w:rPr>
          <w:rStyle w:val="VerbatimChar"/>
        </w:rPr>
        <w:t>##   Number.of.times.cited.according.to.Google.Scholar CitationsPA</w:t>
      </w:r>
      <w:r>
        <w:br/>
      </w:r>
      <w:r>
        <w:rPr>
          <w:rStyle w:val="VerbatimChar"/>
        </w:rPr>
        <w:t>## 1                                                40    13.33333</w:t>
      </w:r>
      <w:r>
        <w:br/>
      </w:r>
      <w:r>
        <w:rPr>
          <w:rStyle w:val="VerbatimChar"/>
        </w:rPr>
        <w:t>## 2                                                 2     2.00000</w:t>
      </w:r>
      <w:r>
        <w:br/>
      </w:r>
      <w:r>
        <w:rPr>
          <w:rStyle w:val="VerbatimChar"/>
        </w:rPr>
        <w:lastRenderedPageBreak/>
        <w:t>## 3                                                 6     3.00000</w:t>
      </w:r>
      <w:r>
        <w:br/>
      </w:r>
      <w:r>
        <w:rPr>
          <w:rStyle w:val="VerbatimChar"/>
        </w:rPr>
        <w:t>## 4                                                56     7.00000</w:t>
      </w:r>
      <w:r>
        <w:br/>
      </w:r>
      <w:r>
        <w:rPr>
          <w:rStyle w:val="VerbatimChar"/>
        </w:rPr>
        <w:t>## 5                                                 5     0.62500</w:t>
      </w:r>
      <w:r>
        <w:br/>
      </w:r>
      <w:r>
        <w:rPr>
          <w:rStyle w:val="VerbatimChar"/>
        </w:rPr>
        <w:t>## 6                                                29     5.80000</w:t>
      </w:r>
      <w:r>
        <w:br/>
      </w:r>
      <w:r>
        <w:rPr>
          <w:rStyle w:val="VerbatimChar"/>
        </w:rPr>
        <w:t>##   Competing.interests PIGroupLeader</w:t>
      </w:r>
      <w:r>
        <w:br/>
      </w:r>
      <w:r>
        <w:rPr>
          <w:rStyle w:val="VerbatimChar"/>
        </w:rPr>
        <w:t>## 1                   1             0</w:t>
      </w:r>
      <w:r>
        <w:br/>
      </w:r>
      <w:r>
        <w:rPr>
          <w:rStyle w:val="VerbatimChar"/>
        </w:rPr>
        <w:t>## 2                   0             1</w:t>
      </w:r>
      <w:r>
        <w:br/>
      </w:r>
      <w:r>
        <w:rPr>
          <w:rStyle w:val="VerbatimChar"/>
        </w:rPr>
        <w:t>## 3                  NA             1</w:t>
      </w:r>
      <w:r>
        <w:br/>
      </w:r>
      <w:r>
        <w:rPr>
          <w:rStyle w:val="VerbatimChar"/>
        </w:rPr>
        <w:t>## 4                   1             1</w:t>
      </w:r>
      <w:r>
        <w:br/>
      </w:r>
      <w:r>
        <w:rPr>
          <w:rStyle w:val="VerbatimChar"/>
        </w:rPr>
        <w:t>## 5                  NA             0</w:t>
      </w:r>
      <w:r>
        <w:br/>
      </w:r>
      <w:r>
        <w:rPr>
          <w:rStyle w:val="VerbatimChar"/>
        </w:rPr>
        <w:t>## 6                   0             0</w:t>
      </w:r>
    </w:p>
    <w:p w14:paraId="6C457F3C" w14:textId="77777777" w:rsidR="004A423D" w:rsidRDefault="0095019F">
      <w:pPr>
        <w:pStyle w:val="FirstParagraph"/>
      </w:pPr>
      <w:r>
        <w:t>#1 - Descriptive Statistics</w:t>
      </w:r>
    </w:p>
    <w:p w14:paraId="412F1ED4" w14:textId="77777777" w:rsidR="004A423D" w:rsidRDefault="0095019F">
      <w:pPr>
        <w:pStyle w:val="BodyText"/>
      </w:pPr>
      <w:r>
        <w:t>#How many papers in each type</w:t>
      </w:r>
    </w:p>
    <w:p w14:paraId="47BE7292" w14:textId="77777777" w:rsidR="004A423D" w:rsidRDefault="0095019F">
      <w:pPr>
        <w:pStyle w:val="SourceCode"/>
      </w:pPr>
      <w:r>
        <w:rPr>
          <w:rStyle w:val="NormalTok"/>
        </w:rPr>
        <w:t xml:space="preserve">type_frequen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ype_frequency)</w:t>
      </w:r>
    </w:p>
    <w:p w14:paraId="703E36C9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QB3 Other </w:t>
      </w:r>
      <w:r>
        <w:br/>
      </w:r>
      <w:r>
        <w:rPr>
          <w:rStyle w:val="VerbatimChar"/>
        </w:rPr>
        <w:t>##    80    50</w:t>
      </w:r>
    </w:p>
    <w:p w14:paraId="1DC89E81" w14:textId="77777777" w:rsidR="004A423D" w:rsidRDefault="0095019F">
      <w:pPr>
        <w:pStyle w:val="FirstParagraph"/>
      </w:pPr>
      <w:r>
        <w:t>#frequency and percentage of paper in each year</w:t>
      </w:r>
    </w:p>
    <w:p w14:paraId="34757A7A" w14:textId="77777777" w:rsidR="004A423D" w:rsidRDefault="0095019F">
      <w:pPr>
        <w:pStyle w:val="SourceCode"/>
      </w:pPr>
      <w:r>
        <w:rPr>
          <w:rStyle w:val="NormalTok"/>
        </w:rPr>
        <w:t xml:space="preserve">total_counts_by_typ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frequency and percentage for each Type and Year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counts_by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 </w:t>
      </w:r>
      <w:r>
        <w:rPr>
          <w:rStyle w:val="CommentTok"/>
        </w:rPr>
        <w:t># Removed the trailing %&gt;%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)</w:t>
      </w:r>
    </w:p>
    <w:p w14:paraId="19E87C54" w14:textId="77777777" w:rsidR="004A423D" w:rsidRDefault="0095019F">
      <w:pPr>
        <w:pStyle w:val="SourceCode"/>
      </w:pPr>
      <w:r>
        <w:rPr>
          <w:rStyle w:val="VerbatimChar"/>
        </w:rPr>
        <w:t>## # A tibble: 20 × 5</w:t>
      </w:r>
      <w:r>
        <w:br/>
      </w:r>
      <w:r>
        <w:rPr>
          <w:rStyle w:val="VerbatimChar"/>
        </w:rPr>
        <w:t>##     Year Type  count Total Percentage</w:t>
      </w:r>
      <w:r>
        <w:br/>
      </w:r>
      <w:r>
        <w:rPr>
          <w:rStyle w:val="VerbatimChar"/>
        </w:rPr>
        <w:t>##    &lt;int&gt; &lt;chr&gt; &lt;int&gt; &lt;int&gt;      &lt;dbl&gt;</w:t>
      </w:r>
      <w:r>
        <w:br/>
      </w:r>
      <w:r>
        <w:rPr>
          <w:rStyle w:val="VerbatimChar"/>
        </w:rPr>
        <w:t xml:space="preserve">##  1  2014 IQB3      8    80      10   </w:t>
      </w:r>
      <w:r>
        <w:br/>
      </w:r>
      <w:r>
        <w:rPr>
          <w:rStyle w:val="VerbatimChar"/>
        </w:rPr>
        <w:t xml:space="preserve">##  2  2014 Other     7    50      14   </w:t>
      </w:r>
      <w:r>
        <w:br/>
      </w:r>
      <w:r>
        <w:rPr>
          <w:rStyle w:val="VerbatimChar"/>
        </w:rPr>
        <w:t>##  3  2015 IQB3      7    80       8.75</w:t>
      </w:r>
      <w:r>
        <w:br/>
      </w:r>
      <w:r>
        <w:rPr>
          <w:rStyle w:val="VerbatimChar"/>
        </w:rPr>
        <w:t xml:space="preserve">##  4  2015 Other     5    50      10   </w:t>
      </w:r>
      <w:r>
        <w:br/>
      </w:r>
      <w:r>
        <w:rPr>
          <w:rStyle w:val="VerbatimChar"/>
        </w:rPr>
        <w:t>##  5  2016 IQB3      5    80       6.25</w:t>
      </w:r>
      <w:r>
        <w:br/>
      </w:r>
      <w:r>
        <w:rPr>
          <w:rStyle w:val="VerbatimChar"/>
        </w:rPr>
        <w:t xml:space="preserve">##  6  2016 Other     8    50      16   </w:t>
      </w:r>
      <w:r>
        <w:br/>
      </w:r>
      <w:r>
        <w:rPr>
          <w:rStyle w:val="VerbatimChar"/>
        </w:rPr>
        <w:t xml:space="preserve">##  7  2017 IQB3      9    80      11.2 </w:t>
      </w:r>
      <w:r>
        <w:br/>
      </w:r>
      <w:r>
        <w:rPr>
          <w:rStyle w:val="VerbatimChar"/>
        </w:rPr>
        <w:t xml:space="preserve">##  8  2017 Other     3    50       6   </w:t>
      </w:r>
      <w:r>
        <w:br/>
      </w:r>
      <w:r>
        <w:rPr>
          <w:rStyle w:val="VerbatimChar"/>
        </w:rPr>
        <w:t>##  9  2018 IQB3      7    80       8.75</w:t>
      </w:r>
      <w:r>
        <w:br/>
      </w:r>
      <w:r>
        <w:rPr>
          <w:rStyle w:val="VerbatimChar"/>
        </w:rPr>
        <w:t xml:space="preserve">## 10  2018 Other     4    50       8   </w:t>
      </w:r>
      <w:r>
        <w:br/>
      </w:r>
      <w:r>
        <w:rPr>
          <w:rStyle w:val="VerbatimChar"/>
        </w:rPr>
        <w:lastRenderedPageBreak/>
        <w:t xml:space="preserve">## 11  2019 IQB3      9    80      11.2 </w:t>
      </w:r>
      <w:r>
        <w:br/>
      </w:r>
      <w:r>
        <w:rPr>
          <w:rStyle w:val="VerbatimChar"/>
        </w:rPr>
        <w:t xml:space="preserve">## 12  2019 Other     4    50       8   </w:t>
      </w:r>
      <w:r>
        <w:br/>
      </w:r>
      <w:r>
        <w:rPr>
          <w:rStyle w:val="VerbatimChar"/>
        </w:rPr>
        <w:t>## 13  2020 IQB3      7    80       8.75</w:t>
      </w:r>
      <w:r>
        <w:br/>
      </w:r>
      <w:r>
        <w:rPr>
          <w:rStyle w:val="VerbatimChar"/>
        </w:rPr>
        <w:t xml:space="preserve">## 14  2020 Other     7    50      14   </w:t>
      </w:r>
      <w:r>
        <w:br/>
      </w:r>
      <w:r>
        <w:rPr>
          <w:rStyle w:val="VerbatimChar"/>
        </w:rPr>
        <w:t xml:space="preserve">## 15  2021 IQB3      8    80      10   </w:t>
      </w:r>
      <w:r>
        <w:br/>
      </w:r>
      <w:r>
        <w:rPr>
          <w:rStyle w:val="VerbatimChar"/>
        </w:rPr>
        <w:t xml:space="preserve">## 16  2021 Other     5    50      10   </w:t>
      </w:r>
      <w:r>
        <w:br/>
      </w:r>
      <w:r>
        <w:rPr>
          <w:rStyle w:val="VerbatimChar"/>
        </w:rPr>
        <w:t xml:space="preserve">## 17  2022 IQB3     11    80      13.8 </w:t>
      </w:r>
      <w:r>
        <w:br/>
      </w:r>
      <w:r>
        <w:rPr>
          <w:rStyle w:val="VerbatimChar"/>
        </w:rPr>
        <w:t xml:space="preserve">## 18  2022 Other     3    50       6   </w:t>
      </w:r>
      <w:r>
        <w:br/>
      </w:r>
      <w:r>
        <w:rPr>
          <w:rStyle w:val="VerbatimChar"/>
        </w:rPr>
        <w:t xml:space="preserve">## 19  2023 IQB3      9    80      11.2 </w:t>
      </w:r>
      <w:r>
        <w:br/>
      </w:r>
      <w:r>
        <w:rPr>
          <w:rStyle w:val="VerbatimChar"/>
        </w:rPr>
        <w:t>## 20  2023 Other     4    50       8</w:t>
      </w:r>
    </w:p>
    <w:p w14:paraId="06F66C79" w14:textId="77777777" w:rsidR="004A423D" w:rsidRDefault="0095019F">
      <w:pPr>
        <w:pStyle w:val="Heading1"/>
      </w:pPr>
      <w:bookmarkStart w:id="0" w:name="Xe37a927f0617f111729d7491a2ce307e40eedfa"/>
      <w:r>
        <w:t>Calculate the total number of papers for each year</w:t>
      </w:r>
    </w:p>
    <w:p w14:paraId="36AC1C26" w14:textId="77777777" w:rsidR="004A423D" w:rsidRDefault="0095019F">
      <w:pPr>
        <w:pStyle w:val="SourceCode"/>
      </w:pP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yearly_total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CommentTok"/>
        </w:rPr>
        <w:t># Add a column for the percentage of each year's total relative to the grand total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yearly_to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grand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yearly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yearly_totals)</w:t>
      </w:r>
    </w:p>
    <w:p w14:paraId="03C0AE82" w14:textId="77777777" w:rsidR="004A423D" w:rsidRDefault="0095019F">
      <w:pPr>
        <w:pStyle w:val="SourceCode"/>
      </w:pPr>
      <w:r>
        <w:rPr>
          <w:rStyle w:val="VerbatimChar"/>
        </w:rPr>
        <w:t>## # A tibble: 10 × 3</w:t>
      </w:r>
      <w:r>
        <w:br/>
      </w:r>
      <w:r>
        <w:rPr>
          <w:rStyle w:val="VerbatimChar"/>
        </w:rPr>
        <w:t>##     Year Total Percentage</w:t>
      </w:r>
      <w:r>
        <w:br/>
      </w:r>
      <w:r>
        <w:rPr>
          <w:rStyle w:val="VerbatimChar"/>
        </w:rPr>
        <w:t>##    &lt;int&gt; &lt;int&gt;      &lt;dbl&gt;</w:t>
      </w:r>
      <w:r>
        <w:br/>
      </w:r>
      <w:r>
        <w:rPr>
          <w:rStyle w:val="VerbatimChar"/>
        </w:rPr>
        <w:t xml:space="preserve">##  1  2014    15      11.5 </w:t>
      </w:r>
      <w:r>
        <w:br/>
      </w:r>
      <w:r>
        <w:rPr>
          <w:rStyle w:val="VerbatimChar"/>
        </w:rPr>
        <w:t>##  2  2015    12       9.23</w:t>
      </w:r>
      <w:r>
        <w:br/>
      </w:r>
      <w:r>
        <w:rPr>
          <w:rStyle w:val="VerbatimChar"/>
        </w:rPr>
        <w:t xml:space="preserve">##  3  2016    13      10   </w:t>
      </w:r>
      <w:r>
        <w:br/>
      </w:r>
      <w:r>
        <w:rPr>
          <w:rStyle w:val="VerbatimChar"/>
        </w:rPr>
        <w:t>##  4  2017    12       9.23</w:t>
      </w:r>
      <w:r>
        <w:br/>
      </w:r>
      <w:r>
        <w:rPr>
          <w:rStyle w:val="VerbatimChar"/>
        </w:rPr>
        <w:t>##  5  2018    11       8.46</w:t>
      </w:r>
      <w:r>
        <w:br/>
      </w:r>
      <w:r>
        <w:rPr>
          <w:rStyle w:val="VerbatimChar"/>
        </w:rPr>
        <w:t xml:space="preserve">##  6  2019    13      10   </w:t>
      </w:r>
      <w:r>
        <w:br/>
      </w:r>
      <w:r>
        <w:rPr>
          <w:rStyle w:val="VerbatimChar"/>
        </w:rPr>
        <w:t xml:space="preserve">##  7  2020    14      10.8 </w:t>
      </w:r>
      <w:r>
        <w:br/>
      </w:r>
      <w:r>
        <w:rPr>
          <w:rStyle w:val="VerbatimChar"/>
        </w:rPr>
        <w:t xml:space="preserve">##  8  2021    13      10   </w:t>
      </w:r>
      <w:r>
        <w:br/>
      </w:r>
      <w:r>
        <w:rPr>
          <w:rStyle w:val="VerbatimChar"/>
        </w:rPr>
        <w:t xml:space="preserve">##  9  2022    14      10.8 </w:t>
      </w:r>
      <w:r>
        <w:br/>
      </w:r>
      <w:r>
        <w:rPr>
          <w:rStyle w:val="VerbatimChar"/>
        </w:rPr>
        <w:t>## 10  2023    13      10</w:t>
      </w:r>
    </w:p>
    <w:p w14:paraId="11F35665" w14:textId="77777777" w:rsidR="004A423D" w:rsidRDefault="0095019F">
      <w:pPr>
        <w:pStyle w:val="FirstParagraph"/>
      </w:pPr>
      <w:r>
        <w:t>#to categorize papers based on the year of publication compared to FAIR principles implementation 2016 (overall)</w:t>
      </w:r>
    </w:p>
    <w:p w14:paraId="3F4617C4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Before or in 2016"</w:t>
      </w:r>
      <w:r>
        <w:rPr>
          <w:rStyle w:val="NormalTok"/>
        </w:rPr>
        <w:t xml:space="preserve">, </w:t>
      </w:r>
      <w:r>
        <w:rPr>
          <w:rStyle w:val="StringTok"/>
        </w:rPr>
        <w:t>"After 2016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number of papers for each period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eriod_total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CommentTok"/>
        </w:rPr>
        <w:t># Add a column for the percentage of each period's total relative to the grand total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period_to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grand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eriod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eriod_totals)</w:t>
      </w:r>
    </w:p>
    <w:p w14:paraId="7F0A8115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Period            Total Percentage</w:t>
      </w:r>
      <w:r>
        <w:br/>
      </w:r>
      <w:r>
        <w:rPr>
          <w:rStyle w:val="VerbatimChar"/>
        </w:rPr>
        <w:t>##   &lt;chr&gt;             &lt;int&gt;      &lt;dbl&gt;</w:t>
      </w:r>
      <w:r>
        <w:br/>
      </w:r>
      <w:r>
        <w:rPr>
          <w:rStyle w:val="VerbatimChar"/>
        </w:rPr>
        <w:t>## 1 After 2016           90       69.2</w:t>
      </w:r>
      <w:r>
        <w:br/>
      </w:r>
      <w:r>
        <w:rPr>
          <w:rStyle w:val="VerbatimChar"/>
        </w:rPr>
        <w:t>## 2 Before or in 2016    40       30.8</w:t>
      </w:r>
    </w:p>
    <w:p w14:paraId="5106FC63" w14:textId="77777777" w:rsidR="004A423D" w:rsidRDefault="0095019F">
      <w:pPr>
        <w:pStyle w:val="FirstParagraph"/>
      </w:pPr>
      <w:r>
        <w:t>#to categorize papers based on the year of publication compared to FAIR principles implementation 2016 (depend on type)</w:t>
      </w:r>
    </w:p>
    <w:p w14:paraId="140D4240" w14:textId="77777777" w:rsidR="004A423D" w:rsidRDefault="0095019F">
      <w:pPr>
        <w:pStyle w:val="SourceCode"/>
      </w:pPr>
      <w:r>
        <w:rPr>
          <w:rStyle w:val="CommentTok"/>
        </w:rPr>
        <w:t>#Frequency and Percantage of paper before and After FAIR principles (2016)</w:t>
      </w:r>
      <w:r>
        <w:br/>
      </w:r>
      <w:r>
        <w:rPr>
          <w:rStyle w:val="NormalTok"/>
        </w:rPr>
        <w:t xml:space="preserve">total_counts_by_typ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tegorize, calculate frequency and percentage for each Type based on year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On/Before 2016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counts_by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)</w:t>
      </w:r>
    </w:p>
    <w:p w14:paraId="5BB35462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Category       Type  count Total Percentage</w:t>
      </w:r>
      <w:r>
        <w:br/>
      </w:r>
      <w:r>
        <w:rPr>
          <w:rStyle w:val="VerbatimChar"/>
        </w:rPr>
        <w:t>##   &lt;chr&gt;          &lt;chr&gt; &lt;int&gt; &lt;int&gt;      &lt;dbl&gt;</w:t>
      </w:r>
      <w:r>
        <w:br/>
      </w:r>
      <w:r>
        <w:rPr>
          <w:rStyle w:val="VerbatimChar"/>
        </w:rPr>
        <w:t>## 1 After 2020     IQB3     60    80         75</w:t>
      </w:r>
      <w:r>
        <w:br/>
      </w:r>
      <w:r>
        <w:rPr>
          <w:rStyle w:val="VerbatimChar"/>
        </w:rPr>
        <w:t>## 2 After 2020     Other    30    50         60</w:t>
      </w:r>
      <w:r>
        <w:br/>
      </w:r>
      <w:r>
        <w:rPr>
          <w:rStyle w:val="VerbatimChar"/>
        </w:rPr>
        <w:t>## 3 On/Before 2016 IQB3     20    80         25</w:t>
      </w:r>
      <w:r>
        <w:br/>
      </w:r>
      <w:r>
        <w:rPr>
          <w:rStyle w:val="VerbatimChar"/>
        </w:rPr>
        <w:t>## 4 On/Before 2016 Other    20    50         40</w:t>
      </w:r>
    </w:p>
    <w:p w14:paraId="09B92A37" w14:textId="77777777" w:rsidR="004A423D" w:rsidRDefault="0095019F">
      <w:pPr>
        <w:pStyle w:val="FirstParagraph"/>
      </w:pPr>
      <w:r>
        <w:t>#to categorise papers based on the year of publication compared to COVID 19 - 2020 (overall)</w:t>
      </w:r>
    </w:p>
    <w:p w14:paraId="1F954810" w14:textId="77777777" w:rsidR="004A423D" w:rsidRDefault="0095019F">
      <w:pPr>
        <w:pStyle w:val="SourceCode"/>
      </w:pPr>
      <w:r>
        <w:rPr>
          <w:rStyle w:val="NormalTok"/>
        </w:rPr>
        <w:lastRenderedPageBreak/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Before or in 2020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number of papers for each period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eriod_total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CommentTok"/>
        </w:rPr>
        <w:t># Add a column for the percentage of each period's total relative to the grand total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period_to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grand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eriod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eriod_totals)</w:t>
      </w:r>
    </w:p>
    <w:p w14:paraId="3CFA5D9D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Period            Total Percentage</w:t>
      </w:r>
      <w:r>
        <w:br/>
      </w:r>
      <w:r>
        <w:rPr>
          <w:rStyle w:val="VerbatimChar"/>
        </w:rPr>
        <w:t>##   &lt;chr&gt;             &lt;int&gt;      &lt;dbl&gt;</w:t>
      </w:r>
      <w:r>
        <w:br/>
      </w:r>
      <w:r>
        <w:rPr>
          <w:rStyle w:val="VerbatimChar"/>
        </w:rPr>
        <w:t>## 1 After 2020           40       30.8</w:t>
      </w:r>
      <w:r>
        <w:br/>
      </w:r>
      <w:r>
        <w:rPr>
          <w:rStyle w:val="VerbatimChar"/>
        </w:rPr>
        <w:t>## 2 Before or in 2020    90       69.2</w:t>
      </w:r>
    </w:p>
    <w:p w14:paraId="6BE614AB" w14:textId="77777777" w:rsidR="004A423D" w:rsidRDefault="0095019F">
      <w:pPr>
        <w:pStyle w:val="FirstParagraph"/>
      </w:pPr>
      <w:r>
        <w:t>#to categorise papers based on the year of publication compared to COVID 19 - 2020 (IQB3 vs Other)</w:t>
      </w:r>
    </w:p>
    <w:p w14:paraId="74B3CCA5" w14:textId="77777777" w:rsidR="004A423D" w:rsidRDefault="0095019F">
      <w:pPr>
        <w:pStyle w:val="SourceCode"/>
      </w:pPr>
      <w:r>
        <w:rPr>
          <w:rStyle w:val="NormalTok"/>
        </w:rPr>
        <w:t xml:space="preserve">total_counts_by_typ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tegorize, calculate frequency and percentage for each Type based on year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On/Before 2020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counts_by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)</w:t>
      </w:r>
    </w:p>
    <w:p w14:paraId="30BEBEC4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Category       Type  count Total Percentage</w:t>
      </w:r>
      <w:r>
        <w:br/>
      </w:r>
      <w:r>
        <w:rPr>
          <w:rStyle w:val="VerbatimChar"/>
        </w:rPr>
        <w:t>##   &lt;chr&gt;          &lt;chr&gt; &lt;int&gt; &lt;int&gt;      &lt;dbl&gt;</w:t>
      </w:r>
      <w:r>
        <w:br/>
      </w:r>
      <w:r>
        <w:rPr>
          <w:rStyle w:val="VerbatimChar"/>
        </w:rPr>
        <w:t>## 1 After 2020     IQB3     28    80         35</w:t>
      </w:r>
      <w:r>
        <w:br/>
      </w:r>
      <w:r>
        <w:rPr>
          <w:rStyle w:val="VerbatimChar"/>
        </w:rPr>
        <w:t>## 2 After 2020     Other    12    50         24</w:t>
      </w:r>
      <w:r>
        <w:br/>
      </w:r>
      <w:r>
        <w:rPr>
          <w:rStyle w:val="VerbatimChar"/>
        </w:rPr>
        <w:t>## 3 On/Before 2020 IQB3     52    80         65</w:t>
      </w:r>
      <w:r>
        <w:br/>
      </w:r>
      <w:r>
        <w:rPr>
          <w:rStyle w:val="VerbatimChar"/>
        </w:rPr>
        <w:t>## 4 On/Before 2020 Other    38    50         76</w:t>
      </w:r>
    </w:p>
    <w:p w14:paraId="20A9438A" w14:textId="77777777" w:rsidR="004A423D" w:rsidRDefault="0095019F">
      <w:pPr>
        <w:pStyle w:val="Heading1"/>
      </w:pPr>
      <w:bookmarkStart w:id="1" w:name="X0854e928cfeee600db2b0d5e016f30ee3eb5482"/>
      <w:bookmarkEnd w:id="0"/>
      <w:r>
        <w:lastRenderedPageBreak/>
        <w:t>Frequency and Percentage of the papers that share data (Data Sharing= Data Completeness score &gt;1) Overall</w:t>
      </w:r>
    </w:p>
    <w:p w14:paraId="1890D2E9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Comple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Completeness &gt; 1"</w:t>
      </w:r>
      <w:r>
        <w:rPr>
          <w:rStyle w:val="NormalTok"/>
        </w:rPr>
        <w:t xml:space="preserve">, </w:t>
      </w:r>
      <w:r>
        <w:rPr>
          <w:rStyle w:val="StringTok"/>
        </w:rPr>
        <w:t>"Completeness = 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number of papers for each period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eriod_total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CommentTok"/>
        </w:rPr>
        <w:t># Add a column for the percentage of each period's total relative to the grand total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period_to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grand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eriod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eriod_totals)</w:t>
      </w:r>
    </w:p>
    <w:p w14:paraId="06F7FCF4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Period           Total Percentage</w:t>
      </w:r>
      <w:r>
        <w:br/>
      </w:r>
      <w:r>
        <w:rPr>
          <w:rStyle w:val="VerbatimChar"/>
        </w:rPr>
        <w:t>##   &lt;chr&gt;            &lt;int&gt;      &lt;dbl&gt;</w:t>
      </w:r>
      <w:r>
        <w:br/>
      </w:r>
      <w:r>
        <w:rPr>
          <w:rStyle w:val="VerbatimChar"/>
        </w:rPr>
        <w:t>## 1 Completeness = 1     6       4.62</w:t>
      </w:r>
      <w:r>
        <w:br/>
      </w:r>
      <w:r>
        <w:rPr>
          <w:rStyle w:val="VerbatimChar"/>
        </w:rPr>
        <w:t>## 2 Completeness &gt; 1   124      95.4</w:t>
      </w:r>
    </w:p>
    <w:p w14:paraId="72AFDAFA" w14:textId="77777777" w:rsidR="004A423D" w:rsidRDefault="0095019F">
      <w:pPr>
        <w:pStyle w:val="Heading1"/>
      </w:pPr>
      <w:bookmarkStart w:id="2" w:name="Xb36679d68131cd8c457eec9cec85c8021396c41"/>
      <w:bookmarkEnd w:id="1"/>
      <w:r>
        <w:t>Frequency and Percentage of the papers that share data (Data Sharing= Data Completeness score &gt;1) by Type</w:t>
      </w:r>
    </w:p>
    <w:p w14:paraId="5F70ADD1" w14:textId="77777777" w:rsidR="004A423D" w:rsidRDefault="0095019F">
      <w:pPr>
        <w:pStyle w:val="SourceCode"/>
      </w:pPr>
      <w:r>
        <w:rPr>
          <w:rStyle w:val="NormalTok"/>
        </w:rPr>
        <w:t xml:space="preserve">total_counts_by_typ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tegorize based on Completeness, calculate frequency and percentage for each Type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mple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mple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Comple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Completeness = 1"</w:t>
      </w:r>
      <w:r>
        <w:rPr>
          <w:rStyle w:val="NormalTok"/>
        </w:rPr>
        <w:t xml:space="preserve">, </w:t>
      </w:r>
      <w:r>
        <w:rPr>
          <w:rStyle w:val="StringTok"/>
        </w:rPr>
        <w:t>"Completeness &gt; 1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counts_by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)</w:t>
      </w:r>
    </w:p>
    <w:p w14:paraId="00C914A7" w14:textId="77777777" w:rsidR="004A423D" w:rsidRDefault="0095019F">
      <w:pPr>
        <w:pStyle w:val="SourceCode"/>
      </w:pPr>
      <w:r>
        <w:rPr>
          <w:rStyle w:val="VerbatimChar"/>
        </w:rPr>
        <w:lastRenderedPageBreak/>
        <w:t>## # A tibble: 4 × 5</w:t>
      </w:r>
      <w:r>
        <w:br/>
      </w:r>
      <w:r>
        <w:rPr>
          <w:rStyle w:val="VerbatimChar"/>
        </w:rPr>
        <w:t>##   Category         Type  count Total Percentage</w:t>
      </w:r>
      <w:r>
        <w:br/>
      </w:r>
      <w:r>
        <w:rPr>
          <w:rStyle w:val="VerbatimChar"/>
        </w:rPr>
        <w:t>##   &lt;chr&gt;            &lt;chr&gt; &lt;int&gt; &lt;int&gt;      &lt;dbl&gt;</w:t>
      </w:r>
      <w:r>
        <w:br/>
      </w:r>
      <w:r>
        <w:rPr>
          <w:rStyle w:val="VerbatimChar"/>
        </w:rPr>
        <w:t>## 1 Completeness = 1 IQB3      3    80       3.75</w:t>
      </w:r>
      <w:r>
        <w:br/>
      </w:r>
      <w:r>
        <w:rPr>
          <w:rStyle w:val="VerbatimChar"/>
        </w:rPr>
        <w:t xml:space="preserve">## 2 Completeness = 1 Other     3    50       6   </w:t>
      </w:r>
      <w:r>
        <w:br/>
      </w:r>
      <w:r>
        <w:rPr>
          <w:rStyle w:val="VerbatimChar"/>
        </w:rPr>
        <w:t xml:space="preserve">## 3 Completeness &gt; 1 IQB3     77    80      96.2 </w:t>
      </w:r>
      <w:r>
        <w:br/>
      </w:r>
      <w:r>
        <w:rPr>
          <w:rStyle w:val="VerbatimChar"/>
        </w:rPr>
        <w:t>## 4 Completeness &gt; 1 Other    47    50      94</w:t>
      </w:r>
    </w:p>
    <w:p w14:paraId="3D2A0975" w14:textId="77777777" w:rsidR="004A423D" w:rsidRDefault="0095019F">
      <w:pPr>
        <w:pStyle w:val="FirstParagraph"/>
      </w:pPr>
      <w:r>
        <w:t>#Chi square test to assess if there is any difference in data share between the two types (IQB3 vs Other)</w:t>
      </w:r>
    </w:p>
    <w:p w14:paraId="10B9AF97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completen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completeness)</w:t>
      </w:r>
    </w:p>
    <w:p w14:paraId="3E91E9E1" w14:textId="77777777" w:rsidR="004A423D" w:rsidRDefault="0095019F">
      <w:pPr>
        <w:pStyle w:val="SourceCode"/>
      </w:pPr>
      <w:r>
        <w:rPr>
          <w:rStyle w:val="VerbatimChar"/>
        </w:rPr>
        <w:t>## Warning in chisq.test(table_completeness): Chi-squared approximation may be</w:t>
      </w:r>
      <w:r>
        <w:br/>
      </w:r>
      <w:r>
        <w:rPr>
          <w:rStyle w:val="VerbatimChar"/>
        </w:rPr>
        <w:t>## incorrect</w:t>
      </w:r>
    </w:p>
    <w:p w14:paraId="7EC63526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14F1FFE6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completeness</w:t>
      </w:r>
      <w:r>
        <w:br/>
      </w:r>
      <w:r>
        <w:rPr>
          <w:rStyle w:val="VerbatimChar"/>
        </w:rPr>
        <w:t>## X-squared = 0.027302, df = 1, p-value = 0.8688</w:t>
      </w:r>
    </w:p>
    <w:p w14:paraId="22F2CF3B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5804D882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FALSE     TRUE</w:t>
      </w:r>
      <w:r>
        <w:br/>
      </w:r>
      <w:r>
        <w:rPr>
          <w:rStyle w:val="VerbatimChar"/>
        </w:rPr>
        <w:t>##   IQB3  3.692308 76.30769</w:t>
      </w:r>
      <w:r>
        <w:br/>
      </w:r>
      <w:r>
        <w:rPr>
          <w:rStyle w:val="VerbatimChar"/>
        </w:rPr>
        <w:t>##   Other 2.307692 47.69231</w:t>
      </w:r>
    </w:p>
    <w:p w14:paraId="4CF2D768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lastRenderedPageBreak/>
        <w:t>### Categorical Data: Both variables should be categorical (either nominal or ordinal).</w:t>
      </w:r>
    </w:p>
    <w:p w14:paraId="1B3E8501" w14:textId="77777777" w:rsidR="004A423D" w:rsidRDefault="0095019F">
      <w:pPr>
        <w:pStyle w:val="FirstParagraph"/>
      </w:pPr>
      <w:r>
        <w:t>#Frequency and percentage of Preprint</w:t>
      </w:r>
    </w:p>
    <w:p w14:paraId="48813122" w14:textId="77777777" w:rsidR="004A423D" w:rsidRDefault="0095019F">
      <w:pPr>
        <w:pStyle w:val="SourceCode"/>
      </w:pPr>
      <w:r>
        <w:rPr>
          <w:rStyle w:val="CommentTok"/>
        </w:rPr>
        <w:t># Calculate frequency and percentage for each Preprint category, across all types</w:t>
      </w:r>
      <w:r>
        <w:br/>
      </w:r>
      <w:r>
        <w:rPr>
          <w:rStyle w:val="NormalTok"/>
        </w:rPr>
        <w:t xml:space="preserve">Preprint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reprint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Preprint category relative to the overall total</w:t>
      </w:r>
      <w:r>
        <w:br/>
      </w:r>
      <w:r>
        <w:rPr>
          <w:rStyle w:val="NormalTok"/>
        </w:rPr>
        <w:t xml:space="preserve">Preprint_summary </w:t>
      </w:r>
      <w:r>
        <w:rPr>
          <w:rStyle w:val="OtherTok"/>
        </w:rPr>
        <w:t>&lt;-</w:t>
      </w:r>
      <w:r>
        <w:rPr>
          <w:rStyle w:val="NormalTok"/>
        </w:rPr>
        <w:t xml:space="preserve"> Preprint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summary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print_summary)</w:t>
      </w:r>
    </w:p>
    <w:p w14:paraId="1F46C0EB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Preprint count percentage</w:t>
      </w:r>
      <w:r>
        <w:br/>
      </w:r>
      <w:r>
        <w:rPr>
          <w:rStyle w:val="VerbatimChar"/>
        </w:rPr>
        <w:t>##      &lt;int&gt; &lt;int&gt;      &lt;dbl&gt;</w:t>
      </w:r>
      <w:r>
        <w:br/>
      </w:r>
      <w:r>
        <w:rPr>
          <w:rStyle w:val="VerbatimChar"/>
        </w:rPr>
        <w:t>## 1        0   110       84.6</w:t>
      </w:r>
      <w:r>
        <w:br/>
      </w:r>
      <w:r>
        <w:rPr>
          <w:rStyle w:val="VerbatimChar"/>
        </w:rPr>
        <w:t>## 2        1    20       15.4</w:t>
      </w:r>
    </w:p>
    <w:p w14:paraId="7863A97F" w14:textId="77777777" w:rsidR="004A423D" w:rsidRDefault="0095019F">
      <w:pPr>
        <w:pStyle w:val="SourceCode"/>
      </w:pPr>
      <w:r>
        <w:rPr>
          <w:rStyle w:val="CommentTok"/>
        </w:rPr>
        <w:t># Frequency and Percentage of the papers with Preprint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Preprint)</w:t>
      </w:r>
    </w:p>
    <w:p w14:paraId="226A5AD5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Type  Preprint count total percentage</w:t>
      </w:r>
      <w:r>
        <w:br/>
      </w:r>
      <w:r>
        <w:rPr>
          <w:rStyle w:val="VerbatimChar"/>
        </w:rPr>
        <w:t>##   &lt;chr&gt;    &lt;int&gt; &lt;int&gt; &lt;int&gt;      &lt;dbl&gt;</w:t>
      </w:r>
      <w:r>
        <w:br/>
      </w:r>
      <w:r>
        <w:rPr>
          <w:rStyle w:val="VerbatimChar"/>
        </w:rPr>
        <w:t>## 1 IQB3         0    69    80       86.2</w:t>
      </w:r>
      <w:r>
        <w:br/>
      </w:r>
      <w:r>
        <w:rPr>
          <w:rStyle w:val="VerbatimChar"/>
        </w:rPr>
        <w:t>## 2 IQB3         1    11    80       13.8</w:t>
      </w:r>
      <w:r>
        <w:br/>
      </w:r>
      <w:r>
        <w:rPr>
          <w:rStyle w:val="VerbatimChar"/>
        </w:rPr>
        <w:t xml:space="preserve">## 3 Other        0    41    50       82  </w:t>
      </w:r>
      <w:r>
        <w:br/>
      </w:r>
      <w:r>
        <w:rPr>
          <w:rStyle w:val="VerbatimChar"/>
        </w:rPr>
        <w:t>## 4 Other        1     9    50       18</w:t>
      </w:r>
    </w:p>
    <w:p w14:paraId="652B7438" w14:textId="77777777" w:rsidR="004A423D" w:rsidRDefault="0095019F">
      <w:pPr>
        <w:pStyle w:val="FirstParagraph"/>
      </w:pPr>
      <w:r>
        <w:t>#Chi square test to assess if there is any difference in preprint between the two types (IQB3, Other)</w:t>
      </w:r>
    </w:p>
    <w:p w14:paraId="4F167630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prepr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Preprint)</w:t>
      </w:r>
      <w:r>
        <w:br/>
      </w:r>
      <w:r>
        <w:lastRenderedPageBreak/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preprint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2BC0F438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preprint</w:t>
      </w:r>
      <w:r>
        <w:br/>
      </w:r>
      <w:r>
        <w:rPr>
          <w:rStyle w:val="VerbatimChar"/>
        </w:rPr>
        <w:t>## X-squared = 0.16287, df = 1, p-value = 0.6865</w:t>
      </w:r>
    </w:p>
    <w:p w14:paraId="2465C796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FA684A7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    0         1</w:t>
      </w:r>
      <w:r>
        <w:br/>
      </w:r>
      <w:r>
        <w:rPr>
          <w:rStyle w:val="VerbatimChar"/>
        </w:rPr>
        <w:t>##   IQB3  67.69231 12.307692</w:t>
      </w:r>
      <w:r>
        <w:br/>
      </w:r>
      <w:r>
        <w:rPr>
          <w:rStyle w:val="VerbatimChar"/>
        </w:rPr>
        <w:t>##   Other 42.30769  7.692308</w:t>
      </w:r>
    </w:p>
    <w:p w14:paraId="623BFF97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32C926B0" w14:textId="77777777" w:rsidR="004A423D" w:rsidRDefault="0095019F">
      <w:pPr>
        <w:pStyle w:val="Heading1"/>
      </w:pPr>
      <w:bookmarkStart w:id="3" w:name="X5da0a5bc2d9c8c84c83ecd53bcfd6f3c0adcf41"/>
      <w:bookmarkEnd w:id="2"/>
      <w:r>
        <w:t>Calculate frequency and percentage for DAS</w:t>
      </w:r>
    </w:p>
    <w:p w14:paraId="69DDF7D1" w14:textId="77777777" w:rsidR="004A423D" w:rsidRDefault="0095019F">
      <w:pPr>
        <w:pStyle w:val="SourceCode"/>
      </w:pPr>
      <w:r>
        <w:rPr>
          <w:rStyle w:val="NormalTok"/>
        </w:rPr>
        <w:t xml:space="preserve">DAS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AS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DAS category relative to the overall total</w:t>
      </w:r>
      <w:r>
        <w:br/>
      </w:r>
      <w:r>
        <w:rPr>
          <w:rStyle w:val="NormalTok"/>
        </w:rPr>
        <w:t xml:space="preserve">DAS_summary </w:t>
      </w:r>
      <w:r>
        <w:rPr>
          <w:rStyle w:val="OtherTok"/>
        </w:rPr>
        <w:t>&lt;-</w:t>
      </w:r>
      <w:r>
        <w:rPr>
          <w:rStyle w:val="NormalTok"/>
        </w:rPr>
        <w:t xml:space="preserve"> DAS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print</w:t>
      </w:r>
      <w:r>
        <w:rPr>
          <w:rStyle w:val="NormalTok"/>
        </w:rPr>
        <w:t>(DAS_summary)</w:t>
      </w:r>
    </w:p>
    <w:p w14:paraId="0378EA84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  DAS count percentage</w:t>
      </w:r>
      <w:r>
        <w:br/>
      </w:r>
      <w:r>
        <w:rPr>
          <w:rStyle w:val="VerbatimChar"/>
        </w:rPr>
        <w:t>##   &lt;int&gt; &lt;int&gt;      &lt;dbl&gt;</w:t>
      </w:r>
      <w:r>
        <w:br/>
      </w:r>
      <w:r>
        <w:rPr>
          <w:rStyle w:val="VerbatimChar"/>
        </w:rPr>
        <w:t>## 1     0     8       6.15</w:t>
      </w:r>
      <w:r>
        <w:br/>
      </w:r>
      <w:r>
        <w:rPr>
          <w:rStyle w:val="VerbatimChar"/>
        </w:rPr>
        <w:t xml:space="preserve">## 2     1    48      36.9 </w:t>
      </w:r>
      <w:r>
        <w:br/>
      </w:r>
      <w:r>
        <w:rPr>
          <w:rStyle w:val="VerbatimChar"/>
        </w:rPr>
        <w:t>## 3    NA    74      56.9</w:t>
      </w:r>
    </w:p>
    <w:p w14:paraId="50C97868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AS)</w:t>
      </w:r>
      <w:r>
        <w:br/>
      </w:r>
      <w:r>
        <w:br/>
      </w:r>
      <w:r>
        <w:rPr>
          <w:rStyle w:val="CommentTok"/>
        </w:rPr>
        <w:t># Frequency and Percentage of the papers with DAS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DAS)</w:t>
      </w:r>
    </w:p>
    <w:p w14:paraId="5C1D1F4C" w14:textId="77777777" w:rsidR="004A423D" w:rsidRDefault="0095019F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Type  DAS   count total percentage</w:t>
      </w:r>
      <w:r>
        <w:br/>
      </w:r>
      <w:r>
        <w:rPr>
          <w:rStyle w:val="VerbatimChar"/>
        </w:rPr>
        <w:t>##   &lt;chr&gt; &lt;fct&gt; &lt;int&gt; &lt;int&gt;      &lt;dbl&gt;</w:t>
      </w:r>
      <w:r>
        <w:br/>
      </w:r>
      <w:r>
        <w:rPr>
          <w:rStyle w:val="VerbatimChar"/>
        </w:rPr>
        <w:t>## 1 IQB3  0         6    80        7.5</w:t>
      </w:r>
      <w:r>
        <w:br/>
      </w:r>
      <w:r>
        <w:rPr>
          <w:rStyle w:val="VerbatimChar"/>
        </w:rPr>
        <w:t xml:space="preserve">## 2 IQB3  1        28    80       35  </w:t>
      </w:r>
      <w:r>
        <w:br/>
      </w:r>
      <w:r>
        <w:rPr>
          <w:rStyle w:val="VerbatimChar"/>
        </w:rPr>
        <w:t>## 3 IQB3  &lt;NA&gt;     46    80       57.5</w:t>
      </w:r>
      <w:r>
        <w:br/>
      </w:r>
      <w:r>
        <w:rPr>
          <w:rStyle w:val="VerbatimChar"/>
        </w:rPr>
        <w:t xml:space="preserve">## 4 Other 0         2    50        4  </w:t>
      </w:r>
      <w:r>
        <w:br/>
      </w:r>
      <w:r>
        <w:rPr>
          <w:rStyle w:val="VerbatimChar"/>
        </w:rPr>
        <w:t xml:space="preserve">## 5 Other 1        20    50       40  </w:t>
      </w:r>
      <w:r>
        <w:br/>
      </w:r>
      <w:r>
        <w:rPr>
          <w:rStyle w:val="VerbatimChar"/>
        </w:rPr>
        <w:t>## 6 Other &lt;NA&gt;     28    50       56</w:t>
      </w:r>
    </w:p>
    <w:p w14:paraId="64468791" w14:textId="77777777" w:rsidR="004A423D" w:rsidRDefault="0095019F">
      <w:pPr>
        <w:pStyle w:val="FirstParagraph"/>
      </w:pPr>
      <w:r>
        <w:t>#Chi square test to assess if there is any difference in DAS between the two types (IQB3, Other)</w:t>
      </w:r>
    </w:p>
    <w:p w14:paraId="00CBA12B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DAS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das)</w:t>
      </w:r>
    </w:p>
    <w:p w14:paraId="1EF299C8" w14:textId="77777777" w:rsidR="004A423D" w:rsidRDefault="0095019F">
      <w:pPr>
        <w:pStyle w:val="SourceCode"/>
      </w:pPr>
      <w:r>
        <w:rPr>
          <w:rStyle w:val="VerbatimChar"/>
        </w:rPr>
        <w:t>## Warning in chisq.test(table_das): Chi-squared approximation may be incorrect</w:t>
      </w:r>
    </w:p>
    <w:p w14:paraId="5C02591C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61216924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able_das</w:t>
      </w:r>
      <w:r>
        <w:br/>
      </w:r>
      <w:r>
        <w:rPr>
          <w:rStyle w:val="VerbatimChar"/>
        </w:rPr>
        <w:t>## X-squared = 0.25267, df = 1, p-value = 0.6152</w:t>
      </w:r>
    </w:p>
    <w:p w14:paraId="59CB63B1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ABC606E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    0        1</w:t>
      </w:r>
      <w:r>
        <w:br/>
      </w:r>
      <w:r>
        <w:rPr>
          <w:rStyle w:val="VerbatimChar"/>
        </w:rPr>
        <w:t>##   IQB3  4.857143 29.14286</w:t>
      </w:r>
      <w:r>
        <w:br/>
      </w:r>
      <w:r>
        <w:rPr>
          <w:rStyle w:val="VerbatimChar"/>
        </w:rPr>
        <w:t>##   Other 3.142857 18.85714</w:t>
      </w:r>
    </w:p>
    <w:p w14:paraId="57CC41B6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5201D695" w14:textId="77777777" w:rsidR="004A423D" w:rsidRDefault="0095019F">
      <w:pPr>
        <w:pStyle w:val="Heading1"/>
      </w:pPr>
      <w:bookmarkStart w:id="4" w:name="Xc357443af188102191ba438a44852c889681a94"/>
      <w:bookmarkEnd w:id="3"/>
      <w:r>
        <w:t>Calculate frequency and percentage for CorresAuthor</w:t>
      </w:r>
    </w:p>
    <w:p w14:paraId="2B91E873" w14:textId="77777777" w:rsidR="004A423D" w:rsidRDefault="0095019F">
      <w:pPr>
        <w:pStyle w:val="SourceCode"/>
      </w:pPr>
      <w:r>
        <w:rPr>
          <w:rStyle w:val="NormalTok"/>
        </w:rPr>
        <w:t xml:space="preserve">CorresAuthor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rresAutho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rresAuthor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category relative to the overall total</w:t>
      </w:r>
      <w:r>
        <w:br/>
      </w:r>
      <w:r>
        <w:rPr>
          <w:rStyle w:val="NormalTok"/>
        </w:rPr>
        <w:t xml:space="preserve">CorresAuthor_summary </w:t>
      </w:r>
      <w:r>
        <w:rPr>
          <w:rStyle w:val="OtherTok"/>
        </w:rPr>
        <w:t>&lt;-</w:t>
      </w:r>
      <w:r>
        <w:rPr>
          <w:rStyle w:val="NormalTok"/>
        </w:rPr>
        <w:t xml:space="preserve"> CorresAuthor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rresAuthor_summary)</w:t>
      </w:r>
    </w:p>
    <w:p w14:paraId="178F40D9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CorresAuthor count percentage</w:t>
      </w:r>
      <w:r>
        <w:br/>
      </w:r>
      <w:r>
        <w:rPr>
          <w:rStyle w:val="VerbatimChar"/>
        </w:rPr>
        <w:t>##          &lt;int&gt; &lt;int&gt;      &lt;dbl&gt;</w:t>
      </w:r>
      <w:r>
        <w:br/>
      </w:r>
      <w:r>
        <w:rPr>
          <w:rStyle w:val="VerbatimChar"/>
        </w:rPr>
        <w:t>## 1            0    21       16.2</w:t>
      </w:r>
      <w:r>
        <w:br/>
      </w:r>
      <w:r>
        <w:rPr>
          <w:rStyle w:val="VerbatimChar"/>
        </w:rPr>
        <w:t>## 2            1   109       83.8</w:t>
      </w:r>
    </w:p>
    <w:p w14:paraId="6DB779BB" w14:textId="77777777" w:rsidR="004A423D" w:rsidRDefault="0095019F">
      <w:pPr>
        <w:pStyle w:val="SourceCode"/>
      </w:pPr>
      <w:r>
        <w:rPr>
          <w:rStyle w:val="CommentTok"/>
        </w:rPr>
        <w:lastRenderedPageBreak/>
        <w:t># Frequency and Percentage of the papers with CorresAuthor being 0 or 1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CorresAutho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CorresAuthor)</w:t>
      </w:r>
    </w:p>
    <w:p w14:paraId="32C5DDEA" w14:textId="77777777" w:rsidR="004A423D" w:rsidRDefault="0095019F">
      <w:pPr>
        <w:pStyle w:val="SourceCode"/>
        <w:rPr>
          <w:rStyle w:val="VerbatimChar"/>
        </w:rPr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Type  CorresAuthor count total percentage</w:t>
      </w:r>
      <w:r>
        <w:br/>
      </w:r>
      <w:r>
        <w:rPr>
          <w:rStyle w:val="VerbatimChar"/>
        </w:rPr>
        <w:t>##   &lt;chr&gt;        &lt;int&gt; &lt;int&gt; &lt;int&gt;      &lt;dbl&gt;</w:t>
      </w:r>
      <w:r>
        <w:br/>
      </w:r>
      <w:r>
        <w:rPr>
          <w:rStyle w:val="VerbatimChar"/>
        </w:rPr>
        <w:t>## 1 IQB3             0    14    80       17.5</w:t>
      </w:r>
      <w:r>
        <w:br/>
      </w:r>
      <w:r>
        <w:rPr>
          <w:rStyle w:val="VerbatimChar"/>
        </w:rPr>
        <w:t>## 2 IQB3             1    66    80       82.5</w:t>
      </w:r>
      <w:r>
        <w:br/>
      </w:r>
      <w:r>
        <w:rPr>
          <w:rStyle w:val="VerbatimChar"/>
        </w:rPr>
        <w:t xml:space="preserve">## 3 Other            0     7    50       14  </w:t>
      </w:r>
      <w:r>
        <w:br/>
      </w:r>
      <w:r>
        <w:rPr>
          <w:rStyle w:val="VerbatimChar"/>
        </w:rPr>
        <w:t>## 4 Other            1    43    50       86</w:t>
      </w:r>
    </w:p>
    <w:p w14:paraId="0DD9A3EF" w14:textId="77777777" w:rsidR="005216B0" w:rsidRDefault="005216B0" w:rsidP="005216B0">
      <w:pPr>
        <w:pStyle w:val="SourceCode"/>
        <w:shd w:val="clear" w:color="auto" w:fill="auto"/>
        <w:rPr>
          <w:rStyle w:val="VerbatimChar"/>
        </w:rPr>
      </w:pPr>
    </w:p>
    <w:p w14:paraId="436BC8A8" w14:textId="3C5EB0B4" w:rsidR="005216B0" w:rsidRDefault="005216B0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Assuming 'data' is your </w:t>
      </w:r>
      <w:proofErr w:type="spellStart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DataFrame</w:t>
      </w:r>
      <w:proofErr w:type="spellEnd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and has been loaded correctly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Transform the </w:t>
      </w:r>
      <w:proofErr w:type="spellStart"/>
      <w:r w:rsidR="00BA0366"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CorresAuthor</w:t>
      </w:r>
      <w:proofErr w:type="spellEnd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variabl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data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data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mutat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ase_when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 xml:space="preserve">    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=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~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 xml:space="preserve">    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=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~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Not 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TRU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~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s.characte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 </w:t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Fallback for unexpected value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 )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heck the class of the new variabl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las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data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$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</w:p>
    <w:p w14:paraId="18FDB491" w14:textId="77777777" w:rsidR="005216B0" w:rsidRDefault="005216B0" w:rsidP="005216B0">
      <w:pPr>
        <w:pStyle w:val="NormalWeb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## [1] "character"</w:t>
      </w:r>
    </w:p>
    <w:p w14:paraId="5804E8DB" w14:textId="77777777" w:rsidR="005216B0" w:rsidRDefault="005216B0" w:rsidP="005216B0">
      <w:pPr>
        <w:pStyle w:val="NormalWeb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onvert the new Funding Source Status variable to a factor for plotting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data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data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mutat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factor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vel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Not 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)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alculate frequency and percentage for each 'Complete' score and 'Funding Source Status'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frequency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data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roup_by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 xml:space="preserve">(Complete, 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summaris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Frequency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n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)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.group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'drop'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mutat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Percentag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(Frequency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/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sum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Frequency)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*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0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Define specific </w:t>
      </w:r>
      <w:proofErr w:type="spellStart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colors</w:t>
      </w:r>
      <w:proofErr w:type="spellEnd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for the Funding Source statu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lor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Not 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#E5696F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#50689B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 </w:t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Correct the </w:t>
      </w:r>
      <w:proofErr w:type="spellStart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color</w:t>
      </w:r>
      <w:proofErr w:type="spellEnd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names to match factor level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reate the plot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plo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gplo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frequency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e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x 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lastRenderedPageBreak/>
        <w:t>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s.facto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Complete)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y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Frequency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fill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eom_ba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tat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identity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position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dodge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eom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e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abel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paste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round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Percentage,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% (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 Frequency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)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       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position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position_dodge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width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0.9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vjust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-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0.25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3.5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scale_fill_manual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value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lor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nam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Corresponding Author Status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Ensure the name matches the legend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theme_bw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them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axis.title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axis.text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6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gend.title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4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gend.text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6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gend.position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bottom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 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lab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x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Completeness Score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y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Frequency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Print the plot</w:t>
      </w:r>
    </w:p>
    <w:p w14:paraId="4F65ECA7" w14:textId="77777777" w:rsidR="005216B0" w:rsidRDefault="005216B0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print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plo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</w:p>
    <w:p w14:paraId="1434AD5E" w14:textId="22EF3184" w:rsidR="005216B0" w:rsidRDefault="005216B0" w:rsidP="005216B0">
      <w:pPr>
        <w:pStyle w:val="xelementtoproof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br/>
      </w:r>
      <w:r w:rsidR="00DC5431">
        <w:rPr>
          <w:rFonts w:ascii="Segoe UI" w:hAnsi="Segoe UI" w:cs="Segoe UI"/>
          <w:noProof/>
          <w:color w:val="242424"/>
          <w:sz w:val="23"/>
          <w:szCs w:val="23"/>
        </w:rPr>
        <w:drawing>
          <wp:inline distT="0" distB="0" distL="0" distR="0" wp14:anchorId="4D4B4C06" wp14:editId="72DB38BE">
            <wp:extent cx="4667250" cy="3500437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912" cy="351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BBBCD" w14:textId="77777777" w:rsidR="005216B0" w:rsidRDefault="005216B0" w:rsidP="005216B0">
      <w:pPr>
        <w:pStyle w:val="xelementtoproof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br/>
      </w:r>
    </w:p>
    <w:p w14:paraId="45907A58" w14:textId="77777777" w:rsidR="005216B0" w:rsidRDefault="005216B0" w:rsidP="005216B0">
      <w:pPr>
        <w:pStyle w:val="NormalWeb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Save the plot to a file</w:t>
      </w:r>
    </w:p>
    <w:p w14:paraId="52B257C3" w14:textId="4064675E" w:rsidR="005216B0" w:rsidRDefault="005216B0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gsave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CorresAuthor_status_distribution_plot.png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 xml:space="preserve">, 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plo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width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8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height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6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bg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white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</w:p>
    <w:p w14:paraId="66DE5212" w14:textId="13DA0515" w:rsidR="0054000C" w:rsidRDefault="0054000C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2E01B725" w14:textId="3F3A2969" w:rsidR="0054000C" w:rsidRDefault="0054000C" w:rsidP="0054000C">
      <w:pPr>
        <w:pStyle w:val="xelementtoproof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1DC78C17" w14:textId="7B9BC891" w:rsidR="0054000C" w:rsidRDefault="0054000C" w:rsidP="0054000C">
      <w:pPr>
        <w:pStyle w:val="xelementtoproof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226A4AE7" w14:textId="79D61AFF" w:rsidR="0054000C" w:rsidRDefault="0054000C" w:rsidP="0054000C">
      <w:pPr>
        <w:pStyle w:val="xelementtoproof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7C01618D" w14:textId="77777777" w:rsidR="0054000C" w:rsidRPr="0054000C" w:rsidRDefault="0054000C" w:rsidP="0054000C">
      <w:pPr>
        <w:shd w:val="clear" w:color="auto" w:fill="F8F8F8"/>
        <w:spacing w:after="0"/>
        <w:rPr>
          <w:rFonts w:ascii="Segoe UI" w:eastAsia="Times New Roman" w:hAnsi="Segoe UI" w:cs="Segoe UI"/>
          <w:color w:val="242424"/>
          <w:sz w:val="23"/>
          <w:szCs w:val="23"/>
          <w:lang w:val="en-GB" w:eastAsia="zh-CN"/>
        </w:rPr>
      </w:pP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 Assuming 'data' is your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Frame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and has been loaded correctly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library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plyr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Transform the Completeness score into a binary variable (high vs. low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data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&gt;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mutat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</w:t>
      </w:r>
      <w:proofErr w:type="spellEnd"/>
      <w:r w:rsidRPr="0054000C">
        <w:rPr>
          <w:rFonts w:ascii="Consolas" w:eastAsia="Times New Roman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=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proofErr w:type="spellStart"/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ase_when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  Complete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in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3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: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4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~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"High"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  Complete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in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1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: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2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~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"Low"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 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TRU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~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proofErr w:type="spellStart"/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NA_character</w:t>
      </w:r>
      <w:proofErr w:type="spellEnd"/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_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</w:t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Handle potential unexpected values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 )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 Assuming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is already in a format that can be directly categorized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 If not, you should transform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into categorical variable similar to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Example transformation is shown in the comment below. Adjust it based on your data structure.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data &lt;- data %&gt;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   mutate(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Category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=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ase_when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    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==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some_condition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~ "Category1"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    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==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another_condition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~ "Category2"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     TRUE ~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NA_characte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_  # Handle potential unexpected values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   )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Drop rows with NA in either category if any exist due to unexpected values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data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&gt;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filter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!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is.na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amp;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!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is.na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Create a contingency tabl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ntingency_table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tabl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$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, 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$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Conduct a Chi-square test of independenc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hi_square_result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proofErr w:type="spellStart"/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hisq.test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ntingency_table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Print the result of the Chi-square test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print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hi_square_result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</w:t>
      </w:r>
    </w:p>
    <w:p w14:paraId="5C0869F6" w14:textId="77777777" w:rsidR="0054000C" w:rsidRPr="0054000C" w:rsidRDefault="0054000C" w:rsidP="0054000C">
      <w:pPr>
        <w:shd w:val="clear" w:color="auto" w:fill="F8F8F8"/>
        <w:spacing w:after="0"/>
        <w:rPr>
          <w:rFonts w:ascii="Segoe UI" w:eastAsia="Times New Roman" w:hAnsi="Segoe UI" w:cs="Segoe UI"/>
          <w:color w:val="242424"/>
          <w:sz w:val="23"/>
          <w:szCs w:val="23"/>
          <w:lang w:val="en-GB" w:eastAsia="zh-CN"/>
        </w:rPr>
      </w:pP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  Pearson's Chi-squared test with Yates' continuity correction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# data:  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ntingency_table</w:t>
      </w:r>
      <w:proofErr w:type="spellEnd"/>
    </w:p>
    <w:p w14:paraId="1AFB93DE" w14:textId="5D551FB6" w:rsidR="0054000C" w:rsidRPr="0054000C" w:rsidRDefault="0054000C" w:rsidP="0054000C">
      <w:pPr>
        <w:shd w:val="clear" w:color="auto" w:fill="F8F8F8"/>
        <w:spacing w:after="0"/>
        <w:rPr>
          <w:rFonts w:ascii="Segoe UI" w:eastAsia="Times New Roman" w:hAnsi="Segoe UI" w:cs="Segoe UI"/>
          <w:color w:val="242424"/>
          <w:sz w:val="23"/>
          <w:szCs w:val="23"/>
          <w:lang w:val="en-GB" w:eastAsia="zh-CN"/>
        </w:rPr>
      </w:pP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 X-squared = 4.6417e-31, df = 1, p-value = 1</w:t>
      </w:r>
      <w:bookmarkStart w:id="5" w:name="X4229d24c8d78f4afd090f22bcfbd6e1a4ee6825"/>
      <w:bookmarkEnd w:id="4"/>
    </w:p>
    <w:p w14:paraId="6BDF31E5" w14:textId="0C36522F" w:rsidR="004A423D" w:rsidRDefault="0095019F">
      <w:pPr>
        <w:pStyle w:val="Heading1"/>
      </w:pPr>
      <w:r>
        <w:t>Calculate frequency and percentage for Code Sharing</w:t>
      </w:r>
    </w:p>
    <w:p w14:paraId="6C8A20DD" w14:textId="587C1812" w:rsidR="004A423D" w:rsidRDefault="0095019F">
      <w:pPr>
        <w:pStyle w:val="SourceCode"/>
      </w:pPr>
      <w:r>
        <w:rPr>
          <w:rStyle w:val="NormalTok"/>
        </w:rPr>
        <w:t xml:space="preserve">CodeArchived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deArchiv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lastRenderedPageBreak/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deArchived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 xml:space="preserve"># Add a column for the percentage of each </w:t>
      </w:r>
      <w:r w:rsidR="00014F58">
        <w:rPr>
          <w:rStyle w:val="CommentTok"/>
        </w:rPr>
        <w:t>Code Archived</w:t>
      </w:r>
      <w:r>
        <w:rPr>
          <w:rStyle w:val="CommentTok"/>
        </w:rPr>
        <w:t xml:space="preserve"> category relative to the overall total</w:t>
      </w:r>
      <w:r>
        <w:br/>
      </w:r>
      <w:r>
        <w:rPr>
          <w:rStyle w:val="NormalTok"/>
        </w:rPr>
        <w:t xml:space="preserve">CodeArchived_summary </w:t>
      </w:r>
      <w:r>
        <w:rPr>
          <w:rStyle w:val="OtherTok"/>
        </w:rPr>
        <w:t>&lt;-</w:t>
      </w:r>
      <w:r>
        <w:rPr>
          <w:rStyle w:val="NormalTok"/>
        </w:rPr>
        <w:t xml:space="preserve"> CodeArchived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deArchived_summary)</w:t>
      </w:r>
    </w:p>
    <w:p w14:paraId="0A1BB619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CodeArchived count percentage</w:t>
      </w:r>
      <w:r>
        <w:br/>
      </w:r>
      <w:r>
        <w:rPr>
          <w:rStyle w:val="VerbatimChar"/>
        </w:rPr>
        <w:t>##          &lt;int&gt; &lt;int&gt;      &lt;dbl&gt;</w:t>
      </w:r>
      <w:r>
        <w:br/>
      </w:r>
      <w:r>
        <w:rPr>
          <w:rStyle w:val="VerbatimChar"/>
        </w:rPr>
        <w:t>## 1            0     3       2.31</w:t>
      </w:r>
      <w:r>
        <w:br/>
      </w:r>
      <w:r>
        <w:rPr>
          <w:rStyle w:val="VerbatimChar"/>
        </w:rPr>
        <w:t xml:space="preserve">## 2            1    17      13.1 </w:t>
      </w:r>
      <w:r>
        <w:br/>
      </w:r>
      <w:r>
        <w:rPr>
          <w:rStyle w:val="VerbatimChar"/>
        </w:rPr>
        <w:t>## 3           NA   110      84.6</w:t>
      </w:r>
    </w:p>
    <w:p w14:paraId="6425A1A4" w14:textId="77777777" w:rsidR="004A423D" w:rsidRDefault="0095019F">
      <w:pPr>
        <w:pStyle w:val="SourceCode"/>
      </w:pPr>
      <w:r>
        <w:rPr>
          <w:rStyle w:val="CommentTok"/>
        </w:rPr>
        <w:t># Frequency and Percentage of the papers that shared the code used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CodeArchiv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CodeArchived)</w:t>
      </w:r>
    </w:p>
    <w:p w14:paraId="12B6F223" w14:textId="77777777" w:rsidR="004A423D" w:rsidRDefault="0095019F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Type  CodeArchived count total percentage</w:t>
      </w:r>
      <w:r>
        <w:br/>
      </w:r>
      <w:r>
        <w:rPr>
          <w:rStyle w:val="VerbatimChar"/>
        </w:rPr>
        <w:t>##   &lt;chr&gt;        &lt;int&gt; &lt;int&gt; &lt;int&gt;      &lt;dbl&gt;</w:t>
      </w:r>
      <w:r>
        <w:br/>
      </w:r>
      <w:r>
        <w:rPr>
          <w:rStyle w:val="VerbatimChar"/>
        </w:rPr>
        <w:t>## 1 IQB3             0     2    80        2.5</w:t>
      </w:r>
      <w:r>
        <w:br/>
      </w:r>
      <w:r>
        <w:rPr>
          <w:rStyle w:val="VerbatimChar"/>
        </w:rPr>
        <w:t xml:space="preserve">## 2 IQB3             1    12    80       15  </w:t>
      </w:r>
      <w:r>
        <w:br/>
      </w:r>
      <w:r>
        <w:rPr>
          <w:rStyle w:val="VerbatimChar"/>
        </w:rPr>
        <w:t>## 3 IQB3            NA    66    80       82.5</w:t>
      </w:r>
      <w:r>
        <w:br/>
      </w:r>
      <w:r>
        <w:rPr>
          <w:rStyle w:val="VerbatimChar"/>
        </w:rPr>
        <w:t xml:space="preserve">## 4 Other            0     1    50        2  </w:t>
      </w:r>
      <w:r>
        <w:br/>
      </w:r>
      <w:r>
        <w:rPr>
          <w:rStyle w:val="VerbatimChar"/>
        </w:rPr>
        <w:t xml:space="preserve">## 5 Other            1     5    50       10  </w:t>
      </w:r>
      <w:r>
        <w:br/>
      </w:r>
      <w:r>
        <w:rPr>
          <w:rStyle w:val="VerbatimChar"/>
        </w:rPr>
        <w:t>## 6 Other           NA    44    50       88</w:t>
      </w:r>
    </w:p>
    <w:p w14:paraId="0F73EF3A" w14:textId="77777777" w:rsidR="004A423D" w:rsidRDefault="0095019F">
      <w:pPr>
        <w:pStyle w:val="FirstParagraph"/>
      </w:pPr>
      <w:r>
        <w:t>#Chi square test to assess if there is any difference in Code Sharing between the two types (IQB3, Other)</w:t>
      </w:r>
    </w:p>
    <w:p w14:paraId="6DAD349F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c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CodeArchived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code)</w:t>
      </w:r>
    </w:p>
    <w:p w14:paraId="28C8AC94" w14:textId="77777777" w:rsidR="004A423D" w:rsidRDefault="0095019F">
      <w:pPr>
        <w:pStyle w:val="SourceCode"/>
      </w:pPr>
      <w:r>
        <w:rPr>
          <w:rStyle w:val="VerbatimChar"/>
        </w:rPr>
        <w:t>## Warning in chisq.test(table_code): Chi-squared approximation may be incorrect</w:t>
      </w:r>
    </w:p>
    <w:p w14:paraId="35916423" w14:textId="77777777" w:rsidR="004A423D" w:rsidRDefault="0095019F">
      <w:pPr>
        <w:pStyle w:val="SourceCode"/>
      </w:pPr>
      <w:r>
        <w:rPr>
          <w:rStyle w:val="CommentTok"/>
        </w:rPr>
        <w:lastRenderedPageBreak/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25BB594D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code</w:t>
      </w:r>
      <w:r>
        <w:br/>
      </w:r>
      <w:r>
        <w:rPr>
          <w:rStyle w:val="VerbatimChar"/>
        </w:rPr>
        <w:t>## X-squared = 2.1717e-31, df = 1, p-value = 1</w:t>
      </w:r>
    </w:p>
    <w:p w14:paraId="1F5D967F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4635077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 1</w:t>
      </w:r>
      <w:r>
        <w:br/>
      </w:r>
      <w:r>
        <w:rPr>
          <w:rStyle w:val="VerbatimChar"/>
        </w:rPr>
        <w:t>##   IQB3  2.1 11.9</w:t>
      </w:r>
      <w:r>
        <w:br/>
      </w:r>
      <w:r>
        <w:rPr>
          <w:rStyle w:val="VerbatimChar"/>
        </w:rPr>
        <w:t>##   Other 0.9  5.1</w:t>
      </w:r>
    </w:p>
    <w:p w14:paraId="5112C643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584CDACB" w14:textId="77777777" w:rsidR="004A423D" w:rsidRDefault="0095019F">
      <w:pPr>
        <w:pStyle w:val="FirstParagraph"/>
      </w:pPr>
      <w:r>
        <w:t>#Plot the 4 scoring criteria for all the papers</w:t>
      </w:r>
    </w:p>
    <w:p w14:paraId="17729183" w14:textId="77777777" w:rsidR="004A423D" w:rsidRDefault="0095019F">
      <w:pPr>
        <w:pStyle w:val="SourceCode"/>
      </w:pPr>
      <w:r>
        <w:rPr>
          <w:rStyle w:val="CommentTok"/>
        </w:rPr>
        <w:t># Convert all relevant columns to factors first to avoid the err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Complete, Reuse, Access, Licence), as.character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Reshape data to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Complete, Reuse, Access, Licence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ategory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Value))  </w:t>
      </w:r>
      <w:r>
        <w:br/>
      </w:r>
      <w:r>
        <w:br/>
      </w:r>
      <w:r>
        <w:rPr>
          <w:rStyle w:val="CommentTok"/>
        </w:rPr>
        <w:t># Rename and reorder categories</w:t>
      </w:r>
      <w:r>
        <w:br/>
      </w:r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 xml:space="preserve">Categ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Category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Comple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mpletene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Reus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us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Acces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ccessi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</w:t>
      </w:r>
      <w:r>
        <w:rPr>
          <w:rStyle w:val="StringTok"/>
        </w:rPr>
        <w:t>"Licenc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ce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 xml:space="preserve">Categ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Category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leteness"</w:t>
      </w:r>
      <w:r>
        <w:rPr>
          <w:rStyle w:val="NormalTok"/>
        </w:rPr>
        <w:t xml:space="preserve">, </w:t>
      </w:r>
      <w:r>
        <w:rPr>
          <w:rStyle w:val="StringTok"/>
        </w:rPr>
        <w:t>"Reusability"</w:t>
      </w:r>
      <w:r>
        <w:rPr>
          <w:rStyle w:val="NormalTok"/>
        </w:rPr>
        <w:t xml:space="preserve">, </w:t>
      </w:r>
      <w:r>
        <w:rPr>
          <w:rStyle w:val="StringTok"/>
        </w:rPr>
        <w:t>"Accessibility"</w:t>
      </w:r>
      <w:r>
        <w:rPr>
          <w:rStyle w:val="NormalTok"/>
        </w:rPr>
        <w:t xml:space="preserve">, </w:t>
      </w:r>
      <w:r>
        <w:rPr>
          <w:rStyle w:val="StringTok"/>
        </w:rPr>
        <w:t>"Licenc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counts and percentages ensuring percentages do not exceed 100%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lon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Valu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u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 xml:space="preserve">(Count </w:t>
      </w:r>
      <w:r>
        <w:rPr>
          <w:rStyle w:val="SpecialCharTok"/>
        </w:rPr>
        <w:t>/</w:t>
      </w:r>
      <w:r>
        <w:rPr>
          <w:rStyle w:val="NormalTok"/>
        </w:rPr>
        <w:t xml:space="preserve"> 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Category, </w:t>
      </w:r>
      <w:r>
        <w:rPr>
          <w:rStyle w:val="FunctionTok"/>
        </w:rPr>
        <w:t>desc</w:t>
      </w:r>
      <w:r>
        <w:rPr>
          <w:rStyle w:val="NormalTok"/>
        </w:rPr>
        <w:t xml:space="preserve">(Valu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>(</w:t>
      </w:r>
      <w:r>
        <w:rPr>
          <w:rStyle w:val="FunctionTok"/>
        </w:rPr>
        <w:t>cumsum</w:t>
      </w:r>
      <w:r>
        <w:rPr>
          <w:rStyle w:val="NormalTok"/>
        </w:rPr>
        <w:t xml:space="preserve">(Percentage)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Plot</w:t>
      </w:r>
      <w:r>
        <w:br/>
      </w:r>
      <w:r>
        <w:rPr>
          <w:rStyle w:val="NormalTok"/>
        </w:rPr>
        <w:t xml:space="preserve">plot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tegory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oring Criteria for Pape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 xml:space="preserve">(CumPercentag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, </w:t>
      </w:r>
      <w:r>
        <w:rPr>
          <w:rStyle w:val="DecValTok"/>
        </w:rPr>
        <w:t>10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check_overla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nsure the values are factored in reverse order so that 4 is at the top of the stack</w:t>
      </w:r>
      <w:r>
        <w:br/>
      </w:r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 xml:space="preserve">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Valu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how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lot_all)</w:t>
      </w:r>
    </w:p>
    <w:p w14:paraId="157B73A1" w14:textId="6AB94E06" w:rsidR="00862F0F" w:rsidRPr="00712BC1" w:rsidRDefault="0011553C" w:rsidP="00712BC1">
      <w:pPr>
        <w:pStyle w:val="SourceCod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noProof/>
        </w:rPr>
        <w:lastRenderedPageBreak/>
        <w:drawing>
          <wp:anchor distT="0" distB="0" distL="114300" distR="114300" simplePos="0" relativeHeight="251699200" behindDoc="1" locked="0" layoutInCell="1" allowOverlap="1" wp14:anchorId="55640BB8" wp14:editId="0CB45A1E">
            <wp:simplePos x="0" y="0"/>
            <wp:positionH relativeFrom="margin">
              <wp:align>right</wp:align>
            </wp:positionH>
            <wp:positionV relativeFrom="paragraph">
              <wp:posOffset>687705</wp:posOffset>
            </wp:positionV>
            <wp:extent cx="5943600" cy="4109085"/>
            <wp:effectExtent l="0" t="0" r="0" b="5715"/>
            <wp:wrapTight wrapText="bothSides">
              <wp:wrapPolygon edited="0">
                <wp:start x="0" y="0"/>
                <wp:lineTo x="0" y="21530"/>
                <wp:lineTo x="21531" y="21530"/>
                <wp:lineTo x="21531" y="0"/>
                <wp:lineTo x="0" y="0"/>
              </wp:wrapPolygon>
            </wp:wrapTight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5019F">
        <w:rPr>
          <w:rStyle w:val="VerbatimChar"/>
        </w:rPr>
        <w:t>## Warning: Removed 5 rows containing missing values or values outside the scale range</w:t>
      </w:r>
      <w:r w:rsidR="0095019F">
        <w:br/>
      </w:r>
      <w:r w:rsidR="0095019F">
        <w:rPr>
          <w:rStyle w:val="VerbatimChar"/>
        </w:rPr>
        <w:t>## (`</w:t>
      </w:r>
      <w:proofErr w:type="spellStart"/>
      <w:r w:rsidR="0095019F">
        <w:rPr>
          <w:rStyle w:val="VerbatimChar"/>
        </w:rPr>
        <w:t>geom_text</w:t>
      </w:r>
      <w:proofErr w:type="spellEnd"/>
      <w:r w:rsidR="0095019F">
        <w:rPr>
          <w:rStyle w:val="VerbatimChar"/>
        </w:rPr>
        <w:t>()`).</w:t>
      </w:r>
    </w:p>
    <w:p w14:paraId="469D27B0" w14:textId="6CCD27C4" w:rsidR="004A423D" w:rsidRDefault="0095019F">
      <w:pPr>
        <w:pStyle w:val="SourceCode"/>
      </w:pPr>
      <w:r>
        <w:rPr>
          <w:rStyle w:val="CommentTok"/>
        </w:rPr>
        <w:t># Save the plot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lotall.png"</w:t>
      </w:r>
      <w:r>
        <w:rPr>
          <w:rStyle w:val="NormalTok"/>
        </w:rPr>
        <w:t xml:space="preserve">, plot_all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bg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16085FFC" w14:textId="77777777" w:rsidR="004A423D" w:rsidRDefault="0095019F">
      <w:pPr>
        <w:pStyle w:val="SourceCode"/>
      </w:pPr>
      <w:r>
        <w:rPr>
          <w:rStyle w:val="VerbatimChar"/>
        </w:rPr>
        <w:t>## Warning: Removed 5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5A57003E" w14:textId="77777777" w:rsidR="004A423D" w:rsidRDefault="0095019F">
      <w:pPr>
        <w:pStyle w:val="FirstParagraph"/>
      </w:pPr>
      <w:r>
        <w:t>#Cluster bar chart fro the completeness criteria by the Type of the study</w:t>
      </w:r>
    </w:p>
    <w:p w14:paraId="56B11F1E" w14:textId="01ED599F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order the levels of variables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omple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omplet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ummarize data</w:t>
      </w:r>
      <w:r>
        <w:br/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, 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</w:t>
      </w:r>
      <w:r>
        <w:rPr>
          <w:rStyle w:val="StringTok"/>
        </w:rPr>
        <w:lastRenderedPageBreak/>
        <w:t>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or cumulative percentages</w:t>
      </w:r>
      <w:r>
        <w:br/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Comple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>(Percentage))</w:t>
      </w:r>
      <w:r>
        <w:br/>
      </w:r>
      <w:r>
        <w:br/>
      </w:r>
      <w:r>
        <w:rPr>
          <w:rStyle w:val="CommentTok"/>
        </w:rPr>
        <w:t># Create the stacked bar chart for Completeness with colors and annotations</w:t>
      </w:r>
      <w:r>
        <w:br/>
      </w:r>
      <w:proofErr w:type="spellStart"/>
      <w:r>
        <w:rPr>
          <w:rStyle w:val="NormalTok"/>
        </w:rPr>
        <w:t>gcom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Complet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min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pmax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Comple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Percentage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umPercent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stack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y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gcomp</w:t>
      </w:r>
      <w:proofErr w:type="spellEnd"/>
      <w:r>
        <w:rPr>
          <w:rStyle w:val="NormalTok"/>
        </w:rPr>
        <w:t>)</w:t>
      </w:r>
    </w:p>
    <w:p w14:paraId="64039E82" w14:textId="784098C6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1575A4F2" w14:textId="7A4C5552" w:rsidR="00862F0F" w:rsidRDefault="00862F0F">
      <w:pPr>
        <w:pStyle w:val="FirstParagraph"/>
      </w:pPr>
    </w:p>
    <w:p w14:paraId="50ADC53D" w14:textId="77777777" w:rsidR="00862F0F" w:rsidRDefault="00862F0F">
      <w:pPr>
        <w:pStyle w:val="FirstParagraph"/>
      </w:pPr>
    </w:p>
    <w:p w14:paraId="56BDE0B8" w14:textId="1121918C" w:rsidR="00862F0F" w:rsidRDefault="00862F0F">
      <w:pPr>
        <w:pStyle w:val="FirstParagraph"/>
      </w:pPr>
    </w:p>
    <w:p w14:paraId="630B1EF8" w14:textId="5F70E85D" w:rsidR="00862F0F" w:rsidRDefault="00862F0F">
      <w:pPr>
        <w:pStyle w:val="FirstParagraph"/>
      </w:pPr>
    </w:p>
    <w:p w14:paraId="4454FFFF" w14:textId="61246557" w:rsidR="00862F0F" w:rsidRDefault="00862F0F">
      <w:pPr>
        <w:pStyle w:val="FirstParagraph"/>
      </w:pPr>
    </w:p>
    <w:p w14:paraId="6EC415F3" w14:textId="77777777" w:rsidR="00862F0F" w:rsidRDefault="00862F0F">
      <w:pPr>
        <w:pStyle w:val="FirstParagraph"/>
      </w:pPr>
    </w:p>
    <w:p w14:paraId="36E58F36" w14:textId="77777777" w:rsidR="00862F0F" w:rsidRDefault="00862F0F">
      <w:pPr>
        <w:pStyle w:val="FirstParagraph"/>
      </w:pPr>
    </w:p>
    <w:p w14:paraId="4A639320" w14:textId="1E5E7B53" w:rsidR="00862F0F" w:rsidRDefault="006A18CA" w:rsidP="00862F0F">
      <w:pPr>
        <w:pStyle w:val="SourceCode"/>
        <w:shd w:val="clear" w:color="auto" w:fill="auto"/>
        <w:rPr>
          <w:rStyle w:val="FunctionTok"/>
        </w:rPr>
      </w:pPr>
      <w:r>
        <w:rPr>
          <w:noProof/>
        </w:rPr>
        <w:lastRenderedPageBreak/>
        <w:drawing>
          <wp:anchor distT="0" distB="0" distL="114300" distR="114300" simplePos="0" relativeHeight="251695104" behindDoc="1" locked="0" layoutInCell="1" allowOverlap="1" wp14:anchorId="1B8CC988" wp14:editId="29ADD3D4">
            <wp:simplePos x="0" y="0"/>
            <wp:positionH relativeFrom="margin">
              <wp:align>left</wp:align>
            </wp:positionH>
            <wp:positionV relativeFrom="paragraph">
              <wp:posOffset>289560</wp:posOffset>
            </wp:positionV>
            <wp:extent cx="5309870" cy="4204970"/>
            <wp:effectExtent l="0" t="0" r="5080" b="5080"/>
            <wp:wrapTight wrapText="bothSides">
              <wp:wrapPolygon edited="0">
                <wp:start x="0" y="0"/>
                <wp:lineTo x="0" y="21528"/>
                <wp:lineTo x="21543" y="21528"/>
                <wp:lineTo x="2154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87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BD64E" w14:textId="1F1C5E68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58987382" w14:textId="7A90AAF7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2E55AF35" w14:textId="21169818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3B6A99B4" w14:textId="25B07FF0" w:rsidR="00862F0F" w:rsidRDefault="004D40F8" w:rsidP="00862F0F">
      <w:pPr>
        <w:pStyle w:val="SourceCode"/>
        <w:shd w:val="clear" w:color="auto" w:fill="auto"/>
        <w:rPr>
          <w:rStyle w:val="FunctionTok"/>
        </w:rPr>
      </w:pPr>
      <w:r w:rsidRPr="004D40F8">
        <w:rPr>
          <w:rFonts w:ascii="Consolas" w:hAnsi="Consolas"/>
          <w:i/>
          <w:noProof/>
          <w:color w:val="0000CF"/>
          <w:sz w:val="22"/>
          <w:shd w:val="clear" w:color="auto" w:fill="F8F8F8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39C5D476" wp14:editId="484EE24E">
                <wp:simplePos x="0" y="0"/>
                <wp:positionH relativeFrom="column">
                  <wp:posOffset>1013020</wp:posOffset>
                </wp:positionH>
                <wp:positionV relativeFrom="paragraph">
                  <wp:posOffset>57248</wp:posOffset>
                </wp:positionV>
                <wp:extent cx="751840" cy="299720"/>
                <wp:effectExtent l="0" t="0" r="0" b="5080"/>
                <wp:wrapSquare wrapText="bothSides"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1840" cy="299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8A5BF" w14:textId="6A67E320" w:rsidR="004D40F8" w:rsidRPr="004D40F8" w:rsidRDefault="004D40F8" w:rsidP="004D40F8">
                            <w:pPr>
                              <w:rPr>
                                <w:rFonts w:asciiTheme="minorBidi" w:hAnsiTheme="minorBidi"/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C5D4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9.75pt;margin-top:4.5pt;width:59.2pt;height:23.6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" filled="f" stroked="f">
                <v:textbox>
                  <w:txbxContent>
                    <w:p w14:paraId="3448A5BF" w14:textId="6A67E320" w:rsidR="004D40F8" w:rsidRPr="004D40F8" w:rsidRDefault="004D40F8" w:rsidP="004D40F8">
                      <w:pPr>
                        <w:rPr>
                          <w:rFonts w:asciiTheme="minorBidi" w:hAnsiTheme="minorBidi"/>
                          <w:sz w:val="28"/>
                          <w:szCs w:val="28"/>
                          <w:lang w:val="en-GB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0EE4378" w14:textId="48986779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09DCDFF7" w14:textId="3DD7FBC6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0B73AAEA" w14:textId="5C331CB9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1355688A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3DA9810B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63E06C70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0CDB7072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0DAB11F9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206E5E32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0586F7FA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33871EC8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59D4AB39" w14:textId="61B4AF34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gcomp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comp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4EB985F1" w14:textId="653221F1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3E545F65" w14:textId="77777777" w:rsidR="004A423D" w:rsidRDefault="0095019F">
      <w:pPr>
        <w:pStyle w:val="FirstParagraph"/>
      </w:pPr>
      <w:r>
        <w:t>` ##Cluster bar chart for the Reuse criteria by the Type of the study</w:t>
      </w:r>
    </w:p>
    <w:p w14:paraId="45DC6E4C" w14:textId="77777777" w:rsidR="004A423D" w:rsidRDefault="0095019F">
      <w:pPr>
        <w:pStyle w:val="SourceCode"/>
      </w:pPr>
      <w:r>
        <w:rPr>
          <w:rStyle w:val="CommentTok"/>
        </w:rPr>
        <w:t># Reorder the levels of variabl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Re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Reus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ummarized_data_Reus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Reus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mmarized_data_Reuse </w:t>
      </w:r>
      <w:r>
        <w:rPr>
          <w:rStyle w:val="OtherTok"/>
        </w:rPr>
        <w:t>&lt;-</w:t>
      </w:r>
      <w:r>
        <w:rPr>
          <w:rStyle w:val="NormalTok"/>
        </w:rPr>
        <w:t xml:space="preserve"> summarized_data_Reus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Reus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Percentag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_Reuse)</w:t>
      </w:r>
    </w:p>
    <w:p w14:paraId="348033D3" w14:textId="77777777" w:rsidR="004A423D" w:rsidRDefault="0095019F">
      <w:pPr>
        <w:pStyle w:val="SourceCode"/>
      </w:pPr>
      <w:r>
        <w:rPr>
          <w:rStyle w:val="VerbatimChar"/>
        </w:rPr>
        <w:t>## # A tibble: 8 × 6</w:t>
      </w:r>
      <w:r>
        <w:br/>
      </w:r>
      <w:r>
        <w:rPr>
          <w:rStyle w:val="VerbatimChar"/>
        </w:rPr>
        <w:t>## # Groups:   Type [2]</w:t>
      </w:r>
      <w:r>
        <w:br/>
      </w:r>
      <w:r>
        <w:rPr>
          <w:rStyle w:val="VerbatimChar"/>
        </w:rPr>
        <w:t>##   Type  Reuse Count Total Percentage CumPercentage</w:t>
      </w:r>
      <w:r>
        <w:br/>
      </w:r>
      <w:r>
        <w:rPr>
          <w:rStyle w:val="VerbatimChar"/>
        </w:rPr>
        <w:t>##   &lt;chr&gt; &lt;fct&gt; &lt;int&gt; &lt;int&gt;      &lt;dbl&gt;         &lt;dbl&gt;</w:t>
      </w:r>
      <w:r>
        <w:br/>
      </w:r>
      <w:r>
        <w:rPr>
          <w:rStyle w:val="VerbatimChar"/>
        </w:rPr>
        <w:t>## 1 IQB3  1         3    80       3.75          3.75</w:t>
      </w:r>
      <w:r>
        <w:br/>
      </w:r>
      <w:r>
        <w:rPr>
          <w:rStyle w:val="VerbatimChar"/>
        </w:rPr>
        <w:t xml:space="preserve">## 2 IQB3  2        37    80      46.2          50   </w:t>
      </w:r>
      <w:r>
        <w:br/>
      </w:r>
      <w:r>
        <w:rPr>
          <w:rStyle w:val="VerbatimChar"/>
        </w:rPr>
        <w:t xml:space="preserve">## 3 IQB3  3        10    80      12.5          62.5 </w:t>
      </w:r>
      <w:r>
        <w:br/>
      </w:r>
      <w:r>
        <w:rPr>
          <w:rStyle w:val="VerbatimChar"/>
        </w:rPr>
        <w:t xml:space="preserve">## 4 IQB3  4        30    80      37.5         100   </w:t>
      </w:r>
      <w:r>
        <w:br/>
      </w:r>
      <w:r>
        <w:rPr>
          <w:rStyle w:val="VerbatimChar"/>
        </w:rPr>
        <w:t xml:space="preserve">## 5 Other 1         3    50       6             6   </w:t>
      </w:r>
      <w:r>
        <w:br/>
      </w:r>
      <w:r>
        <w:rPr>
          <w:rStyle w:val="VerbatimChar"/>
        </w:rPr>
        <w:t xml:space="preserve">## 6 Other 2        19    50      38            44   </w:t>
      </w:r>
      <w:r>
        <w:br/>
      </w:r>
      <w:r>
        <w:rPr>
          <w:rStyle w:val="VerbatimChar"/>
        </w:rPr>
        <w:t xml:space="preserve">## 7 Other 3        14    50      28            72   </w:t>
      </w:r>
      <w:r>
        <w:br/>
      </w:r>
      <w:r>
        <w:rPr>
          <w:rStyle w:val="VerbatimChar"/>
        </w:rPr>
        <w:t>## 8 Other 4        14    50      28           100</w:t>
      </w:r>
    </w:p>
    <w:p w14:paraId="3550F3CE" w14:textId="77777777" w:rsidR="004A423D" w:rsidRDefault="0095019F"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r>
        <w:rPr>
          <w:rStyle w:val="NormalTok"/>
        </w:rPr>
        <w:t xml:space="preserve">gRe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ummarized_data_Reu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Reus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usa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umPercentage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Reuse)</w:t>
      </w:r>
    </w:p>
    <w:p w14:paraId="7DA5EA9E" w14:textId="272A9172" w:rsidR="004A423D" w:rsidRDefault="00343798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97152" behindDoc="1" locked="0" layoutInCell="1" allowOverlap="1" wp14:anchorId="4E598616" wp14:editId="6D8076F5">
            <wp:simplePos x="0" y="0"/>
            <wp:positionH relativeFrom="margin">
              <wp:align>left</wp:align>
            </wp:positionH>
            <wp:positionV relativeFrom="paragraph">
              <wp:posOffset>585953</wp:posOffset>
            </wp:positionV>
            <wp:extent cx="5301615" cy="4209415"/>
            <wp:effectExtent l="0" t="0" r="0" b="635"/>
            <wp:wrapTight wrapText="bothSides">
              <wp:wrapPolygon edited="0">
                <wp:start x="0" y="0"/>
                <wp:lineTo x="0" y="21506"/>
                <wp:lineTo x="21499" y="21506"/>
                <wp:lineTo x="21499" y="0"/>
                <wp:lineTo x="0" y="0"/>
              </wp:wrapPolygon>
            </wp:wrapTight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1615" cy="4209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019F">
        <w:rPr>
          <w:rStyle w:val="VerbatimChar"/>
        </w:rPr>
        <w:t>## Warning: Removed 2 rows containing missing values or values outside the scale range</w:t>
      </w:r>
      <w:r w:rsidR="0095019F">
        <w:br/>
      </w:r>
      <w:r w:rsidR="0095019F">
        <w:rPr>
          <w:rStyle w:val="VerbatimChar"/>
        </w:rPr>
        <w:t>## (`geom_text()`).</w:t>
      </w:r>
    </w:p>
    <w:p w14:paraId="6126A5DC" w14:textId="67684BA3" w:rsidR="004A423D" w:rsidRDefault="004A423D">
      <w:pPr>
        <w:pStyle w:val="FirstParagraph"/>
      </w:pPr>
    </w:p>
    <w:p w14:paraId="3837BBB5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31FA88B9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2B28081E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6B526A8A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23361DA3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378E8E5C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36DF1AD7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5D59A23D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0DFCEF8D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069DBC90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7751B81A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3E8D57F3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28EA8E9A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062C8CD0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22B5C982" w14:textId="496D6E48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gReuse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Reus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330038E0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2A92A924" w14:textId="77777777" w:rsidR="004A423D" w:rsidRDefault="0095019F">
      <w:pPr>
        <w:pStyle w:val="FirstParagraph"/>
      </w:pPr>
      <w:r>
        <w:t>#bar chart for the Accessibility criteria by the Type of the study</w:t>
      </w:r>
    </w:p>
    <w:p w14:paraId="576F93A8" w14:textId="77777777" w:rsidR="004A423D" w:rsidRDefault="0095019F">
      <w:pPr>
        <w:pStyle w:val="SourceCode"/>
      </w:pPr>
      <w:r>
        <w:rPr>
          <w:rStyle w:val="CommentTok"/>
        </w:rPr>
        <w:t># Reorder the levels of variabl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c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cce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ummarized_data_Acces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Acce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mmarized_data_Access </w:t>
      </w:r>
      <w:r>
        <w:rPr>
          <w:rStyle w:val="OtherTok"/>
        </w:rPr>
        <w:t>&lt;-</w:t>
      </w:r>
      <w:r>
        <w:rPr>
          <w:rStyle w:val="NormalTok"/>
        </w:rPr>
        <w:t xml:space="preserve"> summarized_data_Acces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Acces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Percentag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_Access)</w:t>
      </w:r>
    </w:p>
    <w:p w14:paraId="6E807C1B" w14:textId="77777777" w:rsidR="004A423D" w:rsidRDefault="0095019F">
      <w:pPr>
        <w:pStyle w:val="SourceCode"/>
      </w:pPr>
      <w:r>
        <w:rPr>
          <w:rStyle w:val="VerbatimChar"/>
        </w:rPr>
        <w:t>## # A tibble: 8 × 6</w:t>
      </w:r>
      <w:r>
        <w:br/>
      </w:r>
      <w:r>
        <w:rPr>
          <w:rStyle w:val="VerbatimChar"/>
        </w:rPr>
        <w:t>## # Groups:   Type [2]</w:t>
      </w:r>
      <w:r>
        <w:br/>
      </w:r>
      <w:r>
        <w:rPr>
          <w:rStyle w:val="VerbatimChar"/>
        </w:rPr>
        <w:t>##   Type  Access Count Total Percentage CumPercentage</w:t>
      </w:r>
      <w:r>
        <w:br/>
      </w:r>
      <w:r>
        <w:rPr>
          <w:rStyle w:val="VerbatimChar"/>
        </w:rPr>
        <w:t>##   &lt;chr&gt; &lt;fct&gt;  &lt;int&gt; &lt;int&gt;      &lt;dbl&gt;         &lt;dbl&gt;</w:t>
      </w:r>
      <w:r>
        <w:br/>
      </w:r>
      <w:r>
        <w:rPr>
          <w:rStyle w:val="VerbatimChar"/>
        </w:rPr>
        <w:t>## 1 IQB3  1          3    80       3.75          3.75</w:t>
      </w:r>
      <w:r>
        <w:br/>
      </w:r>
      <w:r>
        <w:rPr>
          <w:rStyle w:val="VerbatimChar"/>
        </w:rPr>
        <w:t xml:space="preserve">## 2 IQB3  2         34    80      42.5          46.2 </w:t>
      </w:r>
      <w:r>
        <w:br/>
      </w:r>
      <w:r>
        <w:rPr>
          <w:rStyle w:val="VerbatimChar"/>
        </w:rPr>
        <w:t xml:space="preserve">## 3 IQB3  3          1    80       1.25         47.5 </w:t>
      </w:r>
      <w:r>
        <w:br/>
      </w:r>
      <w:r>
        <w:rPr>
          <w:rStyle w:val="VerbatimChar"/>
        </w:rPr>
        <w:t xml:space="preserve">## 4 IQB3  4         42    80      52.5         100   </w:t>
      </w:r>
      <w:r>
        <w:br/>
      </w:r>
      <w:r>
        <w:rPr>
          <w:rStyle w:val="VerbatimChar"/>
        </w:rPr>
        <w:t xml:space="preserve">## 5 Other 1          3    50       6             6   </w:t>
      </w:r>
      <w:r>
        <w:br/>
      </w:r>
      <w:r>
        <w:rPr>
          <w:rStyle w:val="VerbatimChar"/>
        </w:rPr>
        <w:t xml:space="preserve">## 6 Other 2         21    50      42            48   </w:t>
      </w:r>
      <w:r>
        <w:br/>
      </w:r>
      <w:r>
        <w:rPr>
          <w:rStyle w:val="VerbatimChar"/>
        </w:rPr>
        <w:t xml:space="preserve">## 7 Other 3          1    50       2            50   </w:t>
      </w:r>
      <w:r>
        <w:br/>
      </w:r>
      <w:r>
        <w:rPr>
          <w:rStyle w:val="VerbatimChar"/>
        </w:rPr>
        <w:t>## 8 Other 4         25    50      50           100</w:t>
      </w:r>
    </w:p>
    <w:p w14:paraId="5225FD1C" w14:textId="77777777" w:rsidR="004A423D" w:rsidRDefault="0095019F"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r>
        <w:rPr>
          <w:rStyle w:val="NormalTok"/>
        </w:rPr>
        <w:t xml:space="preserve">gac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ummarized_data_Acce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Acces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ccessi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umPercentage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access)</w:t>
      </w:r>
    </w:p>
    <w:p w14:paraId="166C0B31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49F61F7B" w14:textId="187CD963" w:rsidR="004A423D" w:rsidRDefault="006F1724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98176" behindDoc="1" locked="0" layoutInCell="1" allowOverlap="1" wp14:anchorId="71623288" wp14:editId="2ED1D11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490085" cy="3546475"/>
            <wp:effectExtent l="0" t="0" r="5715" b="0"/>
            <wp:wrapTight wrapText="bothSides">
              <wp:wrapPolygon edited="0">
                <wp:start x="0" y="0"/>
                <wp:lineTo x="0" y="21465"/>
                <wp:lineTo x="21536" y="21465"/>
                <wp:lineTo x="21536" y="0"/>
                <wp:lineTo x="0" y="0"/>
              </wp:wrapPolygon>
            </wp:wrapTight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0085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100F86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128DA5DC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00C0CADE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7287F31A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09ADF697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4919875A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5177AA19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0E154C33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747D8334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6159EEA0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564D2DDB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152B0918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022292DF" w14:textId="69E51A33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gaccess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acces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036918AE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71E4905F" w14:textId="77777777" w:rsidR="004A423D" w:rsidRDefault="0095019F">
      <w:pPr>
        <w:pStyle w:val="FirstParagraph"/>
      </w:pPr>
      <w:r>
        <w:t>#bar chart for the Licence criteria by the Type of the study</w:t>
      </w:r>
    </w:p>
    <w:p w14:paraId="68837014" w14:textId="77777777" w:rsidR="004A423D" w:rsidRDefault="0095019F">
      <w:pPr>
        <w:pStyle w:val="SourceCode"/>
      </w:pPr>
      <w:r>
        <w:rPr>
          <w:rStyle w:val="CommentTok"/>
        </w:rPr>
        <w:t># Reorder the levels of variabl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Lic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Licenc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ummarized_data_Licenc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Licen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mmarized_data_Licence </w:t>
      </w:r>
      <w:r>
        <w:rPr>
          <w:rStyle w:val="OtherTok"/>
        </w:rPr>
        <w:t>&lt;-</w:t>
      </w:r>
      <w:r>
        <w:rPr>
          <w:rStyle w:val="NormalTok"/>
        </w:rPr>
        <w:t xml:space="preserve"> summarized_data_Licenc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Licenc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Percentag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_Licence)</w:t>
      </w:r>
    </w:p>
    <w:p w14:paraId="156FAF9F" w14:textId="77777777" w:rsidR="004A423D" w:rsidRDefault="0095019F">
      <w:pPr>
        <w:pStyle w:val="SourceCode"/>
      </w:pPr>
      <w:r>
        <w:rPr>
          <w:rStyle w:val="VerbatimChar"/>
        </w:rPr>
        <w:t>## # A tibble: 6 × 6</w:t>
      </w:r>
      <w:r>
        <w:br/>
      </w:r>
      <w:r>
        <w:rPr>
          <w:rStyle w:val="VerbatimChar"/>
        </w:rPr>
        <w:t>## # Groups:   Type [2]</w:t>
      </w:r>
      <w:r>
        <w:br/>
      </w:r>
      <w:r>
        <w:rPr>
          <w:rStyle w:val="VerbatimChar"/>
        </w:rPr>
        <w:t>##   Type  Licence Count Total Percentage CumPercentage</w:t>
      </w:r>
      <w:r>
        <w:br/>
      </w:r>
      <w:r>
        <w:rPr>
          <w:rStyle w:val="VerbatimChar"/>
        </w:rPr>
        <w:lastRenderedPageBreak/>
        <w:t>##   &lt;chr&gt; &lt;fct&gt;   &lt;int&gt; &lt;int&gt;      &lt;dbl&gt;         &lt;dbl&gt;</w:t>
      </w:r>
      <w:r>
        <w:br/>
      </w:r>
      <w:r>
        <w:rPr>
          <w:rStyle w:val="VerbatimChar"/>
        </w:rPr>
        <w:t>## 1 IQB3  1           3    80       3.75          3.75</w:t>
      </w:r>
      <w:r>
        <w:br/>
      </w:r>
      <w:r>
        <w:rPr>
          <w:rStyle w:val="VerbatimChar"/>
        </w:rPr>
        <w:t xml:space="preserve">## 2 IQB3  3          21    80      26.2          30   </w:t>
      </w:r>
      <w:r>
        <w:br/>
      </w:r>
      <w:r>
        <w:rPr>
          <w:rStyle w:val="VerbatimChar"/>
        </w:rPr>
        <w:t xml:space="preserve">## 3 IQB3  4          56    80      70           100   </w:t>
      </w:r>
      <w:r>
        <w:br/>
      </w:r>
      <w:r>
        <w:rPr>
          <w:rStyle w:val="VerbatimChar"/>
        </w:rPr>
        <w:t xml:space="preserve">## 4 Other 1           3    50       6             6   </w:t>
      </w:r>
      <w:r>
        <w:br/>
      </w:r>
      <w:r>
        <w:rPr>
          <w:rStyle w:val="VerbatimChar"/>
        </w:rPr>
        <w:t xml:space="preserve">## 5 Other 3          10    50      20            26   </w:t>
      </w:r>
      <w:r>
        <w:br/>
      </w:r>
      <w:r>
        <w:rPr>
          <w:rStyle w:val="VerbatimChar"/>
        </w:rPr>
        <w:t>## 6 Other 4          37    50      74           100</w:t>
      </w:r>
    </w:p>
    <w:p w14:paraId="78B12001" w14:textId="77777777" w:rsidR="004A423D" w:rsidRDefault="0095019F"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r>
        <w:rPr>
          <w:rStyle w:val="NormalTok"/>
        </w:rPr>
        <w:t xml:space="preserve">glic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ummarized_data_Licenc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Licenc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cence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umPercentage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licence)</w:t>
      </w:r>
    </w:p>
    <w:p w14:paraId="3E25BDE0" w14:textId="1475388D" w:rsidR="004A423D" w:rsidRDefault="00C204BE">
      <w:pPr>
        <w:pStyle w:val="FirstParagraph"/>
      </w:pPr>
      <w:r>
        <w:rPr>
          <w:noProof/>
        </w:rPr>
        <w:drawing>
          <wp:inline distT="0" distB="0" distL="0" distR="0" wp14:anchorId="08BF6E02" wp14:editId="7A3D4D82">
            <wp:extent cx="4223672" cy="3125337"/>
            <wp:effectExtent l="0" t="0" r="571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52507" cy="3146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2096D" w14:textId="1701E3B0" w:rsidR="004A423D" w:rsidRDefault="0095019F">
      <w:pPr>
        <w:pStyle w:val="SourceCode"/>
      </w:pPr>
      <w:r>
        <w:rPr>
          <w:rStyle w:val="FunctionTok"/>
        </w:rPr>
        <w:lastRenderedPageBreak/>
        <w:t>ggsave</w:t>
      </w:r>
      <w:r>
        <w:rPr>
          <w:rStyle w:val="NormalTok"/>
        </w:rPr>
        <w:t>(</w:t>
      </w:r>
      <w:r>
        <w:rPr>
          <w:rStyle w:val="StringTok"/>
        </w:rPr>
        <w:t>"glicence.png"</w:t>
      </w:r>
      <w:r>
        <w:rPr>
          <w:rStyle w:val="NormalTok"/>
        </w:rPr>
        <w:t xml:space="preserve">, glicence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12B49514" w14:textId="663D29CC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Warning: Removed 2 rows containing missing values or values outside the scale range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(`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eom_tex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)`).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34C7D431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library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patchwork)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12430EB" w14:textId="4B46A01C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Warning: package 'patchwork' was built under R version 4.3.3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4758E67" w14:textId="2B8BD493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Attaching package: 'patchwork'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CE4AF99" w14:textId="01043FD1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The following object is masked from '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ackage:MAS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':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  area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567B964" w14:textId="56573341" w:rsidR="002E2733" w:rsidRPr="002E2733" w:rsidRDefault="00356FD6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Style w:val="CommentTok"/>
          <w:rFonts w:ascii="Segoe UI" w:hAnsi="Segoe UI" w:cs="Segoe UI"/>
          <w:i w:val="0"/>
          <w:color w:val="auto"/>
          <w:sz w:val="18"/>
          <w:szCs w:val="18"/>
          <w:shd w:val="clear" w:color="auto" w:fill="auto"/>
        </w:rPr>
      </w:pPr>
      <w:r>
        <w:rPr>
          <w:noProof/>
        </w:rPr>
        <w:drawing>
          <wp:anchor distT="0" distB="0" distL="114300" distR="114300" simplePos="0" relativeHeight="251700224" behindDoc="1" locked="0" layoutInCell="1" allowOverlap="1" wp14:anchorId="7252E934" wp14:editId="6A5635E7">
            <wp:simplePos x="0" y="0"/>
            <wp:positionH relativeFrom="margin">
              <wp:align>right</wp:align>
            </wp:positionH>
            <wp:positionV relativeFrom="paragraph">
              <wp:posOffset>864235</wp:posOffset>
            </wp:positionV>
            <wp:extent cx="5943600" cy="4762500"/>
            <wp:effectExtent l="0" t="0" r="0" b="0"/>
            <wp:wrapTight wrapText="bothSides">
              <wp:wrapPolygon edited="0">
                <wp:start x="0" y="0"/>
                <wp:lineTo x="0" y="21514"/>
                <wp:lineTo x="21531" y="21514"/>
                <wp:lineTo x="21531" y="0"/>
                <wp:lineTo x="0" y="0"/>
              </wp:wrapPolygon>
            </wp:wrapTight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E2733">
        <w:rPr>
          <w:rStyle w:val="findhit"/>
          <w:rFonts w:ascii="Consolas" w:hAnsi="Consolas" w:cs="Segoe UI"/>
          <w:sz w:val="22"/>
          <w:szCs w:val="22"/>
          <w:shd w:val="clear" w:color="auto" w:fill="F8F8F8"/>
          <w:lang w:val="en-US"/>
        </w:rPr>
        <w:t>combined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lot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comp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reuse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access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licence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 w:rsidR="002E2733">
        <w:rPr>
          <w:rStyle w:val="scxw47427528"/>
          <w:rFonts w:ascii="Consolas" w:hAnsi="Consolas" w:cs="Segoe UI"/>
          <w:color w:val="CE5C00"/>
          <w:sz w:val="22"/>
          <w:szCs w:val="22"/>
        </w:rPr>
        <w:t> </w:t>
      </w:r>
      <w:r w:rsidR="002E2733">
        <w:rPr>
          <w:rFonts w:ascii="Consolas" w:hAnsi="Consolas" w:cs="Segoe UI"/>
          <w:color w:val="CE5C00"/>
          <w:sz w:val="22"/>
          <w:szCs w:val="22"/>
        </w:rPr>
        <w:br/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proofErr w:type="spellStart"/>
      <w:r w:rsidR="002E2733"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lot_layout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 w:rsidR="002E2733">
        <w:rPr>
          <w:rStyle w:val="scxw47427528"/>
          <w:rFonts w:ascii="Consolas" w:hAnsi="Consolas" w:cs="Segoe UI"/>
          <w:sz w:val="22"/>
          <w:szCs w:val="22"/>
        </w:rPr>
        <w:t> </w:t>
      </w:r>
      <w:r w:rsidR="002E2733">
        <w:rPr>
          <w:rFonts w:ascii="Consolas" w:hAnsi="Consolas" w:cs="Segoe UI"/>
          <w:sz w:val="22"/>
          <w:szCs w:val="22"/>
        </w:rPr>
        <w:br/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proofErr w:type="spellStart"/>
      <w:r w:rsidR="002E2733"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ncol</w:t>
      </w:r>
      <w:proofErr w:type="spellEnd"/>
      <w:r w:rsidR="002E2733"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 xml:space="preserve"> =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2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 w:rsidR="002E2733"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heights =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, </w:t>
      </w:r>
      <w:r w:rsidR="002E2733"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widths =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 w:rsidR="002E2733">
        <w:rPr>
          <w:rStyle w:val="scxw47427528"/>
          <w:rFonts w:ascii="Consolas" w:hAnsi="Consolas" w:cs="Segoe UI"/>
          <w:sz w:val="22"/>
          <w:szCs w:val="22"/>
        </w:rPr>
        <w:t> </w:t>
      </w:r>
      <w:r w:rsidR="002E2733">
        <w:rPr>
          <w:rFonts w:ascii="Consolas" w:hAnsi="Consolas" w:cs="Segoe UI"/>
          <w:sz w:val="22"/>
          <w:szCs w:val="22"/>
        </w:rPr>
        <w:br/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  )</w:t>
      </w:r>
      <w:r w:rsidR="002E2733">
        <w:rPr>
          <w:rStyle w:val="scxw47427528"/>
          <w:rFonts w:ascii="Consolas" w:hAnsi="Consolas" w:cs="Segoe UI"/>
          <w:sz w:val="22"/>
          <w:szCs w:val="22"/>
        </w:rPr>
        <w:t> </w:t>
      </w:r>
      <w:r w:rsidR="002E2733">
        <w:rPr>
          <w:rFonts w:ascii="Consolas" w:hAnsi="Consolas" w:cs="Segoe UI"/>
          <w:sz w:val="22"/>
          <w:szCs w:val="22"/>
        </w:rPr>
        <w:br/>
      </w:r>
      <w:r w:rsidR="002E2733"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 w:rsidR="002E2733">
        <w:rPr>
          <w:rStyle w:val="findhit"/>
          <w:rFonts w:ascii="Consolas" w:hAnsi="Consolas" w:cs="Segoe UI"/>
          <w:sz w:val="22"/>
          <w:szCs w:val="22"/>
          <w:shd w:val="clear" w:color="auto" w:fill="F8F8F8"/>
          <w:lang w:val="en-US"/>
        </w:rPr>
        <w:t>combined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lot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 w:rsidR="002E2733">
        <w:rPr>
          <w:rStyle w:val="eop"/>
          <w:rFonts w:ascii="Consolas" w:hAnsi="Consolas" w:cs="Segoe UI"/>
          <w:sz w:val="22"/>
          <w:szCs w:val="22"/>
        </w:rPr>
        <w:t> </w:t>
      </w:r>
    </w:p>
    <w:p w14:paraId="076D35ED" w14:textId="58A53E63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06E0D86A" w14:textId="553CE16B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08606647" w14:textId="4DEC380E" w:rsidR="004A423D" w:rsidRDefault="0095019F" w:rsidP="002E2733">
      <w:pPr>
        <w:pStyle w:val="SourceCode"/>
      </w:pPr>
      <w:r>
        <w:rPr>
          <w:rStyle w:val="CommentTok"/>
        </w:rPr>
        <w:lastRenderedPageBreak/>
        <w:t>#</w:t>
      </w:r>
      <w:r w:rsidR="002E2733">
        <w:rPr>
          <w:rStyle w:val="CommentTok"/>
        </w:rPr>
        <w:t>#</w:t>
      </w:r>
      <w:r>
        <w:rPr>
          <w:rStyle w:val="CommentTok"/>
        </w:rPr>
        <w:t>Calculate the frequency and percentage for each 'Complete' score within each 'Year'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Comp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mpletene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mpyear)</w:t>
      </w:r>
    </w:p>
    <w:p w14:paraId="754076CD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9428EF8" wp14:editId="678B2743">
            <wp:extent cx="6000108" cy="3780890"/>
            <wp:effectExtent l="0" t="0" r="127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3858" cy="379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A7B7A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Compyear.png"</w:t>
      </w:r>
      <w:r>
        <w:rPr>
          <w:rStyle w:val="NormalTok"/>
        </w:rPr>
        <w:t xml:space="preserve">, Comp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3FFCB78" w14:textId="77777777" w:rsidR="004A423D" w:rsidRDefault="0095019F">
      <w:pPr>
        <w:pStyle w:val="SourceCode"/>
      </w:pPr>
      <w:r>
        <w:rPr>
          <w:rStyle w:val="CommentTok"/>
        </w:rPr>
        <w:t># Calculate the frequency and percentage for each 'Reuse' score within each 'Year'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Reus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Reuse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Reus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usabi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useyear)</w:t>
      </w:r>
    </w:p>
    <w:p w14:paraId="272D6D66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51CB842B" wp14:editId="10E9BB72">
            <wp:extent cx="5845996" cy="3637052"/>
            <wp:effectExtent l="0" t="0" r="2540" b="1905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0607" cy="365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A9B61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euseyear.png"</w:t>
      </w:r>
      <w:r>
        <w:rPr>
          <w:rStyle w:val="NormalTok"/>
        </w:rPr>
        <w:t xml:space="preserve">, Reuse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BB789FE" w14:textId="77777777" w:rsidR="004A423D" w:rsidRDefault="0095019F">
      <w:pPr>
        <w:pStyle w:val="SourceCode"/>
      </w:pPr>
      <w:r>
        <w:rPr>
          <w:rStyle w:val="CommentTok"/>
        </w:rPr>
        <w:t># Calculate the frequency and percentage for each 'Access' score within each 'Year'</w:t>
      </w:r>
      <w:r>
        <w:br/>
      </w:r>
      <w:r>
        <w:rPr>
          <w:rStyle w:val="NormalTok"/>
        </w:rPr>
        <w:lastRenderedPageBreak/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Acce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access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Acces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ccessibi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ccessyear)</w:t>
      </w:r>
    </w:p>
    <w:p w14:paraId="0B35A02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46784166" wp14:editId="14B771A3">
            <wp:extent cx="5866544" cy="3935002"/>
            <wp:effectExtent l="0" t="0" r="1270" b="889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5746" cy="394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CD713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accessyear.png"</w:t>
      </w:r>
      <w:r>
        <w:rPr>
          <w:rStyle w:val="NormalTok"/>
        </w:rPr>
        <w:t xml:space="preserve">, access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5E3B982" w14:textId="77777777" w:rsidR="004A423D" w:rsidRDefault="0095019F">
      <w:pPr>
        <w:pStyle w:val="SourceCode"/>
      </w:pPr>
      <w:r>
        <w:rPr>
          <w:rStyle w:val="CommentTok"/>
        </w:rPr>
        <w:t># Calculate the frequency and percentage for each 'Licence' score within each 'Year'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Licen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licence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Licenc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ce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licenceyear)</w:t>
      </w:r>
    </w:p>
    <w:p w14:paraId="7BD0676C" w14:textId="748CC612" w:rsidR="00F04E64" w:rsidRPr="00E77E2E" w:rsidRDefault="00F04E64" w:rsidP="00E77E2E">
      <w:pPr>
        <w:pStyle w:val="FirstParagraph"/>
        <w:rPr>
          <w:rStyle w:val="FunctionTok"/>
          <w:rFonts w:asciiTheme="minorHAnsi" w:hAnsiTheme="minorHAnsi"/>
          <w:color w:val="auto"/>
          <w:sz w:val="24"/>
          <w:shd w:val="clear" w:color="auto" w:fill="auto"/>
        </w:rPr>
      </w:pPr>
    </w:p>
    <w:p w14:paraId="6B0A6105" w14:textId="0B5670EA" w:rsidR="00F04E64" w:rsidRDefault="00E77E2E" w:rsidP="00E77E2E">
      <w:pPr>
        <w:pStyle w:val="SourceCode"/>
        <w:shd w:val="clear" w:color="auto" w:fill="auto"/>
        <w:rPr>
          <w:rStyle w:val="FunctionTok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0E367C48" wp14:editId="5B4A7D44">
            <wp:simplePos x="0" y="0"/>
            <wp:positionH relativeFrom="column">
              <wp:posOffset>0</wp:posOffset>
            </wp:positionH>
            <wp:positionV relativeFrom="paragraph">
              <wp:posOffset>289560</wp:posOffset>
            </wp:positionV>
            <wp:extent cx="5371465" cy="3672840"/>
            <wp:effectExtent l="0" t="0" r="635" b="3810"/>
            <wp:wrapTight wrapText="bothSides">
              <wp:wrapPolygon edited="0">
                <wp:start x="0" y="0"/>
                <wp:lineTo x="0" y="21510"/>
                <wp:lineTo x="21526" y="21510"/>
                <wp:lineTo x="21526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1465" cy="3672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73440D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15240A13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6AB83F94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7F7DE6A9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50F22658" w14:textId="00560EA9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007D1349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7E9DD7F2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26F1510F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58AF3522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201A1D47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0BFA7F7D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36C375A2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0E7EA00B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4CB55889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5D14AE93" w14:textId="64126153" w:rsidR="004A423D" w:rsidRDefault="0095019F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licenceyear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cenceye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7B1A5722" w14:textId="28E4A688" w:rsidR="00E77E2E" w:rsidRPr="00C204BE" w:rsidRDefault="00F04E64" w:rsidP="00C204BE">
      <w:pPr>
        <w:pStyle w:val="FirstParagraph"/>
        <w:rPr>
          <w:rStyle w:val="findhit"/>
          <w:rFonts w:ascii="Consolas" w:hAnsi="Consolas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AC15869" wp14:editId="35FD079F">
            <wp:simplePos x="0" y="0"/>
            <wp:positionH relativeFrom="margin">
              <wp:align>right</wp:align>
            </wp:positionH>
            <wp:positionV relativeFrom="paragraph">
              <wp:posOffset>871855</wp:posOffset>
            </wp:positionV>
            <wp:extent cx="5847715" cy="3898265"/>
            <wp:effectExtent l="0" t="0" r="635" b="6985"/>
            <wp:wrapTight wrapText="bothSides">
              <wp:wrapPolygon edited="0">
                <wp:start x="0" y="0"/>
                <wp:lineTo x="0" y="21533"/>
                <wp:lineTo x="21532" y="21533"/>
                <wp:lineTo x="21532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7715" cy="3898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plot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color w:val="8F5902"/>
          <w:sz w:val="22"/>
          <w:szCs w:val="22"/>
          <w:shd w:val="clear" w:color="auto" w:fill="F8F8F8"/>
        </w:rPr>
        <w:t>&lt;-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Comp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reuse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access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licence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scxw154492373"/>
          <w:rFonts w:ascii="Consolas" w:hAnsi="Consolas"/>
          <w:color w:val="CE5C00"/>
          <w:sz w:val="22"/>
          <w:szCs w:val="22"/>
        </w:rPr>
        <w:t> </w:t>
      </w:r>
      <w:r w:rsidR="002E2733">
        <w:rPr>
          <w:rFonts w:ascii="Consolas" w:hAnsi="Consolas"/>
          <w:color w:val="CE5C00"/>
          <w:sz w:val="22"/>
          <w:szCs w:val="22"/>
        </w:rPr>
        <w:br/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  </w:t>
      </w:r>
      <w:proofErr w:type="spellStart"/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plot_layout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r w:rsidR="002E2733">
        <w:rPr>
          <w:rStyle w:val="scxw154492373"/>
          <w:rFonts w:ascii="Consolas" w:hAnsi="Consolas"/>
          <w:color w:val="000000"/>
          <w:sz w:val="22"/>
          <w:szCs w:val="22"/>
        </w:rPr>
        <w:t> </w:t>
      </w:r>
      <w:r w:rsidR="002E2733">
        <w:rPr>
          <w:rFonts w:ascii="Consolas" w:hAnsi="Consolas"/>
          <w:color w:val="000000"/>
          <w:sz w:val="22"/>
          <w:szCs w:val="22"/>
        </w:rPr>
        <w:br/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    </w:t>
      </w:r>
      <w:proofErr w:type="spellStart"/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>ncol</w:t>
      </w:r>
      <w:proofErr w:type="spellEnd"/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 xml:space="preserve"> =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2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, </w:t>
      </w:r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>heights =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c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, 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), </w:t>
      </w:r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>widths =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c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, 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)</w:t>
      </w:r>
      <w:r w:rsidR="002E2733">
        <w:rPr>
          <w:rStyle w:val="scxw154492373"/>
          <w:rFonts w:ascii="Consolas" w:hAnsi="Consolas"/>
          <w:color w:val="000000"/>
          <w:sz w:val="22"/>
          <w:szCs w:val="22"/>
        </w:rPr>
        <w:t> </w:t>
      </w:r>
      <w:r w:rsidR="002E2733">
        <w:rPr>
          <w:rFonts w:ascii="Consolas" w:hAnsi="Consolas"/>
          <w:color w:val="000000"/>
          <w:sz w:val="22"/>
          <w:szCs w:val="22"/>
        </w:rPr>
        <w:br/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  )</w:t>
      </w:r>
      <w:r w:rsidR="002E2733">
        <w:rPr>
          <w:rStyle w:val="scxw154492373"/>
          <w:rFonts w:ascii="Consolas" w:hAnsi="Consolas"/>
          <w:color w:val="000000"/>
          <w:sz w:val="22"/>
          <w:szCs w:val="22"/>
        </w:rPr>
        <w:t> </w:t>
      </w:r>
      <w:r w:rsidR="002E2733">
        <w:rPr>
          <w:rFonts w:ascii="Consolas" w:hAnsi="Consolas"/>
          <w:color w:val="000000"/>
          <w:sz w:val="22"/>
          <w:szCs w:val="22"/>
        </w:rPr>
        <w:br/>
      </w:r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print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plot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)</w:t>
      </w:r>
      <w:r w:rsidR="002E2733">
        <w:rPr>
          <w:rStyle w:val="eop"/>
          <w:rFonts w:ascii="Consolas" w:hAnsi="Consolas"/>
          <w:color w:val="000000"/>
          <w:sz w:val="22"/>
          <w:szCs w:val="22"/>
        </w:rPr>
        <w:t> </w:t>
      </w:r>
    </w:p>
    <w:p w14:paraId="55ADE668" w14:textId="1698B311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Style w:val="eop"/>
          <w:rFonts w:ascii="Cambria" w:hAnsi="Cambria"/>
          <w:color w:val="000000"/>
          <w:shd w:val="clear" w:color="auto" w:fill="FFFFFF"/>
        </w:rPr>
      </w:pPr>
      <w:r>
        <w:rPr>
          <w:rStyle w:val="findhit"/>
          <w:rFonts w:ascii="Cambria" w:hAnsi="Cambria"/>
          <w:color w:val="000000"/>
          <w:shd w:val="clear" w:color="auto" w:fill="FFFFFF"/>
          <w:lang w:val="en-US"/>
        </w:rPr>
        <w:t>#study the significant difference between two type of the research for each scoring criteria</w:t>
      </w:r>
      <w:r>
        <w:rPr>
          <w:rStyle w:val="eop"/>
          <w:rFonts w:ascii="Cambria" w:hAnsi="Cambria"/>
          <w:color w:val="000000"/>
          <w:shd w:val="clear" w:color="auto" w:fill="FFFFFF"/>
        </w:rPr>
        <w:t> </w:t>
      </w:r>
    </w:p>
    <w:p w14:paraId="73FAC7EF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</w:pPr>
    </w:p>
    <w:p w14:paraId="7B9B793A" w14:textId="58627EF8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Convert scoring criteria to numeric (if not already)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data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data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%&gt;%</w:t>
      </w:r>
      <w:r>
        <w:rPr>
          <w:rStyle w:val="scxw85136804"/>
          <w:rFonts w:ascii="Consolas" w:hAnsi="Consolas" w:cs="Segoe UI"/>
          <w:color w:val="CE5C00"/>
          <w:sz w:val="22"/>
          <w:szCs w:val="22"/>
        </w:rPr>
        <w:t> </w:t>
      </w:r>
      <w:r>
        <w:rPr>
          <w:rFonts w:ascii="Consolas" w:hAnsi="Consolas" w:cs="Segoe UI"/>
          <w:color w:val="CE5C00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muta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cross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Complete, Reuse, Access, Licence),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~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s.numeric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s.character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.))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Assumption checks for each criterion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for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(criterion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in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Complet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Reus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Access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Licenc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) {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Create and display a box plot to check the distribution shape and spread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ggplo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data,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es_string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x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y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criterion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fill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)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>
        <w:rPr>
          <w:rStyle w:val="scxw85136804"/>
          <w:rFonts w:ascii="Consolas" w:hAnsi="Consolas" w:cs="Segoe UI"/>
          <w:color w:val="CE5C00"/>
          <w:sz w:val="22"/>
          <w:szCs w:val="22"/>
        </w:rPr>
        <w:t> </w:t>
      </w:r>
      <w:r>
        <w:rPr>
          <w:rFonts w:ascii="Consolas" w:hAnsi="Consolas" w:cs="Segoe UI"/>
          <w:color w:val="CE5C00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geom_boxplo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)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>
        <w:rPr>
          <w:rStyle w:val="scxw85136804"/>
          <w:rFonts w:ascii="Consolas" w:hAnsi="Consolas" w:cs="Segoe UI"/>
          <w:color w:val="CE5C00"/>
          <w:sz w:val="22"/>
          <w:szCs w:val="22"/>
        </w:rPr>
        <w:t> </w:t>
      </w:r>
      <w:r>
        <w:rPr>
          <w:rFonts w:ascii="Consolas" w:hAnsi="Consolas" w:cs="Segoe UI"/>
          <w:color w:val="CE5C00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ggtitl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as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Boxplot for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, criterion)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Print the median for a basic comparison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lastRenderedPageBreak/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a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as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Median of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criterion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by Type: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\n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ggrega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.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~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Type, data[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, criterion)], median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a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\n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}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686A959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Warning: `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aes_string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)` was deprecated in ggplot2 3.0.0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normaltextrun"/>
          <w:rFonts w:ascii="Segoe UI Emoji" w:hAnsi="Segoe UI Emoji" w:cs="Segoe UI Emoji"/>
          <w:sz w:val="22"/>
          <w:szCs w:val="22"/>
          <w:shd w:val="clear" w:color="auto" w:fill="F8F8F8"/>
          <w:lang w:val="en-US"/>
        </w:rPr>
        <w:t>ℹ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Please use tidy evaluation idioms with `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ae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)`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normaltextrun"/>
          <w:rFonts w:ascii="Segoe UI Emoji" w:hAnsi="Segoe UI Emoji" w:cs="Segoe UI Emoji"/>
          <w:sz w:val="22"/>
          <w:szCs w:val="22"/>
          <w:shd w:val="clear" w:color="auto" w:fill="F8F8F8"/>
          <w:lang w:val="en-US"/>
        </w:rPr>
        <w:t>ℹ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See also `vignette("ggplot2-in-packages")` for more information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This warning is displayed once every 8 hours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Call `lifecycle::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ast_lifecycle_warning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)` to see where this warning was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generated.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471B77CD" w14:textId="22A2BE12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4E1EA2DE" wp14:editId="46C22F70">
            <wp:extent cx="4619625" cy="3695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03CFBD5B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Median of Complete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Complete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1  IQB3        2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      2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53A00348" w14:textId="38724117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lastRenderedPageBreak/>
        <w:drawing>
          <wp:inline distT="0" distB="0" distL="0" distR="0" wp14:anchorId="085B0873" wp14:editId="46189754">
            <wp:extent cx="4619625" cy="3695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3CAAB5FA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Median of Reuse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Reuse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1  IQB3   2.5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 3.0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C1402F8" w14:textId="2CABE5A9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275FE98A" wp14:editId="149ED707">
            <wp:extent cx="4619625" cy="3695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26C2EB6B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lastRenderedPageBreak/>
        <w:t>## Median of Access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Access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1  IQB3    4.0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  3.5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ECE1D26" w14:textId="7CCD89E9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258F0ABB" wp14:editId="49AFEABF">
            <wp:extent cx="4619625" cy="3695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6440F3E6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Median of Licence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Licence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1  IQB3       4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     4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2AD9A821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Function to perform Mann-Whitney U test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erform_mann_whitney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function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data, criterion) {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test_resul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wilcox.tes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reformula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response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criterion),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data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data,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exact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FALSE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  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lis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criterion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criterion, </w:t>
      </w:r>
      <w:proofErr w:type="spellStart"/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p.value</w:t>
      </w:r>
      <w:proofErr w:type="spellEnd"/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 xml:space="preserve">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test_result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$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.valu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}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Perform the test for each criterion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mw_result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lapply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Complet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Reus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Access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Licenc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,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function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criterion) {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erform_mann_whitney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data, criterion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}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 xml:space="preserve"># Convert the list of results to a </w:t>
      </w:r>
      <w:proofErr w:type="spellStart"/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dataframe</w:t>
      </w:r>
      <w:proofErr w:type="spellEnd"/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mw_results_df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do.call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rbind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mw_result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lastRenderedPageBreak/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mw_results_df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B13D134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      criterion 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.valu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1,] "Complete" 0.6265178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2,] "Reuse"    0.8119625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3,] "Access"   0.7360586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4,] "Licence"  0.7018642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424DA237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The assumptions of the test were met: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>### Ordinal Data Check: The scoring criteria are ordinal variables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>### Similar Distribution Shapes: For each criterion, it creates a box plot to visually inspect the distribution shapes. This is crucial to check if the distributions are similar across groups.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 xml:space="preserve">### Independence of </w:t>
      </w:r>
      <w:proofErr w:type="spellStart"/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>Observations:the</w:t>
      </w:r>
      <w:proofErr w:type="spellEnd"/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 xml:space="preserve"> variables are independence observations. </w:t>
      </w:r>
      <w:r>
        <w:rPr>
          <w:rStyle w:val="eop"/>
          <w:rFonts w:ascii="Consolas" w:hAnsi="Consolas" w:cs="Segoe UI"/>
          <w:color w:val="8F5902"/>
          <w:sz w:val="22"/>
          <w:szCs w:val="22"/>
        </w:rPr>
        <w:t> </w:t>
      </w:r>
    </w:p>
    <w:p w14:paraId="5033932F" w14:textId="77777777" w:rsidR="004A423D" w:rsidRDefault="0095019F">
      <w:pPr>
        <w:pStyle w:val="BodyText"/>
      </w:pPr>
      <w:r>
        <w:t>#Create variables for FAIR principles in 2016 and COVID-19 in 2020</w:t>
      </w:r>
    </w:p>
    <w:p w14:paraId="65A2653D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2020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Before 2020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2016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Before 2016"</w:t>
      </w:r>
      <w:r>
        <w:rPr>
          <w:rStyle w:val="NormalTok"/>
        </w:rPr>
        <w:t xml:space="preserve">, </w:t>
      </w:r>
      <w:r>
        <w:rPr>
          <w:rStyle w:val="StringTok"/>
        </w:rPr>
        <w:t>"After 2016"</w:t>
      </w:r>
      <w:r>
        <w:rPr>
          <w:rStyle w:val="NormalTok"/>
        </w:rPr>
        <w:t>))</w:t>
      </w:r>
      <w:r>
        <w:rPr>
          <w:rStyle w:val="CommentTok"/>
        </w:rPr>
        <w:t>#</w:t>
      </w:r>
    </w:p>
    <w:p w14:paraId="2212B5F8" w14:textId="77777777" w:rsidR="004A423D" w:rsidRDefault="0095019F">
      <w:pPr>
        <w:pStyle w:val="FirstParagraph"/>
      </w:pPr>
      <w:r>
        <w:t>#Study the significant difference before and afterCovid-19 2020 using Median and Mann Whitney U test</w:t>
      </w:r>
    </w:p>
    <w:p w14:paraId="42DBB8A5" w14:textId="77777777" w:rsidR="004A423D" w:rsidRDefault="0095019F">
      <w:pPr>
        <w:pStyle w:val="SourceCode"/>
      </w:pPr>
      <w:r>
        <w:rPr>
          <w:rStyle w:val="CommentTok"/>
        </w:rPr>
        <w:t># Ensure the scoring criteria are numeric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Complete, Reuse, Access, Licence), 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.))))</w:t>
      </w:r>
      <w:r>
        <w:br/>
      </w:r>
      <w:r>
        <w:br/>
      </w:r>
      <w:r>
        <w:rPr>
          <w:rStyle w:val="CommentTok"/>
        </w:rPr>
        <w:t># Function to generate box plots for distribution checks</w:t>
      </w:r>
      <w:r>
        <w:br/>
      </w:r>
      <w:r>
        <w:rPr>
          <w:rStyle w:val="NormalTok"/>
        </w:rPr>
        <w:t xml:space="preserve">generate_box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score_var, period_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_strin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eriod_var, </w:t>
      </w:r>
      <w:r>
        <w:rPr>
          <w:rStyle w:val="AttributeTok"/>
        </w:rPr>
        <w:t>y =</w:t>
      </w:r>
      <w:r>
        <w:rPr>
          <w:rStyle w:val="NormalTok"/>
        </w:rPr>
        <w:t xml:space="preserve"> score_var, </w:t>
      </w:r>
      <w:r>
        <w:rPr>
          <w:rStyle w:val="AttributeTok"/>
        </w:rPr>
        <w:t>fill =</w:t>
      </w:r>
      <w:r>
        <w:rPr>
          <w:rStyle w:val="NormalTok"/>
        </w:rPr>
        <w:t xml:space="preserve"> period_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oxplot for"</w:t>
      </w:r>
      <w:r>
        <w:rPr>
          <w:rStyle w:val="NormalTok"/>
        </w:rPr>
        <w:t xml:space="preserve">, score_var, </w:t>
      </w:r>
      <w:r>
        <w:rPr>
          <w:rStyle w:val="StringTok"/>
        </w:rPr>
        <w:t>"across"</w:t>
      </w:r>
      <w:r>
        <w:rPr>
          <w:rStyle w:val="NormalTok"/>
        </w:rPr>
        <w:t>, period_v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period_v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score_v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Generate and display box plots for each score with Period2020</w:t>
      </w:r>
      <w:r>
        <w:br/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Licence"</w:t>
      </w:r>
      <w:r>
        <w:rPr>
          <w:rStyle w:val="NormalTok"/>
        </w:rPr>
        <w:t xml:space="preserve">), </w:t>
      </w:r>
      <w:r>
        <w:rPr>
          <w:rStyle w:val="ControlFlowTok"/>
        </w:rPr>
        <w:t>function</w:t>
      </w:r>
      <w:r>
        <w:rPr>
          <w:rStyle w:val="NormalTok"/>
        </w:rPr>
        <w:t>(score_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_boxplot</w:t>
      </w:r>
      <w:r>
        <w:rPr>
          <w:rStyle w:val="NormalTok"/>
        </w:rPr>
        <w:t xml:space="preserve">(data, score_var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02476BB6" w14:textId="77777777" w:rsidR="004A423D" w:rsidRDefault="0095019F">
      <w:pPr>
        <w:pStyle w:val="SourceCode"/>
      </w:pPr>
      <w:r>
        <w:rPr>
          <w:rStyle w:val="VerbatimChar"/>
        </w:rPr>
        <w:t>## Warning: `aes_string()` was deprecated in ggplot2 3.0.0.</w:t>
      </w:r>
      <w:r>
        <w:br/>
      </w:r>
      <w:r>
        <w:rPr>
          <w:rStyle w:val="VerbatimChar"/>
        </w:rPr>
        <w:t>## ℹ Please use tidy evaluation idioms with `aes()`.</w:t>
      </w:r>
      <w:r>
        <w:br/>
      </w:r>
      <w:r>
        <w:rPr>
          <w:rStyle w:val="VerbatimChar"/>
        </w:rPr>
        <w:t>## ℹ See also `vignette("ggplot2-in-packages")` for more information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lastRenderedPageBreak/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08FBC976" w14:textId="77777777" w:rsidR="004A423D" w:rsidRDefault="0095019F">
      <w:pPr>
        <w:pStyle w:val="SourceCode"/>
      </w:pPr>
      <w:r>
        <w:rPr>
          <w:rStyle w:val="VerbatimChar"/>
        </w:rPr>
        <w:t>## [[1]]</w:t>
      </w:r>
    </w:p>
    <w:p w14:paraId="3E6C6B04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6F6C5C8B" wp14:editId="2B2743B2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Furtherdevelopment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25D4C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</w:p>
    <w:p w14:paraId="52D209E5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C5CDF9B" wp14:editId="31FAEBEA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Furtherdevelopment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27580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</w:p>
    <w:p w14:paraId="4AF28B23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0239491A" wp14:editId="6AB61CCB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Furtherdevelopment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D09D2C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</w:t>
      </w:r>
    </w:p>
    <w:p w14:paraId="3F2A8A8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677B9A59" wp14:editId="0BDD29D1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Furtherdevelopment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2672A" w14:textId="77777777" w:rsidR="004A423D" w:rsidRDefault="0095019F">
      <w:pPr>
        <w:pStyle w:val="SourceCode"/>
      </w:pPr>
      <w:r>
        <w:rPr>
          <w:rStyle w:val="CommentTok"/>
        </w:rPr>
        <w:t># Function to perform the Mann-Whitney test and calculate medians</w:t>
      </w:r>
      <w:r>
        <w:br/>
      </w: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20</w:t>
      </w:r>
      <w:r>
        <w:br/>
      </w:r>
      <w:r>
        <w:rPr>
          <w:rStyle w:val="NormalTok"/>
        </w:rPr>
        <w:t xml:space="preserve">results_complete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_complete_2020)</w:t>
      </w:r>
    </w:p>
    <w:p w14:paraId="030CA096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lastRenderedPageBreak/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394013</w:t>
      </w:r>
    </w:p>
    <w:p w14:paraId="1679444E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_Reuse_2020)</w:t>
      </w:r>
    </w:p>
    <w:p w14:paraId="453E257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639665</w:t>
      </w:r>
    </w:p>
    <w:p w14:paraId="7C2F97B2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_access_2020)</w:t>
      </w:r>
    </w:p>
    <w:p w14:paraId="48DB8F9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02491228</w:t>
      </w:r>
    </w:p>
    <w:p w14:paraId="2A203427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_licence_2020)</w:t>
      </w:r>
    </w:p>
    <w:p w14:paraId="307D7AA9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4440382</w:t>
      </w:r>
    </w:p>
    <w:p w14:paraId="58D76B9A" w14:textId="77777777" w:rsidR="004A423D" w:rsidRDefault="0095019F">
      <w:pPr>
        <w:pStyle w:val="SourceCode"/>
      </w:pPr>
      <w:r>
        <w:rPr>
          <w:rStyle w:val="CommentTok"/>
        </w:rPr>
        <w:t>#The assumptions of the test were met:</w:t>
      </w:r>
      <w:r>
        <w:br/>
      </w:r>
      <w:r>
        <w:rPr>
          <w:rStyle w:val="DocumentationTok"/>
        </w:rPr>
        <w:t>### Ordinal Data Check: The scoring criteria are ordinal variables</w:t>
      </w:r>
      <w:r>
        <w:br/>
      </w:r>
      <w:r>
        <w:rPr>
          <w:rStyle w:val="DocumentationTok"/>
        </w:rPr>
        <w:t>### Similar Distribution Shapes: For each criterion, it creates a box plot to visually inspect the distribution shapes. This is crucial to check if the distributions are similar across groups.</w:t>
      </w:r>
      <w:r>
        <w:br/>
      </w:r>
      <w:r>
        <w:rPr>
          <w:rStyle w:val="DocumentationTok"/>
        </w:rPr>
        <w:t xml:space="preserve">### Independence of Observations:the variables are independence observations. </w:t>
      </w:r>
    </w:p>
    <w:p w14:paraId="5B47D45A" w14:textId="77777777" w:rsidR="004A423D" w:rsidRDefault="0095019F">
      <w:pPr>
        <w:pStyle w:val="FirstParagraph"/>
      </w:pPr>
      <w:r>
        <w:lastRenderedPageBreak/>
        <w:t>#Study the significant difference before and afterCovid-19 2020 using Median and Mann Whitney U test for the IQB3 Papers</w:t>
      </w:r>
    </w:p>
    <w:p w14:paraId="6DAA5FA1" w14:textId="77777777" w:rsidR="004A423D" w:rsidRDefault="0095019F">
      <w:pPr>
        <w:pStyle w:val="SourceCode"/>
      </w:pPr>
      <w:r>
        <w:rPr>
          <w:rStyle w:val="NormalTok"/>
        </w:rPr>
        <w:t xml:space="preserve">data_IQB3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QB3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_IQB3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_IQB3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_IQB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20</w:t>
      </w:r>
      <w:r>
        <w:br/>
      </w:r>
      <w:r>
        <w:rPr>
          <w:rStyle w:val="NormalTok"/>
        </w:rPr>
        <w:t xml:space="preserve">results_complete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20_IQB3</w:t>
      </w:r>
    </w:p>
    <w:p w14:paraId="3C2382A6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3644481</w:t>
      </w:r>
    </w:p>
    <w:p w14:paraId="3957E828" w14:textId="77777777" w:rsidR="004A423D" w:rsidRDefault="0095019F">
      <w:pPr>
        <w:pStyle w:val="SourceCode"/>
      </w:pPr>
      <w:r>
        <w:rPr>
          <w:rStyle w:val="NormalTok"/>
        </w:rPr>
        <w:t>results_Reuse_2020_IQB3</w:t>
      </w:r>
    </w:p>
    <w:p w14:paraId="7C7215CD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p.value</w:t>
      </w:r>
      <w:r>
        <w:br/>
      </w:r>
      <w:r>
        <w:rPr>
          <w:rStyle w:val="VerbatimChar"/>
        </w:rPr>
        <w:t>## [1] 0.268142</w:t>
      </w:r>
    </w:p>
    <w:p w14:paraId="3FBB606B" w14:textId="77777777" w:rsidR="004A423D" w:rsidRDefault="0095019F">
      <w:pPr>
        <w:pStyle w:val="SourceCode"/>
      </w:pPr>
      <w:r>
        <w:rPr>
          <w:rStyle w:val="NormalTok"/>
        </w:rPr>
        <w:t>results_access_2020_IQB3</w:t>
      </w:r>
    </w:p>
    <w:p w14:paraId="126EC7F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1209852</w:t>
      </w:r>
    </w:p>
    <w:p w14:paraId="3EF9C8BD" w14:textId="77777777" w:rsidR="004A423D" w:rsidRDefault="0095019F">
      <w:pPr>
        <w:pStyle w:val="SourceCode"/>
      </w:pPr>
      <w:r>
        <w:rPr>
          <w:rStyle w:val="NormalTok"/>
        </w:rPr>
        <w:t>results_licence_2020_IQB3</w:t>
      </w:r>
    </w:p>
    <w:p w14:paraId="0F96C01F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7285709</w:t>
      </w:r>
    </w:p>
    <w:p w14:paraId="2555275A" w14:textId="77777777" w:rsidR="004A423D" w:rsidRDefault="0095019F">
      <w:pPr>
        <w:pStyle w:val="FirstParagraph"/>
      </w:pPr>
      <w:r>
        <w:t>#Study the significant difference before and after Covid-19 2020 using Median and Mann Whitney U test for the Other Papers</w:t>
      </w:r>
    </w:p>
    <w:p w14:paraId="4ED3631D" w14:textId="77777777" w:rsidR="004A423D" w:rsidRDefault="0095019F">
      <w:pPr>
        <w:pStyle w:val="SourceCode"/>
      </w:pPr>
      <w:r>
        <w:rPr>
          <w:rStyle w:val="NormalTok"/>
        </w:rPr>
        <w:t xml:space="preserve">data_Other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_Other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_Other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_Othe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20</w:t>
      </w:r>
      <w:r>
        <w:br/>
      </w:r>
      <w:r>
        <w:rPr>
          <w:rStyle w:val="NormalTok"/>
        </w:rPr>
        <w:t xml:space="preserve">results_complete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results_access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20_Other</w:t>
      </w:r>
    </w:p>
    <w:p w14:paraId="1E8E2AF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3.5</w:t>
      </w:r>
      <w:r>
        <w:br/>
      </w:r>
      <w:r>
        <w:rPr>
          <w:rStyle w:val="VerbatimChar"/>
        </w:rPr>
        <w:t xml:space="preserve">## 2 Before 2020    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3066192</w:t>
      </w:r>
    </w:p>
    <w:p w14:paraId="4F1276D5" w14:textId="77777777" w:rsidR="004A423D" w:rsidRDefault="0095019F">
      <w:pPr>
        <w:pStyle w:val="SourceCode"/>
      </w:pPr>
      <w:r>
        <w:rPr>
          <w:rStyle w:val="NormalTok"/>
        </w:rPr>
        <w:t>results_Reuse_2020_Other</w:t>
      </w:r>
    </w:p>
    <w:p w14:paraId="126598F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 xml:space="preserve">## 1 After 2020     3  </w:t>
      </w:r>
      <w:r>
        <w:br/>
      </w:r>
      <w:r>
        <w:rPr>
          <w:rStyle w:val="VerbatimChar"/>
        </w:rPr>
        <w:t>## 2 Before 2020    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1037424</w:t>
      </w:r>
    </w:p>
    <w:p w14:paraId="5EA99EBB" w14:textId="77777777" w:rsidR="004A423D" w:rsidRDefault="0095019F">
      <w:pPr>
        <w:pStyle w:val="SourceCode"/>
      </w:pPr>
      <w:r>
        <w:rPr>
          <w:rStyle w:val="NormalTok"/>
        </w:rPr>
        <w:t>results_access_2020_Other</w:t>
      </w:r>
    </w:p>
    <w:p w14:paraId="2C3B60D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1016182</w:t>
      </w:r>
    </w:p>
    <w:p w14:paraId="7CFE3FE9" w14:textId="77777777" w:rsidR="004A423D" w:rsidRDefault="0095019F">
      <w:pPr>
        <w:pStyle w:val="SourceCode"/>
      </w:pPr>
      <w:r>
        <w:rPr>
          <w:rStyle w:val="NormalTok"/>
        </w:rPr>
        <w:t>results_licence_2020_Other</w:t>
      </w:r>
    </w:p>
    <w:p w14:paraId="40E6D5DD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p.value</w:t>
      </w:r>
      <w:r>
        <w:br/>
      </w:r>
      <w:r>
        <w:rPr>
          <w:rStyle w:val="VerbatimChar"/>
        </w:rPr>
        <w:t>## [1] 0.365762</w:t>
      </w:r>
    </w:p>
    <w:p w14:paraId="72A761D0" w14:textId="77777777" w:rsidR="004A423D" w:rsidRDefault="0095019F">
      <w:pPr>
        <w:pStyle w:val="FirstParagraph"/>
      </w:pPr>
      <w:r>
        <w:t>#Study the significant difference before and after Fair 2016 using Median and Mann Whitney U for all the papers</w:t>
      </w:r>
    </w:p>
    <w:p w14:paraId="1A60634C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2016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Before 2016"</w:t>
      </w:r>
      <w:r>
        <w:rPr>
          <w:rStyle w:val="NormalTok"/>
        </w:rPr>
        <w:t xml:space="preserve">, </w:t>
      </w:r>
      <w:r>
        <w:rPr>
          <w:rStyle w:val="StringTok"/>
        </w:rPr>
        <w:t>"After 2016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unction to perform the Mann-Whitney test, calculate medians, and generate box plots</w:t>
      </w:r>
      <w:r>
        <w:br/>
      </w: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nerate a box plot</w:t>
      </w:r>
      <w:r>
        <w:br/>
      </w:r>
      <w:r>
        <w:rPr>
          <w:rStyle w:val="NormalTok"/>
        </w:rPr>
        <w:t xml:space="preserve">  box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_strin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eriod_var, </w:t>
      </w:r>
      <w:r>
        <w:rPr>
          <w:rStyle w:val="AttributeTok"/>
        </w:rPr>
        <w:t>y =</w:t>
      </w:r>
      <w:r>
        <w:rPr>
          <w:rStyle w:val="NormalTok"/>
        </w:rPr>
        <w:t xml:space="preserve"> score_var, </w:t>
      </w:r>
      <w:r>
        <w:rPr>
          <w:rStyle w:val="AttributeTok"/>
        </w:rPr>
        <w:t>fill =</w:t>
      </w:r>
      <w:r>
        <w:rPr>
          <w:rStyle w:val="NormalTok"/>
        </w:rPr>
        <w:t xml:space="preserve"> period_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oxplot for"</w:t>
      </w:r>
      <w:r>
        <w:rPr>
          <w:rStyle w:val="NormalTok"/>
        </w:rPr>
        <w:t xml:space="preserve">, score_var, </w:t>
      </w:r>
      <w:r>
        <w:rPr>
          <w:rStyle w:val="StringTok"/>
        </w:rPr>
        <w:t>"across"</w:t>
      </w:r>
      <w:r>
        <w:rPr>
          <w:rStyle w:val="NormalTok"/>
        </w:rPr>
        <w:t>, period_v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period_v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score_v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 the box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box_plo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AttributeTok"/>
        </w:rPr>
        <w:t>plot =</w:t>
      </w:r>
      <w:r>
        <w:rPr>
          <w:rStyle w:val="NormalTok"/>
        </w:rPr>
        <w:t xml:space="preserve"> box_plo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16</w:t>
      </w:r>
      <w:r>
        <w:br/>
      </w:r>
      <w:r>
        <w:rPr>
          <w:rStyle w:val="NormalTok"/>
        </w:rPr>
        <w:t xml:space="preserve">results_complet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7ECE2276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E99F677" wp14:editId="33910E45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Furtherdevelopment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0D107D" w14:textId="77777777" w:rsidR="004A423D" w:rsidRDefault="0095019F">
      <w:pPr>
        <w:pStyle w:val="SourceCode"/>
      </w:pPr>
      <w:r>
        <w:rPr>
          <w:rStyle w:val="NormalTok"/>
        </w:rPr>
        <w:t xml:space="preserve">results_Reus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213E5C8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5EDD3B24" wp14:editId="6832B841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Furtherdevelopment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1A8EC" w14:textId="77777777" w:rsidR="004A423D" w:rsidRDefault="0095019F">
      <w:pPr>
        <w:pStyle w:val="SourceCode"/>
      </w:pPr>
      <w:r>
        <w:rPr>
          <w:rStyle w:val="NormalTok"/>
        </w:rPr>
        <w:t xml:space="preserve">results_access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536A50C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7CD39031" wp14:editId="5B4FAE4C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Furtherdevelopment_files/figure-docx/unnamed-chunk-33-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AADE68" w14:textId="77777777" w:rsidR="004A423D" w:rsidRDefault="0095019F">
      <w:pPr>
        <w:pStyle w:val="SourceCode"/>
      </w:pPr>
      <w:r>
        <w:rPr>
          <w:rStyle w:val="NormalTok"/>
        </w:rPr>
        <w:t xml:space="preserve">results_licenc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26230104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1ADE7540" wp14:editId="6344D158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Furtherdevelopment_files/figure-docx/unnamed-chunk-33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ACA00" w14:textId="77777777" w:rsidR="004A423D" w:rsidRDefault="0095019F">
      <w:pPr>
        <w:pStyle w:val="SourceCode"/>
      </w:pPr>
      <w:r>
        <w:rPr>
          <w:rStyle w:val="CommentTok"/>
        </w:rPr>
        <w:lastRenderedPageBreak/>
        <w:t># Print results</w:t>
      </w:r>
      <w:r>
        <w:br/>
      </w:r>
      <w:r>
        <w:rPr>
          <w:rStyle w:val="NormalTok"/>
        </w:rPr>
        <w:t>results_complete_2016</w:t>
      </w:r>
    </w:p>
    <w:p w14:paraId="755429C7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1447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14:paraId="38D3B7F2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6220068A" wp14:editId="01A7D9B7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Furtherdevelopment_files/figure-docx/unnamed-chunk-33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4941C" w14:textId="77777777" w:rsidR="004A423D" w:rsidRDefault="0095019F">
      <w:pPr>
        <w:pStyle w:val="SourceCode"/>
      </w:pPr>
      <w:r>
        <w:rPr>
          <w:rStyle w:val="NormalTok"/>
        </w:rPr>
        <w:t>results_Reuse_2016</w:t>
      </w:r>
    </w:p>
    <w:p w14:paraId="3AF2BDCE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0695321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plot</w:t>
      </w:r>
    </w:p>
    <w:p w14:paraId="0D685431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1F580571" wp14:editId="0ED5903B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Furtherdevelopment_files/figure-docx/unnamed-chunk-33-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292CC" w14:textId="77777777" w:rsidR="004A423D" w:rsidRDefault="0095019F">
      <w:pPr>
        <w:pStyle w:val="SourceCode"/>
      </w:pPr>
      <w:r>
        <w:rPr>
          <w:rStyle w:val="NormalTok"/>
        </w:rPr>
        <w:t>results_access_2016</w:t>
      </w:r>
    </w:p>
    <w:p w14:paraId="2476826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007181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14:paraId="7174E78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20ACDB0" wp14:editId="63819524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Furtherdevelopment_files/figure-docx/unnamed-chunk-33-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41964" w14:textId="77777777" w:rsidR="004A423D" w:rsidRDefault="0095019F">
      <w:pPr>
        <w:pStyle w:val="SourceCode"/>
      </w:pPr>
      <w:r>
        <w:rPr>
          <w:rStyle w:val="NormalTok"/>
        </w:rPr>
        <w:t>results_licence_2016</w:t>
      </w:r>
    </w:p>
    <w:p w14:paraId="45AECCE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7055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14:paraId="5DF7568A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7D43711C" wp14:editId="1F573E67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Furtherdevelopment_files/figure-docx/unnamed-chunk-33-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Study the significant difference before and after Fair 2016 using Median and Mann Whitney U test for the IQB3 Papers</w:t>
      </w:r>
    </w:p>
    <w:p w14:paraId="74BFD4CE" w14:textId="77777777" w:rsidR="004A423D" w:rsidRDefault="0095019F">
      <w:pPr>
        <w:pStyle w:val="SourceCode"/>
      </w:pP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_IQB3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_IQB3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_IQB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Analysis for each score for 2016</w:t>
      </w:r>
      <w:r>
        <w:br/>
      </w:r>
      <w:r>
        <w:rPr>
          <w:rStyle w:val="NormalTok"/>
        </w:rPr>
        <w:t xml:space="preserve">results_complete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16_IQB3</w:t>
      </w:r>
    </w:p>
    <w:p w14:paraId="7E53D985" w14:textId="77777777" w:rsidR="004A423D" w:rsidRDefault="0095019F">
      <w:pPr>
        <w:pStyle w:val="SourceCode"/>
      </w:pPr>
      <w:r>
        <w:rPr>
          <w:rStyle w:val="VerbatimChar"/>
        </w:rPr>
        <w:lastRenderedPageBreak/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3265723</w:t>
      </w:r>
    </w:p>
    <w:p w14:paraId="71CCB8BA" w14:textId="77777777" w:rsidR="004A423D" w:rsidRDefault="0095019F">
      <w:pPr>
        <w:pStyle w:val="SourceCode"/>
      </w:pPr>
      <w:r>
        <w:rPr>
          <w:rStyle w:val="NormalTok"/>
        </w:rPr>
        <w:t>results_Reuse_2016_IQB3</w:t>
      </w:r>
    </w:p>
    <w:p w14:paraId="55D7A9AF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1311435</w:t>
      </w:r>
    </w:p>
    <w:p w14:paraId="4D9590FD" w14:textId="77777777" w:rsidR="004A423D" w:rsidRDefault="0095019F">
      <w:pPr>
        <w:pStyle w:val="SourceCode"/>
      </w:pPr>
      <w:r>
        <w:rPr>
          <w:rStyle w:val="NormalTok"/>
        </w:rPr>
        <w:t>results_access_2016_IQB3</w:t>
      </w:r>
    </w:p>
    <w:p w14:paraId="7DE821C2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04984167</w:t>
      </w:r>
    </w:p>
    <w:p w14:paraId="4D64063D" w14:textId="77777777" w:rsidR="004A423D" w:rsidRDefault="0095019F">
      <w:pPr>
        <w:pStyle w:val="SourceCode"/>
      </w:pPr>
      <w:r>
        <w:rPr>
          <w:rStyle w:val="NormalTok"/>
        </w:rPr>
        <w:t>results_licence_2016_IQB3</w:t>
      </w:r>
    </w:p>
    <w:p w14:paraId="11502842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5687401</w:t>
      </w:r>
    </w:p>
    <w:p w14:paraId="4B251423" w14:textId="77777777" w:rsidR="004A423D" w:rsidRDefault="0095019F">
      <w:pPr>
        <w:pStyle w:val="FirstParagraph"/>
      </w:pPr>
      <w:r>
        <w:t>#Study the significant difference before and after Fair 2016 using Median and Mann Whitney U test for the Other Papers</w:t>
      </w:r>
    </w:p>
    <w:p w14:paraId="68826A57" w14:textId="77777777" w:rsidR="004A423D" w:rsidRDefault="0095019F">
      <w:pPr>
        <w:pStyle w:val="SourceCode"/>
      </w:pPr>
      <w:r>
        <w:rPr>
          <w:rStyle w:val="CommentTok"/>
        </w:rPr>
        <w:t># Analysis for each score for 2016</w:t>
      </w:r>
      <w:r>
        <w:br/>
      </w:r>
      <w:r>
        <w:rPr>
          <w:rStyle w:val="NormalTok"/>
        </w:rPr>
        <w:t xml:space="preserve">results_complete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</w:t>
      </w:r>
      <w:r>
        <w:rPr>
          <w:rStyle w:val="StringTok"/>
        </w:rPr>
        <w:lastRenderedPageBreak/>
        <w:t>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16_Other</w:t>
      </w:r>
    </w:p>
    <w:p w14:paraId="6E366D76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1351854</w:t>
      </w:r>
    </w:p>
    <w:p w14:paraId="39122A40" w14:textId="77777777" w:rsidR="004A423D" w:rsidRDefault="0095019F">
      <w:pPr>
        <w:pStyle w:val="SourceCode"/>
      </w:pPr>
      <w:r>
        <w:rPr>
          <w:rStyle w:val="NormalTok"/>
        </w:rPr>
        <w:t>results_Reuse_2016_Other</w:t>
      </w:r>
    </w:p>
    <w:p w14:paraId="08EB9FC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1741414</w:t>
      </w:r>
    </w:p>
    <w:p w14:paraId="525CAC65" w14:textId="77777777" w:rsidR="004A423D" w:rsidRDefault="0095019F">
      <w:pPr>
        <w:pStyle w:val="SourceCode"/>
      </w:pPr>
      <w:r>
        <w:rPr>
          <w:rStyle w:val="NormalTok"/>
        </w:rPr>
        <w:t>results_access_2016_Other</w:t>
      </w:r>
    </w:p>
    <w:p w14:paraId="484E6D24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5851632</w:t>
      </w:r>
    </w:p>
    <w:p w14:paraId="03BDDEBD" w14:textId="77777777" w:rsidR="004A423D" w:rsidRDefault="0095019F">
      <w:pPr>
        <w:pStyle w:val="SourceCode"/>
      </w:pPr>
      <w:r>
        <w:rPr>
          <w:rStyle w:val="NormalTok"/>
        </w:rPr>
        <w:t>results_licence_2016_Other</w:t>
      </w:r>
    </w:p>
    <w:p w14:paraId="2616B847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lastRenderedPageBreak/>
        <w:t>## 1 After 2016       4</w:t>
      </w:r>
      <w:r>
        <w:br/>
      </w:r>
      <w:r>
        <w:rPr>
          <w:rStyle w:val="VerbatimChar"/>
        </w:rPr>
        <w:t>## 2 Before 2016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1</w:t>
      </w:r>
    </w:p>
    <w:p w14:paraId="50A8376F" w14:textId="77777777" w:rsidR="004A423D" w:rsidRDefault="0095019F">
      <w:pPr>
        <w:pStyle w:val="FirstParagraph"/>
      </w:pPr>
      <w:r>
        <w:t>#plot the distribution of DAS for each completeness score</w:t>
      </w:r>
    </w:p>
    <w:p w14:paraId="60638DA4" w14:textId="77777777" w:rsidR="004A423D" w:rsidRDefault="0095019F">
      <w:pPr>
        <w:pStyle w:val="SourceCode"/>
      </w:pPr>
      <w:r>
        <w:rPr>
          <w:rStyle w:val="CommentTok"/>
        </w:rPr>
        <w:t># Transform the DAS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ewDAS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DA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pres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DAS)))  </w:t>
      </w:r>
      <w:r>
        <w:rPr>
          <w:rStyle w:val="CommentTok"/>
        </w:rPr>
        <w:t># This line is just a fallback to handle unexpected values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DAS)</w:t>
      </w:r>
    </w:p>
    <w:p w14:paraId="663DB121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67C1360C" w14:textId="77777777" w:rsidR="004A423D" w:rsidRDefault="0095019F">
      <w:pPr>
        <w:pStyle w:val="SourceCode"/>
      </w:pPr>
      <w:r>
        <w:rPr>
          <w:rStyle w:val="CommentTok"/>
        </w:rPr>
        <w:t># Convert the new DAS variable to a factor for plotting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w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ewDA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present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NewDAS' status</w:t>
      </w:r>
      <w:r>
        <w:br/>
      </w:r>
      <w:r>
        <w:rPr>
          <w:rStyle w:val="NormalTok"/>
        </w:rPr>
        <w:t xml:space="preserve">das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New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new DAS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prese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das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s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NewDA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S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me_bw for a white backgrou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lastRenderedPageBreak/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s_plot)</w:t>
      </w:r>
    </w:p>
    <w:p w14:paraId="7A435C3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7101B960" wp14:editId="6A318E69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Furtherdevelopment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36E0B1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ew_das_distribution_plot.png"</w:t>
      </w:r>
      <w:r>
        <w:rPr>
          <w:rStyle w:val="NormalTok"/>
        </w:rPr>
        <w:t xml:space="preserve">, das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55686E6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yearly_total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New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prese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Plot with every year on the x-axis</w:t>
      </w:r>
      <w:r>
        <w:br/>
      </w:r>
      <w:r>
        <w:rPr>
          <w:rStyle w:val="NormalTok"/>
        </w:rPr>
        <w:t xml:space="preserve">DAS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NewDAS, </w:t>
      </w:r>
      <w:r>
        <w:rPr>
          <w:rStyle w:val="AttributeTok"/>
        </w:rPr>
        <w:t>group =</w:t>
      </w:r>
      <w:r>
        <w:rPr>
          <w:rStyle w:val="NormalTok"/>
        </w:rPr>
        <w:t xml:space="preserve"> NewDA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ta Availability Statem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Syear)</w:t>
      </w:r>
    </w:p>
    <w:p w14:paraId="0381D98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0A3139C6" wp14:editId="1D821C6D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Furtherdevelopment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3F8AD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DASyear.png"</w:t>
      </w:r>
      <w:r>
        <w:rPr>
          <w:rStyle w:val="NormalTok"/>
        </w:rPr>
        <w:t xml:space="preserve">, DAS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CE7C165" w14:textId="77777777" w:rsidR="004A423D" w:rsidRDefault="0095019F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>#Convert the Preprint numeric values to factor levels 'Yes' and 'No'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repr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Prepri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count per year and proportion for Preprint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portion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Total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CommentTok"/>
        </w:rPr>
        <w:t># Define colors for 'Yes' and 'No'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 for Preprint</w:t>
      </w:r>
      <w:r>
        <w:br/>
      </w:r>
      <w:r>
        <w:rPr>
          <w:rStyle w:val="NormalTok"/>
        </w:rPr>
        <w:t xml:space="preserve">Preprint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Preprint, </w:t>
      </w:r>
      <w:r>
        <w:rPr>
          <w:rStyle w:val="AttributeTok"/>
        </w:rPr>
        <w:t>group =</w:t>
      </w:r>
      <w:r>
        <w:rPr>
          <w:rStyle w:val="NormalTok"/>
        </w:rPr>
        <w:t xml:space="preserve"> Prepri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repri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printYear)</w:t>
      </w:r>
    </w:p>
    <w:p w14:paraId="31F2EA2D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23893D9E" wp14:editId="630D9CD4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Furtherdevelopmen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E99D0" w14:textId="77777777" w:rsidR="004A423D" w:rsidRDefault="0095019F">
      <w:pPr>
        <w:pStyle w:val="SourceCode"/>
      </w:pPr>
      <w:r>
        <w:rPr>
          <w:rStyle w:val="CommentTok"/>
        </w:rPr>
        <w:t># Save the plot for Preprint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reprintYear.png"</w:t>
      </w:r>
      <w:r>
        <w:rPr>
          <w:rStyle w:val="NormalTok"/>
        </w:rPr>
        <w:t xml:space="preserve">, Preprint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7E2F95C1" w14:textId="77777777" w:rsidR="004A423D" w:rsidRDefault="0095019F">
      <w:pPr>
        <w:pStyle w:val="FirstParagraph"/>
      </w:pPr>
      <w:r>
        <w:t>#study if FAIR implementation and Covid19 have an effect on DAS and Preprint # 1- Fair implementataion</w:t>
      </w:r>
    </w:p>
    <w:p w14:paraId="0290FB1D" w14:textId="77777777" w:rsidR="004A423D" w:rsidRDefault="0095019F">
      <w:pPr>
        <w:pStyle w:val="SourceCode"/>
      </w:pPr>
      <w:r>
        <w:rPr>
          <w:rStyle w:val="NormalTok"/>
        </w:rPr>
        <w:t xml:space="preserve">total_by_perio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1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DAS and Preprint summaries and calculate the percentage</w:t>
      </w:r>
      <w:r>
        <w:br/>
      </w:r>
      <w:r>
        <w:rPr>
          <w:rStyle w:val="NormalTok"/>
        </w:rPr>
        <w:t xml:space="preserve">Preprint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16, 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peri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16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reprint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print_summary)</w:t>
      </w:r>
    </w:p>
    <w:p w14:paraId="0EFE2D87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Period2016  Preprint Frequency Total Percentage</w:t>
      </w:r>
      <w:r>
        <w:br/>
      </w:r>
      <w:r>
        <w:rPr>
          <w:rStyle w:val="VerbatimChar"/>
        </w:rPr>
        <w:t>##   &lt;chr&gt;       &lt;fct&gt;        &lt;int&gt; &lt;int&gt;      &lt;dbl&gt;</w:t>
      </w:r>
      <w:r>
        <w:br/>
      </w:r>
      <w:r>
        <w:rPr>
          <w:rStyle w:val="VerbatimChar"/>
        </w:rPr>
        <w:t>## 1 After 2016  No              72    90         80</w:t>
      </w:r>
      <w:r>
        <w:br/>
      </w:r>
      <w:r>
        <w:rPr>
          <w:rStyle w:val="VerbatimChar"/>
        </w:rPr>
        <w:t>## 2 After 2016  Yes             18    90         20</w:t>
      </w:r>
      <w:r>
        <w:br/>
      </w:r>
      <w:r>
        <w:rPr>
          <w:rStyle w:val="VerbatimChar"/>
        </w:rPr>
        <w:lastRenderedPageBreak/>
        <w:t>## 3 Before 2016 No              38    40         95</w:t>
      </w:r>
      <w:r>
        <w:br/>
      </w:r>
      <w:r>
        <w:rPr>
          <w:rStyle w:val="VerbatimChar"/>
        </w:rPr>
        <w:t>## 4 Before 2016 Yes              2    40          5</w:t>
      </w:r>
    </w:p>
    <w:p w14:paraId="48254B0B" w14:textId="77777777" w:rsidR="004A423D" w:rsidRDefault="0095019F">
      <w:pPr>
        <w:pStyle w:val="SourceCode"/>
      </w:pPr>
      <w:r>
        <w:rPr>
          <w:rStyle w:val="NormalTok"/>
        </w:rPr>
        <w:t xml:space="preserve">Preprint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eprint, data</w:t>
      </w:r>
      <w:r>
        <w:rPr>
          <w:rStyle w:val="SpecialCharTok"/>
        </w:rPr>
        <w:t>$</w:t>
      </w:r>
      <w:r>
        <w:rPr>
          <w:rStyle w:val="NormalTok"/>
        </w:rPr>
        <w:t>Period2016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Preprint_table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59BCBBE9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eprint_table</w:t>
      </w:r>
      <w:r>
        <w:br/>
      </w:r>
      <w:r>
        <w:rPr>
          <w:rStyle w:val="VerbatimChar"/>
        </w:rPr>
        <w:t>## X-squared = 3.7034, df = 1, p-value = 0.0543</w:t>
      </w:r>
    </w:p>
    <w:p w14:paraId="3881CE75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6DA3F29" w14:textId="77777777" w:rsidR="004A423D" w:rsidRDefault="0095019F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After 2016 Before 2016</w:t>
      </w:r>
      <w:r>
        <w:br/>
      </w:r>
      <w:r>
        <w:rPr>
          <w:rStyle w:val="VerbatimChar"/>
        </w:rPr>
        <w:t>##   No    76.15385   33.846154</w:t>
      </w:r>
      <w:r>
        <w:br/>
      </w:r>
      <w:r>
        <w:rPr>
          <w:rStyle w:val="VerbatimChar"/>
        </w:rPr>
        <w:t>##   Yes   13.84615    6.153846</w:t>
      </w:r>
    </w:p>
    <w:p w14:paraId="5DB5EDDF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7736605" w14:textId="77777777" w:rsidR="004A423D" w:rsidRDefault="0095019F">
      <w:pPr>
        <w:pStyle w:val="SourceCode"/>
      </w:pPr>
      <w:r>
        <w:rPr>
          <w:rStyle w:val="NormalTok"/>
        </w:rPr>
        <w:t xml:space="preserve">total_by_perio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1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NewDAS and Preprint summaries and calculate the percentage</w:t>
      </w:r>
      <w:r>
        <w:br/>
      </w:r>
      <w:r>
        <w:rPr>
          <w:rStyle w:val="NormalTok"/>
        </w:rPr>
        <w:t xml:space="preserve">das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Period2016, NewDA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peri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16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DAS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s_summary)</w:t>
      </w:r>
    </w:p>
    <w:p w14:paraId="111D97C6" w14:textId="77777777" w:rsidR="004A423D" w:rsidRDefault="0095019F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Period2016  NewDAS      Frequency Total Percentage</w:t>
      </w:r>
      <w:r>
        <w:br/>
      </w:r>
      <w:r>
        <w:rPr>
          <w:rStyle w:val="VerbatimChar"/>
        </w:rPr>
        <w:t>##   &lt;chr&gt;       &lt;fct&gt;           &lt;int&gt; &lt;int&gt;      &lt;dbl&gt;</w:t>
      </w:r>
      <w:r>
        <w:br/>
      </w:r>
      <w:r>
        <w:rPr>
          <w:rStyle w:val="VerbatimChar"/>
        </w:rPr>
        <w:t xml:space="preserve">## 1 After 2016  Not present        40    90      44.4 </w:t>
      </w:r>
      <w:r>
        <w:br/>
      </w:r>
      <w:r>
        <w:rPr>
          <w:rStyle w:val="VerbatimChar"/>
        </w:rPr>
        <w:t>## 2 After 2016  Not shared          8    90       8.89</w:t>
      </w:r>
      <w:r>
        <w:br/>
      </w:r>
      <w:r>
        <w:rPr>
          <w:rStyle w:val="VerbatimChar"/>
        </w:rPr>
        <w:t xml:space="preserve">## 3 After 2016  Shared             42    90      46.7 </w:t>
      </w:r>
      <w:r>
        <w:br/>
      </w:r>
      <w:r>
        <w:rPr>
          <w:rStyle w:val="VerbatimChar"/>
        </w:rPr>
        <w:t xml:space="preserve">## 4 Before 2016 Not present        34    40      85   </w:t>
      </w:r>
      <w:r>
        <w:br/>
      </w:r>
      <w:r>
        <w:rPr>
          <w:rStyle w:val="VerbatimChar"/>
        </w:rPr>
        <w:t>## 5 Before 2016 Shared              6    40      15</w:t>
      </w:r>
    </w:p>
    <w:p w14:paraId="3754451F" w14:textId="77777777" w:rsidR="004A423D" w:rsidRDefault="0095019F">
      <w:pPr>
        <w:pStyle w:val="SourceCode"/>
      </w:pPr>
      <w:r>
        <w:rPr>
          <w:rStyle w:val="NormalTok"/>
        </w:rPr>
        <w:t xml:space="preserve">das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DAS, data</w:t>
      </w:r>
      <w:r>
        <w:rPr>
          <w:rStyle w:val="SpecialCharTok"/>
        </w:rPr>
        <w:t>$</w:t>
      </w:r>
      <w:r>
        <w:rPr>
          <w:rStyle w:val="NormalTok"/>
        </w:rPr>
        <w:t>Period2016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das_table)</w:t>
      </w:r>
    </w:p>
    <w:p w14:paraId="36EC86F6" w14:textId="77777777" w:rsidR="004A423D" w:rsidRDefault="0095019F">
      <w:pPr>
        <w:pStyle w:val="SourceCode"/>
      </w:pPr>
      <w:r>
        <w:rPr>
          <w:rStyle w:val="VerbatimChar"/>
        </w:rPr>
        <w:t>## Warning in chisq.test(das_table): Chi-squared approximation may be incorrect</w:t>
      </w:r>
    </w:p>
    <w:p w14:paraId="2B0256E6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13CC6CA1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s_table</w:t>
      </w:r>
      <w:r>
        <w:br/>
      </w:r>
      <w:r>
        <w:rPr>
          <w:rStyle w:val="VerbatimChar"/>
        </w:rPr>
        <w:t>## X-squared = 19.078, df = 2, p-value = 7.199e-05</w:t>
      </w:r>
    </w:p>
    <w:p w14:paraId="2470235F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7D09C6E7" w14:textId="77777777" w:rsidR="004A423D" w:rsidRDefault="0095019F"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              After 2016 Before 2016</w:t>
      </w:r>
      <w:r>
        <w:br/>
      </w:r>
      <w:r>
        <w:rPr>
          <w:rStyle w:val="VerbatimChar"/>
        </w:rPr>
        <w:t>##   Not present  51.230769   22.769231</w:t>
      </w:r>
      <w:r>
        <w:br/>
      </w:r>
      <w:r>
        <w:rPr>
          <w:rStyle w:val="VerbatimChar"/>
        </w:rPr>
        <w:t>##   Not shared    5.538462    2.461538</w:t>
      </w:r>
      <w:r>
        <w:br/>
      </w:r>
      <w:r>
        <w:rPr>
          <w:rStyle w:val="VerbatimChar"/>
        </w:rPr>
        <w:t>##   Shared       33.230769   14.769231</w:t>
      </w:r>
    </w:p>
    <w:p w14:paraId="7B20927C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</w:t>
      </w:r>
      <w:r>
        <w:rPr>
          <w:rStyle w:val="DocumentationTok"/>
        </w:rPr>
        <w:lastRenderedPageBreak/>
        <w:t>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BA0A7F1" w14:textId="77777777" w:rsidR="004A423D" w:rsidRDefault="0095019F">
      <w:pPr>
        <w:pStyle w:val="FirstParagraph"/>
      </w:pPr>
      <w:r>
        <w:t>#2- Covid 19 # the impact of COVID-19 on Preprint</w:t>
      </w:r>
    </w:p>
    <w:p w14:paraId="4D579CFF" w14:textId="77777777" w:rsidR="004A423D" w:rsidRDefault="0095019F">
      <w:pPr>
        <w:pStyle w:val="SourceCode"/>
      </w:pPr>
      <w:r>
        <w:rPr>
          <w:rStyle w:val="NormalTok"/>
        </w:rPr>
        <w:t xml:space="preserve">total_by_perio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Period2020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DAS and Preprint summaries and calculate the percentage</w:t>
      </w:r>
      <w:r>
        <w:br/>
      </w:r>
      <w:r>
        <w:rPr>
          <w:rStyle w:val="NormalTok"/>
        </w:rPr>
        <w:t xml:space="preserve">Preprint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20, 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peri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20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reprint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print_summary)</w:t>
      </w:r>
    </w:p>
    <w:p w14:paraId="352EB150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Period2020  Preprint Frequency Total Percentage</w:t>
      </w:r>
      <w:r>
        <w:br/>
      </w:r>
      <w:r>
        <w:rPr>
          <w:rStyle w:val="VerbatimChar"/>
        </w:rPr>
        <w:t>##   &lt;chr&gt;       &lt;fct&gt;        &lt;int&gt; &lt;int&gt;      &lt;dbl&gt;</w:t>
      </w:r>
      <w:r>
        <w:br/>
      </w:r>
      <w:r>
        <w:rPr>
          <w:rStyle w:val="VerbatimChar"/>
        </w:rPr>
        <w:t>## 1 After 2020  No              31    40       77.5</w:t>
      </w:r>
      <w:r>
        <w:br/>
      </w:r>
      <w:r>
        <w:rPr>
          <w:rStyle w:val="VerbatimChar"/>
        </w:rPr>
        <w:t>## 2 After 2020  Yes              9    40       22.5</w:t>
      </w:r>
      <w:r>
        <w:br/>
      </w:r>
      <w:r>
        <w:rPr>
          <w:rStyle w:val="VerbatimChar"/>
        </w:rPr>
        <w:t>## 3 Before 2020 No              79    90       87.8</w:t>
      </w:r>
      <w:r>
        <w:br/>
      </w:r>
      <w:r>
        <w:rPr>
          <w:rStyle w:val="VerbatimChar"/>
        </w:rPr>
        <w:t>## 4 Before 2020 Yes             11    90       12.2</w:t>
      </w:r>
    </w:p>
    <w:p w14:paraId="5B551943" w14:textId="77777777" w:rsidR="004A423D" w:rsidRDefault="0095019F">
      <w:pPr>
        <w:pStyle w:val="SourceCode"/>
      </w:pPr>
      <w:r>
        <w:rPr>
          <w:rStyle w:val="NormalTok"/>
        </w:rPr>
        <w:t xml:space="preserve">Preprint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eprint, data</w:t>
      </w:r>
      <w:r>
        <w:rPr>
          <w:rStyle w:val="SpecialCharTok"/>
        </w:rPr>
        <w:t>$</w:t>
      </w:r>
      <w:r>
        <w:rPr>
          <w:rStyle w:val="NormalTok"/>
        </w:rPr>
        <w:t>Period2020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Preprint_table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6AB6F8F4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eprint_table</w:t>
      </w:r>
      <w:r>
        <w:br/>
      </w:r>
      <w:r>
        <w:rPr>
          <w:rStyle w:val="VerbatimChar"/>
        </w:rPr>
        <w:t>## X-squared = 1.5269, df = 1, p-value = 0.2166</w:t>
      </w:r>
    </w:p>
    <w:p w14:paraId="08798BC6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39F3EA52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     </w:t>
      </w:r>
      <w:r>
        <w:br/>
      </w:r>
      <w:r>
        <w:rPr>
          <w:rStyle w:val="VerbatimChar"/>
        </w:rPr>
        <w:t>##       After 2020 Before 2020</w:t>
      </w:r>
      <w:r>
        <w:br/>
      </w:r>
      <w:r>
        <w:rPr>
          <w:rStyle w:val="VerbatimChar"/>
        </w:rPr>
        <w:t>##   No   33.846154    76.15385</w:t>
      </w:r>
      <w:r>
        <w:br/>
      </w:r>
      <w:r>
        <w:rPr>
          <w:rStyle w:val="VerbatimChar"/>
        </w:rPr>
        <w:t>##   Yes   6.153846    13.84615</w:t>
      </w:r>
    </w:p>
    <w:p w14:paraId="5D7118E4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</w:t>
      </w:r>
      <w:r>
        <w:br/>
      </w:r>
      <w:r>
        <w:br/>
      </w:r>
      <w:r>
        <w:rPr>
          <w:rStyle w:val="CommentTok"/>
        </w:rPr>
        <w:t># the impact of COVID-19 on DAS</w:t>
      </w:r>
      <w:r>
        <w:br/>
      </w:r>
      <w:r>
        <w:br/>
      </w:r>
      <w:r>
        <w:rPr>
          <w:rStyle w:val="NormalTok"/>
        </w:rPr>
        <w:t xml:space="preserve">total_by_perio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20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NewDAS and Preprint summaries and calculate the percentage</w:t>
      </w:r>
      <w:r>
        <w:br/>
      </w:r>
      <w:r>
        <w:rPr>
          <w:rStyle w:val="NormalTok"/>
        </w:rPr>
        <w:t xml:space="preserve">das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Period2020, NewDA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peri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20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DAS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s_summary)</w:t>
      </w:r>
    </w:p>
    <w:p w14:paraId="56D4B925" w14:textId="77777777" w:rsidR="004A423D" w:rsidRDefault="0095019F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Period2020  NewDAS      Frequency Total Percentage</w:t>
      </w:r>
      <w:r>
        <w:br/>
      </w:r>
      <w:r>
        <w:rPr>
          <w:rStyle w:val="VerbatimChar"/>
        </w:rPr>
        <w:t>##   &lt;chr&gt;       &lt;fct&gt;           &lt;int&gt; &lt;int&gt;      &lt;dbl&gt;</w:t>
      </w:r>
      <w:r>
        <w:br/>
      </w:r>
      <w:r>
        <w:rPr>
          <w:rStyle w:val="VerbatimChar"/>
        </w:rPr>
        <w:t xml:space="preserve">## 1 After 2020  Not present        13    40      32.5 </w:t>
      </w:r>
      <w:r>
        <w:br/>
      </w:r>
      <w:r>
        <w:rPr>
          <w:rStyle w:val="VerbatimChar"/>
        </w:rPr>
        <w:t xml:space="preserve">## 2 After 2020  Not shared          1    40       2.5 </w:t>
      </w:r>
      <w:r>
        <w:br/>
      </w:r>
      <w:r>
        <w:rPr>
          <w:rStyle w:val="VerbatimChar"/>
        </w:rPr>
        <w:t xml:space="preserve">## 3 After 2020  Shared             26    40      65   </w:t>
      </w:r>
      <w:r>
        <w:br/>
      </w:r>
      <w:r>
        <w:rPr>
          <w:rStyle w:val="VerbatimChar"/>
        </w:rPr>
        <w:t xml:space="preserve">## 4 Before 2020 Not present        61    90      67.8 </w:t>
      </w:r>
      <w:r>
        <w:br/>
      </w:r>
      <w:r>
        <w:rPr>
          <w:rStyle w:val="VerbatimChar"/>
        </w:rPr>
        <w:t>## 5 Before 2020 Not shared          7    90       7.78</w:t>
      </w:r>
      <w:r>
        <w:br/>
      </w:r>
      <w:r>
        <w:rPr>
          <w:rStyle w:val="VerbatimChar"/>
        </w:rPr>
        <w:t>## 6 Before 2020 Shared             22    90      24.4</w:t>
      </w:r>
    </w:p>
    <w:p w14:paraId="39CFA3DF" w14:textId="653AC0A1" w:rsidR="004A423D" w:rsidRDefault="0095019F">
      <w:pPr>
        <w:pStyle w:val="SourceCode"/>
      </w:pPr>
      <w:proofErr w:type="spellStart"/>
      <w:r>
        <w:rPr>
          <w:rStyle w:val="NormalTok"/>
        </w:rPr>
        <w:t>das_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>, data</w:t>
      </w:r>
      <w:r>
        <w:rPr>
          <w:rStyle w:val="SpecialCharTok"/>
        </w:rPr>
        <w:t>$</w:t>
      </w:r>
      <w:r>
        <w:rPr>
          <w:rStyle w:val="NormalTok"/>
        </w:rPr>
        <w:t>Period20</w:t>
      </w:r>
      <w:r w:rsidR="006565FB">
        <w:rPr>
          <w:rStyle w:val="Norm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das_table)</w:t>
      </w:r>
    </w:p>
    <w:p w14:paraId="6DCE7D46" w14:textId="77777777" w:rsidR="004A423D" w:rsidRDefault="0095019F">
      <w:pPr>
        <w:pStyle w:val="SourceCode"/>
      </w:pPr>
      <w:r>
        <w:rPr>
          <w:rStyle w:val="VerbatimChar"/>
        </w:rPr>
        <w:t>## Warning in chisq.test(das_table): Chi-squared approximation may be incorrect</w:t>
      </w:r>
    </w:p>
    <w:p w14:paraId="25A8C969" w14:textId="77777777" w:rsidR="004A423D" w:rsidRDefault="0095019F">
      <w:pPr>
        <w:pStyle w:val="SourceCode"/>
      </w:pPr>
      <w:r>
        <w:rPr>
          <w:rStyle w:val="CommentTok"/>
        </w:rPr>
        <w:lastRenderedPageBreak/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57439909" w14:textId="13EEC595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s_table</w:t>
      </w:r>
      <w:r>
        <w:br/>
      </w:r>
      <w:r>
        <w:rPr>
          <w:rStyle w:val="VerbatimChar"/>
        </w:rPr>
        <w:t>## X-squared = 19.</w:t>
      </w:r>
      <w:r w:rsidR="006565FB">
        <w:rPr>
          <w:rStyle w:val="VerbatimChar"/>
        </w:rPr>
        <w:t>644</w:t>
      </w:r>
      <w:r>
        <w:rPr>
          <w:rStyle w:val="VerbatimChar"/>
        </w:rPr>
        <w:t xml:space="preserve">, df = 2, p-value = </w:t>
      </w:r>
      <w:r w:rsidR="006565FB">
        <w:rPr>
          <w:rStyle w:val="VerbatimChar"/>
        </w:rPr>
        <w:t>5.426</w:t>
      </w:r>
      <w:r>
        <w:rPr>
          <w:rStyle w:val="VerbatimChar"/>
        </w:rPr>
        <w:t>e-05</w:t>
      </w:r>
    </w:p>
    <w:p w14:paraId="5752CA95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1E328794" w14:textId="7D702C0D" w:rsidR="004A423D" w:rsidRDefault="0095019F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              After 20</w:t>
      </w:r>
      <w:r w:rsidR="006565FB">
        <w:rPr>
          <w:rStyle w:val="VerbatimChar"/>
        </w:rPr>
        <w:t>20</w:t>
      </w:r>
      <w:r>
        <w:rPr>
          <w:rStyle w:val="VerbatimChar"/>
        </w:rPr>
        <w:t xml:space="preserve"> Before 20</w:t>
      </w:r>
      <w:r w:rsidR="006565FB">
        <w:rPr>
          <w:rStyle w:val="VerbatimChar"/>
        </w:rPr>
        <w:t>20</w:t>
      </w:r>
      <w:r>
        <w:br/>
      </w:r>
      <w:r>
        <w:rPr>
          <w:rStyle w:val="VerbatimChar"/>
        </w:rPr>
        <w:t xml:space="preserve">##   Not </w:t>
      </w:r>
      <w:r w:rsidR="006565FB">
        <w:rPr>
          <w:rStyle w:val="VerbatimChar"/>
        </w:rPr>
        <w:t xml:space="preserve">present 22.769231 </w:t>
      </w:r>
      <w:r w:rsidR="006565FB">
        <w:rPr>
          <w:rStyle w:val="VerbatimChar"/>
        </w:rPr>
        <w:t xml:space="preserve">51.230769   </w:t>
      </w:r>
      <w:r>
        <w:br/>
      </w:r>
      <w:r>
        <w:rPr>
          <w:rStyle w:val="VerbatimChar"/>
        </w:rPr>
        <w:t>##   Not shared    2.461538</w:t>
      </w:r>
      <w:r w:rsidR="006565FB">
        <w:rPr>
          <w:rStyle w:val="VerbatimChar"/>
        </w:rPr>
        <w:t xml:space="preserve"> </w:t>
      </w:r>
      <w:r w:rsidR="006565FB">
        <w:rPr>
          <w:rStyle w:val="VerbatimChar"/>
        </w:rPr>
        <w:t xml:space="preserve">5.538462    </w:t>
      </w:r>
      <w:r>
        <w:br/>
      </w:r>
      <w:r>
        <w:rPr>
          <w:rStyle w:val="VerbatimChar"/>
        </w:rPr>
        <w:t>##   Shared       14.769231</w:t>
      </w:r>
      <w:r w:rsidR="006565FB">
        <w:rPr>
          <w:rStyle w:val="VerbatimChar"/>
        </w:rPr>
        <w:t xml:space="preserve"> </w:t>
      </w:r>
      <w:r w:rsidR="006565FB">
        <w:rPr>
          <w:rStyle w:val="VerbatimChar"/>
        </w:rPr>
        <w:t xml:space="preserve">33.230769   </w:t>
      </w:r>
    </w:p>
    <w:p w14:paraId="1387FD41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</w:t>
      </w:r>
    </w:p>
    <w:p w14:paraId="630B5AD6" w14:textId="77777777" w:rsidR="004A423D" w:rsidRDefault="0095019F">
      <w:pPr>
        <w:pStyle w:val="SourceCode"/>
      </w:pPr>
      <w:r>
        <w:rPr>
          <w:rStyle w:val="NormalTok"/>
        </w:rPr>
        <w:t xml:space="preserve">Image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Image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DAS category relative to the overall total</w:t>
      </w:r>
      <w:r>
        <w:br/>
      </w:r>
      <w:r>
        <w:rPr>
          <w:rStyle w:val="NormalTok"/>
        </w:rPr>
        <w:t xml:space="preserve">Image_summary </w:t>
      </w:r>
      <w:r>
        <w:rPr>
          <w:rStyle w:val="OtherTok"/>
        </w:rPr>
        <w:t>&lt;-</w:t>
      </w:r>
      <w:r>
        <w:rPr>
          <w:rStyle w:val="NormalTok"/>
        </w:rPr>
        <w:t xml:space="preserve"> Image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mage_summary)</w:t>
      </w:r>
    </w:p>
    <w:p w14:paraId="45A8B4BC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Image count percentage</w:t>
      </w:r>
      <w:r>
        <w:br/>
      </w:r>
      <w:r>
        <w:rPr>
          <w:rStyle w:val="VerbatimChar"/>
        </w:rPr>
        <w:t>##   &lt;int&gt; &lt;int&gt;      &lt;dbl&gt;</w:t>
      </w:r>
      <w:r>
        <w:br/>
      </w:r>
      <w:r>
        <w:rPr>
          <w:rStyle w:val="VerbatimChar"/>
        </w:rPr>
        <w:lastRenderedPageBreak/>
        <w:t xml:space="preserve">## 1     0    57      43.8 </w:t>
      </w:r>
      <w:r>
        <w:br/>
      </w:r>
      <w:r>
        <w:rPr>
          <w:rStyle w:val="VerbatimChar"/>
        </w:rPr>
        <w:t>## 2     1    11       8.46</w:t>
      </w:r>
      <w:r>
        <w:br/>
      </w:r>
      <w:r>
        <w:rPr>
          <w:rStyle w:val="VerbatimChar"/>
        </w:rPr>
        <w:t>## 3    NA    62      47.7</w:t>
      </w:r>
    </w:p>
    <w:p w14:paraId="742A66D6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AS)</w:t>
      </w:r>
      <w:r>
        <w:br/>
      </w:r>
      <w:r>
        <w:br/>
      </w:r>
      <w:r>
        <w:rPr>
          <w:rStyle w:val="CommentTok"/>
        </w:rPr>
        <w:t># Frequency and Percentage of the papers with DAS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Image)</w:t>
      </w:r>
    </w:p>
    <w:p w14:paraId="19B81814" w14:textId="77777777" w:rsidR="004A423D" w:rsidRDefault="0095019F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Type  Image count total percentage</w:t>
      </w:r>
      <w:r>
        <w:br/>
      </w:r>
      <w:r>
        <w:rPr>
          <w:rStyle w:val="VerbatimChar"/>
        </w:rPr>
        <w:t>##   &lt;chr&gt; &lt;int&gt; &lt;int&gt; &lt;int&gt;      &lt;dbl&gt;</w:t>
      </w:r>
      <w:r>
        <w:br/>
      </w:r>
      <w:r>
        <w:rPr>
          <w:rStyle w:val="VerbatimChar"/>
        </w:rPr>
        <w:t xml:space="preserve">## 1 IQB3      0    32    80       40  </w:t>
      </w:r>
      <w:r>
        <w:br/>
      </w:r>
      <w:r>
        <w:rPr>
          <w:rStyle w:val="VerbatimChar"/>
        </w:rPr>
        <w:t>## 2 IQB3      1     2    80        2.5</w:t>
      </w:r>
      <w:r>
        <w:br/>
      </w:r>
      <w:r>
        <w:rPr>
          <w:rStyle w:val="VerbatimChar"/>
        </w:rPr>
        <w:t>## 3 IQB3     NA    46    80       57.5</w:t>
      </w:r>
      <w:r>
        <w:br/>
      </w:r>
      <w:r>
        <w:rPr>
          <w:rStyle w:val="VerbatimChar"/>
        </w:rPr>
        <w:t xml:space="preserve">## 4 Other     0    25    50       50  </w:t>
      </w:r>
      <w:r>
        <w:br/>
      </w:r>
      <w:r>
        <w:rPr>
          <w:rStyle w:val="VerbatimChar"/>
        </w:rPr>
        <w:t xml:space="preserve">## 5 Other     1     9    50       18  </w:t>
      </w:r>
      <w:r>
        <w:br/>
      </w:r>
      <w:r>
        <w:rPr>
          <w:rStyle w:val="VerbatimChar"/>
        </w:rPr>
        <w:t>## 6 Other    NA    16    50       32</w:t>
      </w:r>
    </w:p>
    <w:p w14:paraId="46808651" w14:textId="77777777" w:rsidR="004A423D" w:rsidRDefault="0095019F">
      <w:pPr>
        <w:pStyle w:val="FirstParagraph"/>
      </w:pPr>
      <w:r>
        <w:t>#plot the distribution of Image for each completeness score</w:t>
      </w:r>
    </w:p>
    <w:p w14:paraId="4BAD9D1A" w14:textId="77777777" w:rsidR="004A423D" w:rsidRDefault="0095019F">
      <w:pPr>
        <w:pStyle w:val="SourceCode"/>
      </w:pPr>
      <w:r>
        <w:rPr>
          <w:rStyle w:val="CommentTok"/>
        </w:rPr>
        <w:t># Transform the Image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ewImag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Image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us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m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m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Image)))  </w:t>
      </w:r>
      <w:r>
        <w:rPr>
          <w:rStyle w:val="CommentTok"/>
        </w:rPr>
        <w:t># This line is just a fallback to handle unexpected values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Image)</w:t>
      </w:r>
    </w:p>
    <w:p w14:paraId="5E70D9D1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2A610BEE" w14:textId="77777777" w:rsidR="004A423D" w:rsidRDefault="0095019F">
      <w:pPr>
        <w:pStyle w:val="SourceCode"/>
      </w:pPr>
      <w:r>
        <w:rPr>
          <w:rStyle w:val="CommentTok"/>
        </w:rPr>
        <w:t># Convert the new DAS variable to a factor for plotting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wIm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ewImag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NewImage' status</w:t>
      </w:r>
      <w:r>
        <w:br/>
      </w:r>
      <w:r>
        <w:rPr>
          <w:rStyle w:val="NormalTok"/>
        </w:rPr>
        <w:t xml:space="preserve">Image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New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Define specific colors for the new Image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Image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Image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NewIm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Image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me_bw for a white backgrou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mage_plot)</w:t>
      </w:r>
    </w:p>
    <w:p w14:paraId="68137D9A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1C466754" wp14:editId="53F6D416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Furtherdevelopment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67C79" w14:textId="77777777" w:rsidR="004A423D" w:rsidRDefault="0095019F">
      <w:pPr>
        <w:pStyle w:val="SourceCode"/>
      </w:pPr>
      <w:r>
        <w:rPr>
          <w:rStyle w:val="FunctionTok"/>
        </w:rPr>
        <w:lastRenderedPageBreak/>
        <w:t>ggsave</w:t>
      </w:r>
      <w:r>
        <w:rPr>
          <w:rStyle w:val="NormalTok"/>
        </w:rPr>
        <w:t>(</w:t>
      </w:r>
      <w:r>
        <w:rPr>
          <w:rStyle w:val="StringTok"/>
        </w:rPr>
        <w:t>"new_Image_distribution_plot.png"</w:t>
      </w:r>
      <w:r>
        <w:rPr>
          <w:rStyle w:val="NormalTok"/>
        </w:rPr>
        <w:t xml:space="preserve">, Image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FA20DA4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yearly_total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New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28282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</w:t>
      </w:r>
      <w:r>
        <w:br/>
      </w:r>
      <w:r>
        <w:rPr>
          <w:rStyle w:val="NormalTok"/>
        </w:rPr>
        <w:t xml:space="preserve">Image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NewImage, </w:t>
      </w:r>
      <w:r>
        <w:rPr>
          <w:rStyle w:val="AttributeTok"/>
        </w:rPr>
        <w:t>group =</w:t>
      </w:r>
      <w:r>
        <w:rPr>
          <w:rStyle w:val="NormalTok"/>
        </w:rPr>
        <w:t xml:space="preserve"> NewIm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Im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mageyear)</w:t>
      </w:r>
    </w:p>
    <w:p w14:paraId="76F224B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F333047" wp14:editId="29CFD6EE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Furtherdevelopmen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68B85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Imageyear.png"</w:t>
      </w:r>
      <w:r>
        <w:rPr>
          <w:rStyle w:val="NormalTok"/>
        </w:rPr>
        <w:t xml:space="preserve">, Image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8D33279" w14:textId="77777777" w:rsidR="004A423D" w:rsidRDefault="0095019F">
      <w:pPr>
        <w:pStyle w:val="FirstParagraph"/>
      </w:pPr>
      <w:r>
        <w:t>#Chi square test to assess if there is any difference in Image between the two types (IQB3, Other)</w:t>
      </w:r>
    </w:p>
    <w:p w14:paraId="39443EE6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Im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Image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Image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0A2DC976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Image</w:t>
      </w:r>
      <w:r>
        <w:br/>
      </w:r>
      <w:r>
        <w:rPr>
          <w:rStyle w:val="VerbatimChar"/>
        </w:rPr>
        <w:t>## X-squared = 3.9043, df = 1, p-value = 0.04816</w:t>
      </w:r>
    </w:p>
    <w:p w14:paraId="1996676C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3A0A4C83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       </w:t>
      </w:r>
      <w:r>
        <w:br/>
      </w:r>
      <w:r>
        <w:rPr>
          <w:rStyle w:val="VerbatimChar"/>
        </w:rPr>
        <w:t>##            0   1</w:t>
      </w:r>
      <w:r>
        <w:br/>
      </w:r>
      <w:r>
        <w:rPr>
          <w:rStyle w:val="VerbatimChar"/>
        </w:rPr>
        <w:t>##   IQB3  28.5 5.5</w:t>
      </w:r>
      <w:r>
        <w:br/>
      </w:r>
      <w:r>
        <w:rPr>
          <w:rStyle w:val="VerbatimChar"/>
        </w:rPr>
        <w:t>##   Other 28.5 5.5</w:t>
      </w:r>
    </w:p>
    <w:p w14:paraId="382612DC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7AE5086" w14:textId="77777777" w:rsidR="004A423D" w:rsidRDefault="0095019F">
      <w:pPr>
        <w:pStyle w:val="SourceCode"/>
      </w:pPr>
      <w:r>
        <w:rPr>
          <w:rStyle w:val="NormalTok"/>
        </w:rPr>
        <w:t xml:space="preserve">Genomics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Genomics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Genomics category relative to the overall total</w:t>
      </w:r>
      <w:r>
        <w:br/>
      </w:r>
      <w:r>
        <w:rPr>
          <w:rStyle w:val="NormalTok"/>
        </w:rPr>
        <w:t xml:space="preserve">Genomics_summary </w:t>
      </w:r>
      <w:r>
        <w:rPr>
          <w:rStyle w:val="OtherTok"/>
        </w:rPr>
        <w:t>&lt;-</w:t>
      </w:r>
      <w:r>
        <w:rPr>
          <w:rStyle w:val="NormalTok"/>
        </w:rPr>
        <w:t xml:space="preserve"> Genomics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omics_summary)</w:t>
      </w:r>
    </w:p>
    <w:p w14:paraId="6553ECE9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Genomics count percentage</w:t>
      </w:r>
      <w:r>
        <w:br/>
      </w:r>
      <w:r>
        <w:rPr>
          <w:rStyle w:val="VerbatimChar"/>
        </w:rPr>
        <w:t>##      &lt;int&gt; &lt;int&gt;      &lt;dbl&gt;</w:t>
      </w:r>
      <w:r>
        <w:br/>
      </w:r>
      <w:r>
        <w:rPr>
          <w:rStyle w:val="VerbatimChar"/>
        </w:rPr>
        <w:t>## 1        0    27       20.8</w:t>
      </w:r>
      <w:r>
        <w:br/>
      </w:r>
      <w:r>
        <w:rPr>
          <w:rStyle w:val="VerbatimChar"/>
        </w:rPr>
        <w:t>## 2        1    27       20.8</w:t>
      </w:r>
      <w:r>
        <w:br/>
      </w:r>
      <w:r>
        <w:rPr>
          <w:rStyle w:val="VerbatimChar"/>
        </w:rPr>
        <w:t>## 3       NA    76       58.5</w:t>
      </w:r>
    </w:p>
    <w:p w14:paraId="5FB48461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om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omics)</w:t>
      </w:r>
      <w:r>
        <w:br/>
      </w:r>
      <w:r>
        <w:br/>
      </w:r>
      <w:r>
        <w:rPr>
          <w:rStyle w:val="CommentTok"/>
        </w:rPr>
        <w:t># Frequency and Percentage of the papers with Genomics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Genomics)</w:t>
      </w:r>
    </w:p>
    <w:p w14:paraId="2B475FFF" w14:textId="77777777" w:rsidR="004A423D" w:rsidRDefault="0095019F">
      <w:pPr>
        <w:pStyle w:val="SourceCode"/>
      </w:pPr>
      <w:r>
        <w:rPr>
          <w:rStyle w:val="VerbatimChar"/>
        </w:rPr>
        <w:lastRenderedPageBreak/>
        <w:t>## # A tibble: 6 × 5</w:t>
      </w:r>
      <w:r>
        <w:br/>
      </w:r>
      <w:r>
        <w:rPr>
          <w:rStyle w:val="VerbatimChar"/>
        </w:rPr>
        <w:t>##   Type  Genomics count total percentage</w:t>
      </w:r>
      <w:r>
        <w:br/>
      </w:r>
      <w:r>
        <w:rPr>
          <w:rStyle w:val="VerbatimChar"/>
        </w:rPr>
        <w:t>##   &lt;chr&gt; &lt;fct&gt;    &lt;int&gt; &lt;int&gt;      &lt;dbl&gt;</w:t>
      </w:r>
      <w:r>
        <w:br/>
      </w:r>
      <w:r>
        <w:rPr>
          <w:rStyle w:val="VerbatimChar"/>
        </w:rPr>
        <w:t>## 1 IQB3  0           17    80       21.2</w:t>
      </w:r>
      <w:r>
        <w:br/>
      </w:r>
      <w:r>
        <w:rPr>
          <w:rStyle w:val="VerbatimChar"/>
        </w:rPr>
        <w:t>## 2 IQB3  1           15    80       18.8</w:t>
      </w:r>
      <w:r>
        <w:br/>
      </w:r>
      <w:r>
        <w:rPr>
          <w:rStyle w:val="VerbatimChar"/>
        </w:rPr>
        <w:t xml:space="preserve">## 3 IQB3  &lt;NA&gt;        48    80       60  </w:t>
      </w:r>
      <w:r>
        <w:br/>
      </w:r>
      <w:r>
        <w:rPr>
          <w:rStyle w:val="VerbatimChar"/>
        </w:rPr>
        <w:t xml:space="preserve">## 4 Other 0           10    50       20  </w:t>
      </w:r>
      <w:r>
        <w:br/>
      </w:r>
      <w:r>
        <w:rPr>
          <w:rStyle w:val="VerbatimChar"/>
        </w:rPr>
        <w:t xml:space="preserve">## 5 Other 1           12    50       24  </w:t>
      </w:r>
      <w:r>
        <w:br/>
      </w:r>
      <w:r>
        <w:rPr>
          <w:rStyle w:val="VerbatimChar"/>
        </w:rPr>
        <w:t>## 6 Other &lt;NA&gt;        28    50       56</w:t>
      </w:r>
    </w:p>
    <w:p w14:paraId="6C3A7C8C" w14:textId="77777777" w:rsidR="004A423D" w:rsidRDefault="0095019F">
      <w:pPr>
        <w:pStyle w:val="FirstParagraph"/>
      </w:pPr>
      <w:r>
        <w:t>#plot the distribution of Genomics for each completeness score</w:t>
      </w:r>
    </w:p>
    <w:p w14:paraId="1AC8E892" w14:textId="77777777" w:rsidR="004A423D" w:rsidRDefault="0095019F">
      <w:pPr>
        <w:pStyle w:val="SourceCode"/>
      </w:pPr>
      <w:r>
        <w:rPr>
          <w:rStyle w:val="CommentTok"/>
        </w:rPr>
        <w:t># Transform the Genomics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ewGenomics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Genomic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us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enomic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enomic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Genomics)))  </w:t>
      </w:r>
      <w:r>
        <w:rPr>
          <w:rStyle w:val="CommentTok"/>
        </w:rPr>
        <w:t># This line is just a fallback to handle unexpected values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Genomics)</w:t>
      </w:r>
    </w:p>
    <w:p w14:paraId="288ED71F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0ADF8EF1" w14:textId="6A8B9A2A" w:rsidR="004A423D" w:rsidRDefault="0095019F">
      <w:pPr>
        <w:pStyle w:val="SourceCode"/>
      </w:pPr>
      <w:r>
        <w:rPr>
          <w:rStyle w:val="CommentTok"/>
        </w:rPr>
        <w:t xml:space="preserve"># Convert the new </w:t>
      </w:r>
      <w:r w:rsidR="00014F58">
        <w:rPr>
          <w:rStyle w:val="CommentTok"/>
        </w:rPr>
        <w:t>Genomic</w:t>
      </w:r>
      <w:r>
        <w:rPr>
          <w:rStyle w:val="CommentTok"/>
        </w:rPr>
        <w:t xml:space="preserve"> variable to a factor for plotting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wGenom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ewGenomic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NewGenomics' status</w:t>
      </w:r>
      <w:r>
        <w:br/>
      </w:r>
      <w:r>
        <w:rPr>
          <w:rStyle w:val="NormalTok"/>
        </w:rPr>
        <w:t xml:space="preserve">Genomics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New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new Genomics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Genomics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Genomics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NewGenomic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Genomics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me_bw for a white backgrou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omics_plot)</w:t>
      </w:r>
    </w:p>
    <w:p w14:paraId="3D7B5C63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257538B6" wp14:editId="1D0D6633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Furtherdevelopment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41B94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ew_Genomics_distribution_plot.png"</w:t>
      </w:r>
      <w:r>
        <w:rPr>
          <w:rStyle w:val="NormalTok"/>
        </w:rPr>
        <w:t xml:space="preserve">, Image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CF2DFE6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yearly_total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New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lastRenderedPageBreak/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28282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</w:t>
      </w:r>
      <w:r>
        <w:br/>
      </w:r>
      <w:r>
        <w:rPr>
          <w:rStyle w:val="NormalTok"/>
        </w:rPr>
        <w:t xml:space="preserve">Genomics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NewGenomics, </w:t>
      </w:r>
      <w:r>
        <w:rPr>
          <w:rStyle w:val="AttributeTok"/>
        </w:rPr>
        <w:t>group =</w:t>
      </w:r>
      <w:r>
        <w:rPr>
          <w:rStyle w:val="NormalTok"/>
        </w:rPr>
        <w:t xml:space="preserve"> NewGenomic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omic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omicsyear)</w:t>
      </w:r>
    </w:p>
    <w:p w14:paraId="5C8439F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26168254" wp14:editId="48929526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Furtherdevelopment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AFC604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Genomicsyear.png"</w:t>
      </w:r>
      <w:r>
        <w:rPr>
          <w:rStyle w:val="NormalTok"/>
        </w:rPr>
        <w:t xml:space="preserve">, Genomics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D4C5DC6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Genom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Genomics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Genomics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45B631FF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Genomics</w:t>
      </w:r>
      <w:r>
        <w:br/>
      </w:r>
      <w:r>
        <w:rPr>
          <w:rStyle w:val="VerbatimChar"/>
        </w:rPr>
        <w:t>## X-squared = 0.076705, df = 1, p-value = 0.7818</w:t>
      </w:r>
    </w:p>
    <w:p w14:paraId="79A8DEE5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5E7C0089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       </w:t>
      </w:r>
      <w:r>
        <w:br/>
      </w:r>
      <w:r>
        <w:rPr>
          <w:rStyle w:val="VerbatimChar"/>
        </w:rPr>
        <w:t>##          0  1</w:t>
      </w:r>
      <w:r>
        <w:br/>
      </w:r>
      <w:r>
        <w:rPr>
          <w:rStyle w:val="VerbatimChar"/>
        </w:rPr>
        <w:t>##   IQB3  16 16</w:t>
      </w:r>
      <w:r>
        <w:br/>
      </w:r>
      <w:r>
        <w:rPr>
          <w:rStyle w:val="VerbatimChar"/>
        </w:rPr>
        <w:t>##   Other 11 11</w:t>
      </w:r>
    </w:p>
    <w:p w14:paraId="562D5FA9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5BBB2B5" w14:textId="77777777" w:rsidR="004A423D" w:rsidRDefault="0095019F">
      <w:pPr>
        <w:pStyle w:val="SourceCode"/>
      </w:pPr>
      <w:r>
        <w:rPr>
          <w:rStyle w:val="NormalTok"/>
        </w:rPr>
        <w:t xml:space="preserve">Proteometabolomic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roteometabolom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roteometabolomic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Proteometabolomic category relative to the overall total</w:t>
      </w:r>
      <w:r>
        <w:br/>
      </w:r>
      <w:r>
        <w:rPr>
          <w:rStyle w:val="NormalTok"/>
        </w:rPr>
        <w:t xml:space="preserve">Proteometabolomic_summary </w:t>
      </w:r>
      <w:r>
        <w:rPr>
          <w:rStyle w:val="OtherTok"/>
        </w:rPr>
        <w:t>&lt;-</w:t>
      </w:r>
      <w:r>
        <w:rPr>
          <w:rStyle w:val="NormalTok"/>
        </w:rPr>
        <w:t xml:space="preserve"> Proteometabolomic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teometabolomic_summary)</w:t>
      </w:r>
    </w:p>
    <w:p w14:paraId="2CC39B34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Proteometabolomic count percentage</w:t>
      </w:r>
      <w:r>
        <w:br/>
      </w:r>
      <w:r>
        <w:rPr>
          <w:rStyle w:val="VerbatimChar"/>
        </w:rPr>
        <w:t>##               &lt;int&gt; &lt;int&gt;      &lt;dbl&gt;</w:t>
      </w:r>
      <w:r>
        <w:br/>
      </w:r>
      <w:r>
        <w:rPr>
          <w:rStyle w:val="VerbatimChar"/>
        </w:rPr>
        <w:t xml:space="preserve">## 1                 0    34      26.2 </w:t>
      </w:r>
      <w:r>
        <w:br/>
      </w:r>
      <w:r>
        <w:rPr>
          <w:rStyle w:val="VerbatimChar"/>
        </w:rPr>
        <w:t>## 2                 1    10       7.69</w:t>
      </w:r>
      <w:r>
        <w:br/>
      </w:r>
      <w:r>
        <w:rPr>
          <w:rStyle w:val="VerbatimChar"/>
        </w:rPr>
        <w:t>## 3                NA    86      66.2</w:t>
      </w:r>
    </w:p>
    <w:p w14:paraId="6725DE5F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roteometabolom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oteometabolomic)</w:t>
      </w:r>
      <w:r>
        <w:br/>
      </w:r>
      <w:r>
        <w:br/>
      </w:r>
      <w:r>
        <w:rPr>
          <w:rStyle w:val="CommentTok"/>
        </w:rPr>
        <w:t># Frequency and Percentage of the papers with Proteometabolomic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Proteometabolom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Proteometabolomic)</w:t>
      </w:r>
    </w:p>
    <w:p w14:paraId="32D0E377" w14:textId="77777777" w:rsidR="004A423D" w:rsidRDefault="0095019F">
      <w:pPr>
        <w:pStyle w:val="SourceCode"/>
      </w:pPr>
      <w:r>
        <w:rPr>
          <w:rStyle w:val="VerbatimChar"/>
        </w:rPr>
        <w:lastRenderedPageBreak/>
        <w:t>## # A tibble: 6 × 5</w:t>
      </w:r>
      <w:r>
        <w:br/>
      </w:r>
      <w:r>
        <w:rPr>
          <w:rStyle w:val="VerbatimChar"/>
        </w:rPr>
        <w:t>##   Type  Proteometabolomic count total percentage</w:t>
      </w:r>
      <w:r>
        <w:br/>
      </w:r>
      <w:r>
        <w:rPr>
          <w:rStyle w:val="VerbatimChar"/>
        </w:rPr>
        <w:t>##   &lt;chr&gt; &lt;fct&gt;             &lt;int&gt; &lt;int&gt;      &lt;dbl&gt;</w:t>
      </w:r>
      <w:r>
        <w:br/>
      </w:r>
      <w:r>
        <w:rPr>
          <w:rStyle w:val="VerbatimChar"/>
        </w:rPr>
        <w:t>## 1 IQB3  0                    25    80       31.2</w:t>
      </w:r>
      <w:r>
        <w:br/>
      </w:r>
      <w:r>
        <w:rPr>
          <w:rStyle w:val="VerbatimChar"/>
        </w:rPr>
        <w:t xml:space="preserve">## 2 IQB3  1                     8    80       10  </w:t>
      </w:r>
      <w:r>
        <w:br/>
      </w:r>
      <w:r>
        <w:rPr>
          <w:rStyle w:val="VerbatimChar"/>
        </w:rPr>
        <w:t>## 3 IQB3  &lt;NA&gt;                 47    80       58.8</w:t>
      </w:r>
      <w:r>
        <w:br/>
      </w:r>
      <w:r>
        <w:rPr>
          <w:rStyle w:val="VerbatimChar"/>
        </w:rPr>
        <w:t xml:space="preserve">## 4 Other 0                     9    50       18  </w:t>
      </w:r>
      <w:r>
        <w:br/>
      </w:r>
      <w:r>
        <w:rPr>
          <w:rStyle w:val="VerbatimChar"/>
        </w:rPr>
        <w:t xml:space="preserve">## 5 Other 1                     2    50        4  </w:t>
      </w:r>
      <w:r>
        <w:br/>
      </w:r>
      <w:r>
        <w:rPr>
          <w:rStyle w:val="VerbatimChar"/>
        </w:rPr>
        <w:t>## 6 Other &lt;NA&gt;                 39    50       78</w:t>
      </w:r>
    </w:p>
    <w:p w14:paraId="12B316DD" w14:textId="77777777" w:rsidR="004A423D" w:rsidRDefault="0095019F">
      <w:pPr>
        <w:pStyle w:val="FirstParagraph"/>
      </w:pPr>
      <w:r>
        <w:t>#plot the distribution of Proteometabolomic for each completeness score</w:t>
      </w:r>
    </w:p>
    <w:p w14:paraId="7B80CC76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 xml:space="preserve"># Transform the Proteometabolomic variable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ewProteometabolomic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Proteometabolomic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us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teometabolom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teometabolom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Proteometabolomic)))  </w:t>
      </w:r>
      <w:r>
        <w:br/>
      </w:r>
      <w:r>
        <w:br/>
      </w:r>
      <w:r>
        <w:rPr>
          <w:rStyle w:val="CommentTok"/>
        </w:rPr>
        <w:t># Convert the new New Proteometabolomic variable to a factor for plotting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wProteometabolom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ewProteometabolomic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NewProteometabolomic' status</w:t>
      </w:r>
      <w:r>
        <w:br/>
      </w:r>
      <w:r>
        <w:rPr>
          <w:rStyle w:val="NormalTok"/>
        </w:rPr>
        <w:t xml:space="preserve">Proteometabolomic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Complete, NewProteometabolom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Define specific colors for the Proteometabolomic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Proteometabolomic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teometabolomic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NewProteometabolomi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n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roteometabolomic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teometabolomic_plot)</w:t>
      </w:r>
    </w:p>
    <w:p w14:paraId="1730C334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3A70BB55" wp14:editId="617F52D6">
            <wp:extent cx="4552950" cy="36957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Furtherdevelopment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445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D70F1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ew_Proteometabolomic_distribution_plot.png"</w:t>
      </w:r>
      <w:r>
        <w:rPr>
          <w:rStyle w:val="NormalTok"/>
        </w:rPr>
        <w:t xml:space="preserve">, Proteometabolomic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2A2993B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yearly_total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NewProteometabolom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lastRenderedPageBreak/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28282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</w:t>
      </w:r>
      <w:r>
        <w:br/>
      </w:r>
      <w:r>
        <w:rPr>
          <w:rStyle w:val="NormalTok"/>
        </w:rPr>
        <w:t xml:space="preserve">Proteometabolomic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NewProteometabolomic, </w:t>
      </w:r>
      <w:r>
        <w:rPr>
          <w:rStyle w:val="AttributeTok"/>
        </w:rPr>
        <w:t>group =</w:t>
      </w:r>
      <w:r>
        <w:rPr>
          <w:rStyle w:val="NormalTok"/>
        </w:rPr>
        <w:t xml:space="preserve"> NewProteometabolomi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roteometabolomic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teometabolomicyear)</w:t>
      </w:r>
    </w:p>
    <w:p w14:paraId="22DD3172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5DC5FDFE" wp14:editId="0FADEA91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Furtherdevelopment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EA10F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roteometabolomicyear.png"</w:t>
      </w:r>
      <w:r>
        <w:rPr>
          <w:rStyle w:val="NormalTok"/>
        </w:rPr>
        <w:t xml:space="preserve">, Proteometabolomic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1E356A3C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Proteometabolom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Proteometabolomic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Proteometabolomic)</w:t>
      </w:r>
    </w:p>
    <w:p w14:paraId="0239329A" w14:textId="77777777" w:rsidR="004A423D" w:rsidRDefault="0095019F">
      <w:pPr>
        <w:pStyle w:val="SourceCode"/>
      </w:pPr>
      <w:r>
        <w:rPr>
          <w:rStyle w:val="VerbatimChar"/>
        </w:rPr>
        <w:t>## Warning in chisq.test(table_Proteometabolomic): Chi-squared approximation may</w:t>
      </w:r>
      <w:r>
        <w:br/>
      </w:r>
      <w:r>
        <w:rPr>
          <w:rStyle w:val="VerbatimChar"/>
        </w:rPr>
        <w:t>## be incorrect</w:t>
      </w:r>
    </w:p>
    <w:p w14:paraId="6756F743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0E58C3D3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Proteometabolomic</w:t>
      </w:r>
      <w:r>
        <w:br/>
      </w:r>
      <w:r>
        <w:rPr>
          <w:rStyle w:val="VerbatimChar"/>
        </w:rPr>
        <w:t>## X-squared = 0, df = 1, p-value = 1</w:t>
      </w:r>
    </w:p>
    <w:p w14:paraId="7E5D3124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</w:t>
      </w:r>
      <w:r>
        <w:rPr>
          <w:rStyle w:val="DocumentationTok"/>
        </w:rPr>
        <w:lastRenderedPageBreak/>
        <w:t xml:space="preserve">Each cell in the contingency table should have an expected count of 5 or more. </w:t>
      </w:r>
    </w:p>
    <w:p w14:paraId="58333AD2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0   1</w:t>
      </w:r>
      <w:r>
        <w:br/>
      </w:r>
      <w:r>
        <w:rPr>
          <w:rStyle w:val="VerbatimChar"/>
        </w:rPr>
        <w:t>##   IQB3  25.5 7.5</w:t>
      </w:r>
      <w:r>
        <w:br/>
      </w:r>
      <w:r>
        <w:rPr>
          <w:rStyle w:val="VerbatimChar"/>
        </w:rPr>
        <w:t>##   Other  8.5 2.5</w:t>
      </w:r>
    </w:p>
    <w:p w14:paraId="40647729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693C36CF" w14:textId="77777777" w:rsidR="004A423D" w:rsidRDefault="0095019F">
      <w:pPr>
        <w:pStyle w:val="SourceCode"/>
      </w:pPr>
      <w:r>
        <w:rPr>
          <w:rStyle w:val="CommentTok"/>
        </w:rPr>
        <w:t># Lo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recor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using ggplot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CitationsP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a linear trend line without confidence interv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Citations Per Annum Over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Citations Per Annu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60F9803" w14:textId="77777777" w:rsidR="004A423D" w:rsidRDefault="0095019F">
      <w:pPr>
        <w:pStyle w:val="SourceCode"/>
      </w:pPr>
      <w:r>
        <w:rPr>
          <w:rStyle w:val="VerbatimChar"/>
        </w:rPr>
        <w:t>## `geom_smooth()` using formula = 'y ~ x'</w:t>
      </w:r>
    </w:p>
    <w:p w14:paraId="5F478BBF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E0C88BB" wp14:editId="61E62F6B">
            <wp:extent cx="4620126" cy="3696101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Furtherdevelopment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add the difference between high and low completeness score</w:t>
      </w:r>
    </w:p>
    <w:p w14:paraId="56C9045D" w14:textId="77777777" w:rsidR="004A423D" w:rsidRDefault="0095019F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recor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nsure the 'Complete' and 'CitationsPA' columns are correctly formatted</w:t>
      </w:r>
      <w:r>
        <w:br/>
      </w:r>
      <w:r>
        <w:rPr>
          <w:rStyle w:val="CommentTok"/>
        </w:rPr>
        <w:t># 'Complete' should be numeric or integer, and 'CitationsPA' should be numeric.</w:t>
      </w:r>
      <w:r>
        <w:br/>
      </w:r>
      <w:r>
        <w:rPr>
          <w:rStyle w:val="CommentTok"/>
        </w:rPr>
        <w:t># If not, you might need to convert them, for example:</w:t>
      </w:r>
      <w:r>
        <w:br/>
      </w:r>
      <w:r>
        <w:rPr>
          <w:rStyle w:val="CommentTok"/>
        </w:rPr>
        <w:t># df$Complete &lt;- as.numeric(df$Complete)</w:t>
      </w:r>
      <w:r>
        <w:br/>
      </w:r>
      <w:r>
        <w:rPr>
          <w:rStyle w:val="CommentTok"/>
        </w:rPr>
        <w:t># df$CitationsPA &lt;- as.numeric(df$CitationsPA)</w:t>
      </w:r>
      <w:r>
        <w:br/>
      </w:r>
      <w:r>
        <w:br/>
      </w:r>
      <w:r>
        <w:rPr>
          <w:rStyle w:val="CommentTok"/>
        </w:rPr>
        <w:t># Step 1: Split the data into two groups based on 'Complete' scores</w:t>
      </w:r>
      <w:r>
        <w:br/>
      </w:r>
      <w:r>
        <w:rPr>
          <w:rStyle w:val="NormalTok"/>
        </w:rPr>
        <w:t xml:space="preserve">group1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CitationsPA[df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CitationsPA[df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Ensure that there are no NA values that could affect the t-test</w:t>
      </w:r>
      <w:r>
        <w:br/>
      </w:r>
      <w:r>
        <w:rPr>
          <w:rStyle w:val="CommentTok"/>
        </w:rPr>
        <w:t># This step is optional but recommended</w:t>
      </w:r>
      <w:r>
        <w:br/>
      </w:r>
      <w:r>
        <w:rPr>
          <w:rStyle w:val="NormalTok"/>
        </w:rPr>
        <w:t xml:space="preserve">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group1)</w:t>
      </w:r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group2)</w:t>
      </w:r>
      <w:r>
        <w:br/>
      </w:r>
      <w:r>
        <w:br/>
      </w:r>
      <w:r>
        <w:rPr>
          <w:rStyle w:val="CommentTok"/>
        </w:rPr>
        <w:t># Step 2: Conduct a T-test to compare the mean citation counts between the two groups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group1, group2)</w:t>
      </w:r>
      <w:r>
        <w:br/>
      </w:r>
      <w:r>
        <w:br/>
      </w:r>
      <w:r>
        <w:rPr>
          <w:rStyle w:val="CommentTok"/>
        </w:rPr>
        <w:t># Display the t-test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_test_result)</w:t>
      </w:r>
    </w:p>
    <w:p w14:paraId="78B945CA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roup1 and group2</w:t>
      </w:r>
      <w:r>
        <w:br/>
      </w:r>
      <w:r>
        <w:rPr>
          <w:rStyle w:val="VerbatimChar"/>
        </w:rPr>
        <w:t>## t = -0.22511, df = 127.94, p-value = 0.822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32464  2.5720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.229044  7.559229</w:t>
      </w:r>
    </w:p>
    <w:p w14:paraId="76B746B3" w14:textId="77777777" w:rsidR="004A423D" w:rsidRDefault="0095019F">
      <w:pPr>
        <w:pStyle w:val="SourceCode"/>
      </w:pPr>
      <w:r>
        <w:rPr>
          <w:rStyle w:val="CommentTok"/>
        </w:rPr>
        <w:t># Additional: Display mean citations for insight</w:t>
      </w:r>
      <w:r>
        <w:br/>
      </w:r>
      <w:r>
        <w:rPr>
          <w:rStyle w:val="NormalTok"/>
        </w:rPr>
        <w:t xml:space="preserve">mean_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roup1)</w:t>
      </w:r>
      <w:r>
        <w:br/>
      </w:r>
      <w:r>
        <w:rPr>
          <w:rStyle w:val="NormalTok"/>
        </w:rPr>
        <w:t xml:space="preserve">mean_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roup2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citation counts for Completeness 1-2:"</w:t>
      </w:r>
      <w:r>
        <w:rPr>
          <w:rStyle w:val="NormalTok"/>
        </w:rPr>
        <w:t xml:space="preserve">, mean_group1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2025A7" w14:textId="77777777" w:rsidR="004A423D" w:rsidRDefault="0095019F">
      <w:pPr>
        <w:pStyle w:val="SourceCode"/>
      </w:pPr>
      <w:r>
        <w:rPr>
          <w:rStyle w:val="VerbatimChar"/>
        </w:rPr>
        <w:t>## Mean citation counts for Completeness 1-2: 7.229044</w:t>
      </w:r>
    </w:p>
    <w:p w14:paraId="1C5175C6" w14:textId="77777777" w:rsidR="004A423D" w:rsidRDefault="0095019F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citation counts for Completeness 3-4:"</w:t>
      </w:r>
      <w:r>
        <w:rPr>
          <w:rStyle w:val="NormalTok"/>
        </w:rPr>
        <w:t xml:space="preserve">, mean_group2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C1FFB60" w14:textId="77777777" w:rsidR="004A423D" w:rsidRDefault="0095019F">
      <w:pPr>
        <w:pStyle w:val="SourceCode"/>
      </w:pPr>
      <w:r>
        <w:rPr>
          <w:rStyle w:val="VerbatimChar"/>
        </w:rPr>
        <w:t>## Mean citation counts for Completeness 3-4: 7.559229</w:t>
      </w:r>
    </w:p>
    <w:p w14:paraId="71FB98E5" w14:textId="4CDC8C3F" w:rsidR="004A423D" w:rsidRDefault="0095019F">
      <w:pPr>
        <w:pStyle w:val="SourceCode"/>
      </w:pPr>
      <w:r>
        <w:rPr>
          <w:rStyle w:val="CommentTok"/>
        </w:rPr>
        <w:t xml:space="preserve"># Assuming 'data' is your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and has been loaded correctly</w:t>
      </w:r>
      <w:r>
        <w:br/>
      </w:r>
      <w:r>
        <w:rPr>
          <w:rStyle w:val="CommentTok"/>
        </w:rPr>
        <w:t># Transform the PI Group Leader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IGroupLeaderStatu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GroupLea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bookmarkStart w:id="6" w:name="_Hlk164076837"/>
      <w:r w:rsidR="00341B2B">
        <w:rPr>
          <w:rStyle w:val="StringTok"/>
        </w:rPr>
        <w:t xml:space="preserve">Group </w:t>
      </w:r>
      <w:r>
        <w:rPr>
          <w:rStyle w:val="StringTok"/>
        </w:rPr>
        <w:t>Leader</w:t>
      </w:r>
      <w:bookmarkEnd w:id="6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GroupLea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</w:t>
      </w:r>
      <w:r w:rsidR="00341B2B">
        <w:rPr>
          <w:rStyle w:val="StringTok"/>
        </w:rPr>
        <w:t>Group L</w:t>
      </w:r>
      <w:r>
        <w:rPr>
          <w:rStyle w:val="StringTok"/>
        </w:rPr>
        <w:t>ea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PIGroupLeader)))  </w:t>
      </w:r>
      <w:r>
        <w:rPr>
          <w:rStyle w:val="CommentTok"/>
        </w:rPr>
        <w:t># Fallback for unexpected values</w:t>
      </w:r>
      <w:r>
        <w:br/>
      </w:r>
      <w:r>
        <w:br/>
      </w:r>
      <w:r>
        <w:rPr>
          <w:rStyle w:val="CommentTok"/>
        </w:rPr>
        <w:t># Check the class of the new variable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IGroupLeaderStatus)</w:t>
      </w:r>
    </w:p>
    <w:p w14:paraId="5C256F51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232C6672" w14:textId="1E7FE9CA" w:rsidR="004A423D" w:rsidRDefault="0095019F">
      <w:pPr>
        <w:pStyle w:val="SourceCode"/>
      </w:pPr>
      <w:r>
        <w:rPr>
          <w:rStyle w:val="CommentTok"/>
        </w:rPr>
        <w:t># Convert the new PI Group Leader variable to a factor for plott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IGroupLeaderStatu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PIGroupLeaderStatu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341B2B">
        <w:rPr>
          <w:rStyle w:val="StringTok"/>
        </w:rPr>
        <w:t>Not Group Leader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341B2B">
        <w:rPr>
          <w:rStyle w:val="StringTok"/>
        </w:rPr>
        <w:t>Group Leader</w:t>
      </w:r>
      <w:r>
        <w:rPr>
          <w:rStyle w:val="StringTok"/>
        </w:rPr>
        <w:t>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alculate frequency and percentage for each 'Complete' score and 'PIGroupLeaderStatus'</w:t>
      </w:r>
      <w:r>
        <w:br/>
      </w:r>
      <w:r>
        <w:rPr>
          <w:rStyle w:val="NormalTok"/>
        </w:rPr>
        <w:t xml:space="preserve">pi_group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PIGroupLeaderStatu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PI Group Leader statu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341B2B">
        <w:rPr>
          <w:rStyle w:val="StringTok"/>
        </w:rPr>
        <w:t>Not Group Leader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341B2B" w:rsidRPr="00341B2B">
        <w:rPr>
          <w:rStyle w:val="StringTok"/>
        </w:rPr>
        <w:t xml:space="preserve"> </w:t>
      </w:r>
      <w:r w:rsidR="00341B2B">
        <w:rPr>
          <w:rStyle w:val="StringTok"/>
        </w:rPr>
        <w:t>Group Leader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pi_group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i_group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PIGroupLeader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I Group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i_group_plot)</w:t>
      </w:r>
    </w:p>
    <w:p w14:paraId="7962EC17" w14:textId="7B043B0E" w:rsidR="004A423D" w:rsidRDefault="00341B2B">
      <w:pPr>
        <w:pStyle w:val="FirstParagraph"/>
      </w:pPr>
      <w:r w:rsidRPr="00341B2B">
        <w:t xml:space="preserve"> </w:t>
      </w:r>
      <w:r w:rsidR="0095019F">
        <w:rPr>
          <w:noProof/>
        </w:rPr>
        <w:drawing>
          <wp:inline distT="0" distB="0" distL="0" distR="0" wp14:anchorId="56B612A2" wp14:editId="47B28271">
            <wp:extent cx="5038725" cy="3086100"/>
            <wp:effectExtent l="0" t="0" r="9525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272" cy="308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835E6" w14:textId="77777777" w:rsidR="004A423D" w:rsidRDefault="0095019F">
      <w:pPr>
        <w:pStyle w:val="SourceCode"/>
      </w:pPr>
      <w:r>
        <w:rPr>
          <w:rStyle w:val="CommentTok"/>
        </w:rPr>
        <w:t># Save the plot to a file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i_group_status_distribution_plot.png"</w:t>
      </w:r>
      <w:r>
        <w:rPr>
          <w:rStyle w:val="NormalTok"/>
        </w:rPr>
        <w:t xml:space="preserve">, pi_group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4D08A906" w14:textId="77777777" w:rsidR="004A423D" w:rsidRDefault="0095019F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Convert the PIGroupLeader numeric values to factor levels 'Yes' and 'No'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IGroupLea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PIGroupLea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count per year and proportion for PIGroupLeader</w:t>
      </w:r>
      <w:r>
        <w:br/>
      </w:r>
      <w:r>
        <w:rPr>
          <w:rStyle w:val="NormalTok"/>
        </w:rPr>
        <w:lastRenderedPageBreak/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PIGroupLead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portion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Total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CommentTok"/>
        </w:rPr>
        <w:t># Define colors for 'Yes' and 'No'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 for PIGroupLeader</w:t>
      </w:r>
      <w:r>
        <w:br/>
      </w:r>
      <w:r>
        <w:rPr>
          <w:rStyle w:val="NormalTok"/>
        </w:rPr>
        <w:t xml:space="preserve">PIGroupLeader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PIGroupLeader, </w:t>
      </w:r>
      <w:r>
        <w:rPr>
          <w:rStyle w:val="AttributeTok"/>
        </w:rPr>
        <w:t>group =</w:t>
      </w:r>
      <w:r>
        <w:rPr>
          <w:rStyle w:val="NormalTok"/>
        </w:rPr>
        <w:t xml:space="preserve"> PIGroupLead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IGroupLead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IGroupLeaderYear)</w:t>
      </w:r>
    </w:p>
    <w:p w14:paraId="6049174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680F8091" wp14:editId="35C4266C">
            <wp:extent cx="4620126" cy="3696101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Furtherdevelopment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FFA27" w14:textId="77777777" w:rsidR="004A423D" w:rsidRDefault="0095019F">
      <w:pPr>
        <w:pStyle w:val="SourceCode"/>
      </w:pPr>
      <w:r>
        <w:rPr>
          <w:rStyle w:val="CommentTok"/>
        </w:rPr>
        <w:t># Save the plot for PIGroupLeader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IGroupLeader.png"</w:t>
      </w:r>
      <w:r>
        <w:rPr>
          <w:rStyle w:val="NormalTok"/>
        </w:rPr>
        <w:t xml:space="preserve">, PIGroupLeader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2FC9CCF" w14:textId="77777777" w:rsidR="004A423D" w:rsidRDefault="0095019F">
      <w:pPr>
        <w:pStyle w:val="SourceCode"/>
      </w:pPr>
      <w:r>
        <w:rPr>
          <w:rStyle w:val="CommentTok"/>
        </w:rPr>
        <w:t># Assuming 'data' is your DataFrame and has been loaded correctly</w:t>
      </w:r>
      <w:r>
        <w:br/>
      </w:r>
      <w:r>
        <w:rPr>
          <w:rStyle w:val="CommentTok"/>
        </w:rPr>
        <w:t># Transform the completeness score into a binary variable (high vs. low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mpletenessCategory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rPr>
          <w:rStyle w:val="NormalTok"/>
        </w:rPr>
        <w:t xml:space="preserve">  </w:t>
      </w:r>
      <w:r>
        <w:rPr>
          <w:rStyle w:val="CommentTok"/>
        </w:rPr>
        <w:t># Handle potential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># Drop rows with NA in CompletenessCategory if any exist due to unexpected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CompletenessCategory))</w:t>
      </w:r>
      <w:r>
        <w:br/>
      </w:r>
      <w:r>
        <w:br/>
      </w: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contingenc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IGroupLeader, data</w:t>
      </w:r>
      <w:r>
        <w:rPr>
          <w:rStyle w:val="SpecialCharTok"/>
        </w:rPr>
        <w:t>$</w:t>
      </w:r>
      <w:r>
        <w:rPr>
          <w:rStyle w:val="NormalTok"/>
        </w:rPr>
        <w:t>CompletenessCategory)</w:t>
      </w:r>
      <w:r>
        <w:br/>
      </w:r>
      <w:r>
        <w:br/>
      </w:r>
      <w:r>
        <w:rPr>
          <w:rStyle w:val="CommentTok"/>
        </w:rPr>
        <w:t># Conduct a Chi-square test of independence</w:t>
      </w:r>
      <w:r>
        <w:br/>
      </w:r>
      <w:r>
        <w:rPr>
          <w:rStyle w:val="NormalTok"/>
        </w:rPr>
        <w:t xml:space="preserve">chi_square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contingency_table)</w:t>
      </w:r>
      <w:r>
        <w:br/>
      </w:r>
      <w:r>
        <w:br/>
      </w:r>
      <w:r>
        <w:rPr>
          <w:rStyle w:val="CommentTok"/>
        </w:rPr>
        <w:t># Print the result of the Chi-square tes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hi_square_result)</w:t>
      </w:r>
    </w:p>
    <w:p w14:paraId="401887BE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tingency_table</w:t>
      </w:r>
      <w:r>
        <w:br/>
      </w:r>
      <w:r>
        <w:rPr>
          <w:rStyle w:val="VerbatimChar"/>
        </w:rPr>
        <w:t>## X-squared = 6.4044e-31, df = 1, p-value = 1</w:t>
      </w:r>
    </w:p>
    <w:p w14:paraId="3225E488" w14:textId="77777777" w:rsidR="00833F25" w:rsidRDefault="00833F25" w:rsidP="00833F25">
      <w:pPr>
        <w:pStyle w:val="SourceCode"/>
      </w:pPr>
      <w:r>
        <w:rPr>
          <w:rStyle w:val="CommentTok"/>
        </w:rPr>
        <w:t># Calculate frequency and percentage for each Funding Source  across all types</w:t>
      </w:r>
      <w:r>
        <w:br/>
      </w:r>
      <w:proofErr w:type="spellStart"/>
      <w:r>
        <w:rPr>
          <w:rStyle w:val="NormalTok"/>
        </w:rPr>
        <w:t>FundingSource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undingSourc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FundingSource_summary</w:t>
      </w:r>
      <w:r>
        <w:rPr>
          <w:rStyle w:val="SpecialCharTok"/>
        </w:rPr>
        <w:t>$</w:t>
      </w:r>
      <w:r>
        <w:rPr>
          <w:rStyle w:val="NormalTok"/>
        </w:rPr>
        <w:t>coun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Add a column for the percentage of each </w:t>
      </w:r>
      <w:proofErr w:type="spellStart"/>
      <w:r>
        <w:rPr>
          <w:rStyle w:val="CommentTok"/>
        </w:rPr>
        <w:t>FundingSource</w:t>
      </w:r>
      <w:proofErr w:type="spellEnd"/>
      <w:r>
        <w:rPr>
          <w:rStyle w:val="CommentTok"/>
        </w:rPr>
        <w:t xml:space="preserve"> category relative to the overall total</w:t>
      </w:r>
      <w:r>
        <w:br/>
      </w:r>
      <w:proofErr w:type="spellStart"/>
      <w:r>
        <w:rPr>
          <w:rStyle w:val="NormalTok"/>
        </w:rPr>
        <w:t>FundingSource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ndingSource_summar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all_tota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summary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undingSource_summary</w:t>
      </w:r>
      <w:proofErr w:type="spellEnd"/>
      <w:r>
        <w:rPr>
          <w:rStyle w:val="NormalTok"/>
        </w:rPr>
        <w:t>)</w:t>
      </w:r>
    </w:p>
    <w:p w14:paraId="72BD08F3" w14:textId="77777777" w:rsidR="00833F25" w:rsidRDefault="00833F25" w:rsidP="00833F25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× 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undingSource</w:t>
      </w:r>
      <w:proofErr w:type="spellEnd"/>
      <w:r>
        <w:rPr>
          <w:rStyle w:val="VerbatimChar"/>
        </w:rPr>
        <w:t xml:space="preserve"> count percentage</w:t>
      </w:r>
      <w:r>
        <w:br/>
      </w:r>
      <w:r>
        <w:rPr>
          <w:rStyle w:val="VerbatimChar"/>
        </w:rPr>
        <w:t>##          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            0   124      95.4 </w:t>
      </w:r>
      <w:r>
        <w:br/>
      </w:r>
      <w:r>
        <w:rPr>
          <w:rStyle w:val="VerbatimChar"/>
        </w:rPr>
        <w:t>## 2             1     6       4.62</w:t>
      </w:r>
    </w:p>
    <w:p w14:paraId="590D406C" w14:textId="77777777" w:rsidR="00833F25" w:rsidRDefault="00833F25" w:rsidP="00833F25">
      <w:pPr>
        <w:pStyle w:val="SourceCode"/>
      </w:pPr>
      <w:r>
        <w:rPr>
          <w:rStyle w:val="CommentTok"/>
        </w:rPr>
        <w:t xml:space="preserve"># Frequency and Percentage of the papers with </w:t>
      </w:r>
      <w:proofErr w:type="spellStart"/>
      <w:r>
        <w:rPr>
          <w:rStyle w:val="CommentTok"/>
        </w:rPr>
        <w:t>FundingSource</w:t>
      </w:r>
      <w:proofErr w:type="spellEnd"/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, </w:t>
      </w:r>
      <w:proofErr w:type="spellStart"/>
      <w:r>
        <w:rPr>
          <w:rStyle w:val="NormalTok"/>
        </w:rPr>
        <w:t>FundingSourc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proofErr w:type="spellStart"/>
      <w:r>
        <w:rPr>
          <w:rStyle w:val="NormalTok"/>
        </w:rPr>
        <w:t>FundingSource</w:t>
      </w:r>
      <w:proofErr w:type="spellEnd"/>
      <w:r>
        <w:rPr>
          <w:rStyle w:val="NormalTok"/>
        </w:rPr>
        <w:t>)</w:t>
      </w:r>
    </w:p>
    <w:p w14:paraId="6C6D49AC" w14:textId="77777777" w:rsidR="00833F25" w:rsidRDefault="00833F25" w:rsidP="00833F25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4 × 5</w:t>
      </w:r>
      <w:r>
        <w:br/>
      </w:r>
      <w:r>
        <w:rPr>
          <w:rStyle w:val="VerbatimChar"/>
        </w:rPr>
        <w:t xml:space="preserve">##   Type  </w:t>
      </w:r>
      <w:proofErr w:type="spellStart"/>
      <w:r>
        <w:rPr>
          <w:rStyle w:val="VerbatimChar"/>
        </w:rPr>
        <w:t>FundingSource</w:t>
      </w:r>
      <w:proofErr w:type="spellEnd"/>
      <w:r>
        <w:rPr>
          <w:rStyle w:val="VerbatimChar"/>
        </w:rPr>
        <w:t xml:space="preserve"> count total percent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&lt;int&gt; &lt;int&gt; &lt;int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IQB3              0    75    80      93.8 </w:t>
      </w:r>
      <w:r>
        <w:br/>
      </w:r>
      <w:r>
        <w:rPr>
          <w:rStyle w:val="VerbatimChar"/>
        </w:rPr>
        <w:t>## 2 IQB3              1     5    80       6.25</w:t>
      </w:r>
      <w:r>
        <w:br/>
      </w:r>
      <w:r>
        <w:rPr>
          <w:rStyle w:val="VerbatimChar"/>
        </w:rPr>
        <w:t xml:space="preserve">## 3 Other             0    49    50      98   </w:t>
      </w:r>
      <w:r>
        <w:br/>
      </w:r>
      <w:r>
        <w:rPr>
          <w:rStyle w:val="VerbatimChar"/>
        </w:rPr>
        <w:t>## 4 Other             1     1    50       2</w:t>
      </w:r>
    </w:p>
    <w:p w14:paraId="37B02E8A" w14:textId="77777777" w:rsidR="00833F25" w:rsidRDefault="00833F25" w:rsidP="00833F25">
      <w:pPr>
        <w:pStyle w:val="SourceCode"/>
      </w:pPr>
      <w:r>
        <w:rPr>
          <w:rStyle w:val="CommentTok"/>
        </w:rPr>
        <w:t xml:space="preserve"># Assuming 'data' is your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and has been loaded correctly</w:t>
      </w:r>
      <w:r>
        <w:br/>
      </w:r>
      <w:r>
        <w:rPr>
          <w:rStyle w:val="CommentTok"/>
        </w:rPr>
        <w:t># Transform the Funding Source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FundingSourceStatu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FundingSourc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mmerc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undingSourc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Commerc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undingSource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># Fallback for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># Check the class of the new variable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FundingSourceStatus</w:t>
      </w:r>
      <w:proofErr w:type="spellEnd"/>
      <w:r>
        <w:rPr>
          <w:rStyle w:val="NormalTok"/>
        </w:rPr>
        <w:t>)</w:t>
      </w:r>
    </w:p>
    <w:p w14:paraId="7CF64310" w14:textId="77777777" w:rsidR="00833F25" w:rsidRDefault="00833F25" w:rsidP="00833F25">
      <w:pPr>
        <w:pStyle w:val="SourceCode"/>
      </w:pPr>
      <w:r>
        <w:rPr>
          <w:rStyle w:val="VerbatimChar"/>
        </w:rPr>
        <w:t>## [1] "character"</w:t>
      </w:r>
    </w:p>
    <w:p w14:paraId="0E77C257" w14:textId="77777777" w:rsidR="00833F25" w:rsidRDefault="00833F25" w:rsidP="00833F25">
      <w:pPr>
        <w:pStyle w:val="SourceCode"/>
      </w:pPr>
      <w:r>
        <w:rPr>
          <w:rStyle w:val="CommentTok"/>
        </w:rPr>
        <w:t># Convert the new Funding Source Status variable to a factor for plott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FundingSourceStatu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FundingSourceStatu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Commercial"</w:t>
      </w:r>
      <w:r>
        <w:rPr>
          <w:rStyle w:val="NormalTok"/>
        </w:rPr>
        <w:t xml:space="preserve">, </w:t>
      </w:r>
      <w:r>
        <w:rPr>
          <w:rStyle w:val="StringTok"/>
        </w:rPr>
        <w:t>"Commercial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alculate frequency and percentage for each 'Complete' score and 'Funding Source Status'</w:t>
      </w:r>
      <w:r>
        <w:br/>
      </w:r>
      <w:proofErr w:type="spellStart"/>
      <w:r>
        <w:rPr>
          <w:rStyle w:val="NormalTok"/>
        </w:rPr>
        <w:t>FundingSource_frequenc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Complete, </w:t>
      </w:r>
      <w:proofErr w:type="spellStart"/>
      <w:r>
        <w:rPr>
          <w:rStyle w:val="NormalTok"/>
        </w:rPr>
        <w:t>FundingSourceStatu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Funding Source statu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Commerci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Commerci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 xml:space="preserve">)  </w:t>
      </w:r>
      <w:r>
        <w:rPr>
          <w:rStyle w:val="CommentTok"/>
        </w:rPr>
        <w:t># Correct the color names to match factor levels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proofErr w:type="spellStart"/>
      <w:r>
        <w:rPr>
          <w:rStyle w:val="NormalTok"/>
        </w:rPr>
        <w:t>FundingSource_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undingSource_frequenc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ndingSourceStatus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dod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unding Source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Ensure the name matches the legend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undingSource_plot</w:t>
      </w:r>
      <w:proofErr w:type="spellEnd"/>
      <w:r>
        <w:rPr>
          <w:rStyle w:val="NormalTok"/>
        </w:rPr>
        <w:t>)</w:t>
      </w:r>
    </w:p>
    <w:p w14:paraId="23672B18" w14:textId="11343306" w:rsidR="00833F25" w:rsidRDefault="00833F25" w:rsidP="00833F25">
      <w:pPr>
        <w:pStyle w:val="FirstParagraph"/>
      </w:pPr>
      <w:r>
        <w:rPr>
          <w:noProof/>
        </w:rPr>
        <w:lastRenderedPageBreak/>
        <w:drawing>
          <wp:inline distT="0" distB="0" distL="0" distR="0" wp14:anchorId="70DB8FBB" wp14:editId="7B80A483">
            <wp:extent cx="4619625" cy="369570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D06FE" w14:textId="77777777" w:rsidR="00833F25" w:rsidRDefault="00833F25" w:rsidP="00833F25">
      <w:pPr>
        <w:pStyle w:val="SourceCode"/>
      </w:pPr>
      <w:r>
        <w:rPr>
          <w:rStyle w:val="CommentTok"/>
        </w:rPr>
        <w:t># Save the plot to a file</w:t>
      </w:r>
      <w:r>
        <w:br/>
      </w: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FundingSource_status_distribution_plot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undingSource_plo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6B321EDB" w14:textId="77777777" w:rsidR="00833F25" w:rsidRDefault="00833F25" w:rsidP="00833F25">
      <w:pPr>
        <w:pStyle w:val="SourceCode"/>
      </w:pPr>
      <w:r>
        <w:rPr>
          <w:rStyle w:val="CommentTok"/>
        </w:rPr>
        <w:t xml:space="preserve"># Assuming 'data' is your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and has been loaded correctl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nsform the Completeness score into a binary variable (high vs. low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ompletenessCategor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ConstantTok"/>
        </w:rPr>
        <w:t>NA_character</w:t>
      </w:r>
      <w:proofErr w:type="spellEnd"/>
      <w:r>
        <w:rPr>
          <w:rStyle w:val="ConstantTok"/>
        </w:rPr>
        <w:t>_</w:t>
      </w:r>
      <w:r>
        <w:rPr>
          <w:rStyle w:val="NormalTok"/>
        </w:rPr>
        <w:t xml:space="preserve">  </w:t>
      </w:r>
      <w:r>
        <w:rPr>
          <w:rStyle w:val="CommentTok"/>
        </w:rPr>
        <w:t># Handle potential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Assuming </w:t>
      </w:r>
      <w:proofErr w:type="spellStart"/>
      <w:r>
        <w:rPr>
          <w:rStyle w:val="CommentTok"/>
        </w:rPr>
        <w:t>FundingSource</w:t>
      </w:r>
      <w:proofErr w:type="spellEnd"/>
      <w:r>
        <w:rPr>
          <w:rStyle w:val="CommentTok"/>
        </w:rPr>
        <w:t xml:space="preserve"> is already in a format that can be directly categorized</w:t>
      </w:r>
      <w:r>
        <w:br/>
      </w:r>
      <w:r>
        <w:rPr>
          <w:rStyle w:val="CommentTok"/>
        </w:rPr>
        <w:t xml:space="preserve"># If not, you should transform </w:t>
      </w:r>
      <w:proofErr w:type="spellStart"/>
      <w:r>
        <w:rPr>
          <w:rStyle w:val="CommentTok"/>
        </w:rPr>
        <w:t>FundingSource</w:t>
      </w:r>
      <w:proofErr w:type="spellEnd"/>
      <w:r>
        <w:rPr>
          <w:rStyle w:val="CommentTok"/>
        </w:rPr>
        <w:t xml:space="preserve"> into categorical variable similar to </w:t>
      </w:r>
      <w:proofErr w:type="spellStart"/>
      <w:r>
        <w:rPr>
          <w:rStyle w:val="CommentTok"/>
        </w:rPr>
        <w:t>CompletenessCategory</w:t>
      </w:r>
      <w:proofErr w:type="spellEnd"/>
      <w:r>
        <w:br/>
      </w:r>
      <w:r>
        <w:rPr>
          <w:rStyle w:val="CommentTok"/>
        </w:rPr>
        <w:t># Example transformation is shown in the comment below. Adjust it based on your data structure.</w:t>
      </w:r>
      <w:r>
        <w:br/>
      </w:r>
      <w:r>
        <w:rPr>
          <w:rStyle w:val="CommentTok"/>
        </w:rPr>
        <w:t># data &lt;- data %&gt;%</w:t>
      </w:r>
      <w:r>
        <w:br/>
      </w:r>
      <w:r>
        <w:rPr>
          <w:rStyle w:val="CommentTok"/>
        </w:rPr>
        <w:t>#   mutate(</w:t>
      </w:r>
      <w:proofErr w:type="spellStart"/>
      <w:r>
        <w:rPr>
          <w:rStyle w:val="CommentTok"/>
        </w:rPr>
        <w:t>FundingSourceCategory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case_when</w:t>
      </w:r>
      <w:proofErr w:type="spellEnd"/>
      <w:r>
        <w:rPr>
          <w:rStyle w:val="CommentTok"/>
        </w:rPr>
        <w:t>(</w:t>
      </w:r>
      <w:r>
        <w:br/>
      </w:r>
      <w:r>
        <w:rPr>
          <w:rStyle w:val="CommentTok"/>
        </w:rPr>
        <w:t xml:space="preserve">#     </w:t>
      </w:r>
      <w:proofErr w:type="spellStart"/>
      <w:r>
        <w:rPr>
          <w:rStyle w:val="CommentTok"/>
        </w:rPr>
        <w:t>FundingSource</w:t>
      </w:r>
      <w:proofErr w:type="spellEnd"/>
      <w:r>
        <w:rPr>
          <w:rStyle w:val="CommentTok"/>
        </w:rPr>
        <w:t xml:space="preserve"> == </w:t>
      </w:r>
      <w:proofErr w:type="spellStart"/>
      <w:r>
        <w:rPr>
          <w:rStyle w:val="CommentTok"/>
        </w:rPr>
        <w:t>some_condition</w:t>
      </w:r>
      <w:proofErr w:type="spellEnd"/>
      <w:r>
        <w:rPr>
          <w:rStyle w:val="CommentTok"/>
        </w:rPr>
        <w:t xml:space="preserve"> ~ "Category1",</w:t>
      </w:r>
      <w:r>
        <w:br/>
      </w:r>
      <w:r>
        <w:rPr>
          <w:rStyle w:val="CommentTok"/>
        </w:rPr>
        <w:t xml:space="preserve">#     </w:t>
      </w:r>
      <w:proofErr w:type="spellStart"/>
      <w:r>
        <w:rPr>
          <w:rStyle w:val="CommentTok"/>
        </w:rPr>
        <w:t>FundingSource</w:t>
      </w:r>
      <w:proofErr w:type="spellEnd"/>
      <w:r>
        <w:rPr>
          <w:rStyle w:val="CommentTok"/>
        </w:rPr>
        <w:t xml:space="preserve"> == </w:t>
      </w:r>
      <w:proofErr w:type="spellStart"/>
      <w:r>
        <w:rPr>
          <w:rStyle w:val="CommentTok"/>
        </w:rPr>
        <w:t>another_condition</w:t>
      </w:r>
      <w:proofErr w:type="spellEnd"/>
      <w:r>
        <w:rPr>
          <w:rStyle w:val="CommentTok"/>
        </w:rPr>
        <w:t xml:space="preserve"> ~ "Category2",</w:t>
      </w:r>
      <w:r>
        <w:br/>
      </w:r>
      <w:r>
        <w:rPr>
          <w:rStyle w:val="CommentTok"/>
        </w:rPr>
        <w:t xml:space="preserve">#     TRUE ~ </w:t>
      </w:r>
      <w:proofErr w:type="spellStart"/>
      <w:r>
        <w:rPr>
          <w:rStyle w:val="CommentTok"/>
        </w:rPr>
        <w:t>NA_character</w:t>
      </w:r>
      <w:proofErr w:type="spellEnd"/>
      <w:r>
        <w:rPr>
          <w:rStyle w:val="CommentTok"/>
        </w:rPr>
        <w:t>_  # Handle potential unexpected values</w:t>
      </w:r>
      <w:r>
        <w:br/>
      </w:r>
      <w:r>
        <w:rPr>
          <w:rStyle w:val="CommentTok"/>
        </w:rPr>
        <w:t>#   ))</w:t>
      </w:r>
      <w:r>
        <w:br/>
      </w:r>
      <w:r>
        <w:lastRenderedPageBreak/>
        <w:br/>
      </w:r>
      <w:r>
        <w:rPr>
          <w:rStyle w:val="CommentTok"/>
        </w:rPr>
        <w:t># Drop rows with NA in either category if any exist due to unexpected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pletenessCategory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FundingSource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a contingency table</w:t>
      </w:r>
      <w:r>
        <w:br/>
      </w:r>
      <w:proofErr w:type="spellStart"/>
      <w:r>
        <w:rPr>
          <w:rStyle w:val="NormalTok"/>
        </w:rPr>
        <w:t>contingency_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ompletenessCategor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FundingSourc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duct a Chi-square test of independence</w:t>
      </w:r>
      <w:r>
        <w:br/>
      </w:r>
      <w:proofErr w:type="spellStart"/>
      <w:r>
        <w:rPr>
          <w:rStyle w:val="NormalTok"/>
        </w:rPr>
        <w:t>chi_square_resul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tingency_table</w:t>
      </w:r>
      <w:proofErr w:type="spellEnd"/>
      <w:r>
        <w:rPr>
          <w:rStyle w:val="NormalTok"/>
        </w:rPr>
        <w:t>)</w:t>
      </w:r>
    </w:p>
    <w:p w14:paraId="7CD69690" w14:textId="77777777" w:rsidR="00833F25" w:rsidRDefault="00833F25" w:rsidP="00833F25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chisq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ontingency_table</w:t>
      </w:r>
      <w:proofErr w:type="spellEnd"/>
      <w:r>
        <w:rPr>
          <w:rStyle w:val="VerbatimChar"/>
        </w:rPr>
        <w:t>): Chi-squared approximation may be</w:t>
      </w:r>
      <w:r>
        <w:br/>
      </w:r>
      <w:r>
        <w:rPr>
          <w:rStyle w:val="VerbatimChar"/>
        </w:rPr>
        <w:t>## incorrect</w:t>
      </w:r>
    </w:p>
    <w:p w14:paraId="4F5B1ECD" w14:textId="77777777" w:rsidR="00833F25" w:rsidRDefault="00833F25" w:rsidP="00833F25">
      <w:pPr>
        <w:pStyle w:val="SourceCode"/>
      </w:pPr>
      <w:r>
        <w:rPr>
          <w:rStyle w:val="CommentTok"/>
        </w:rPr>
        <w:t># Print the result of the Chi-square tes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i_square_result</w:t>
      </w:r>
      <w:proofErr w:type="spellEnd"/>
      <w:r>
        <w:rPr>
          <w:rStyle w:val="NormalTok"/>
        </w:rPr>
        <w:t>)</w:t>
      </w:r>
    </w:p>
    <w:p w14:paraId="51FF58CF" w14:textId="77777777" w:rsidR="00833F25" w:rsidRDefault="00833F25" w:rsidP="00833F25">
      <w:pPr>
        <w:pStyle w:val="SourceCode"/>
      </w:pPr>
      <w:r>
        <w:rPr>
          <w:rStyle w:val="CommentTok"/>
        </w:rPr>
        <w:t># Print the result of the Chi-square tes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i_square_result</w:t>
      </w:r>
      <w:proofErr w:type="spellEnd"/>
      <w:r>
        <w:rPr>
          <w:rStyle w:val="NormalTok"/>
        </w:rPr>
        <w:t>)</w:t>
      </w:r>
    </w:p>
    <w:p w14:paraId="4BFED59D" w14:textId="77777777" w:rsidR="00833F25" w:rsidRDefault="00833F25" w:rsidP="00833F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contingency_table</w:t>
      </w:r>
      <w:proofErr w:type="spellEnd"/>
      <w:r>
        <w:br/>
      </w:r>
      <w:r>
        <w:rPr>
          <w:rStyle w:val="VerbatimChar"/>
        </w:rPr>
        <w:t>## X-squared = 1.2984, df = 1, p-value = 0.2545</w:t>
      </w:r>
    </w:p>
    <w:p w14:paraId="55148907" w14:textId="77777777" w:rsidR="00833F25" w:rsidRDefault="00833F25">
      <w:pPr>
        <w:pStyle w:val="FirstParagraph"/>
      </w:pPr>
    </w:p>
    <w:p w14:paraId="2D9074C4" w14:textId="77777777" w:rsidR="00833F25" w:rsidRDefault="00833F25">
      <w:pPr>
        <w:pStyle w:val="FirstParagraph"/>
      </w:pPr>
    </w:p>
    <w:p w14:paraId="32A00690" w14:textId="77777777" w:rsidR="00833F25" w:rsidRDefault="00833F25">
      <w:pPr>
        <w:pStyle w:val="FirstParagraph"/>
      </w:pPr>
    </w:p>
    <w:p w14:paraId="081C5600" w14:textId="19DC4717" w:rsidR="004A423D" w:rsidRDefault="0095019F">
      <w:pPr>
        <w:pStyle w:val="FirstParagraph"/>
      </w:pPr>
      <w:r>
        <w:t>#2 - Ordinal regression models (Scoring Criteria and year)</w:t>
      </w:r>
    </w:p>
    <w:p w14:paraId="421BE689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ordinal) </w:t>
      </w:r>
      <w:r>
        <w:rPr>
          <w:rStyle w:val="CommentTok"/>
        </w:rPr>
        <w:t># ordinal logistic regression: cumulative link mixed models, clm function is in this package; For a detailed explanation of the package and the functions available see: https://cran.r-project.org/web/packages/ordinal/vignettes/clm_article.pdf</w:t>
      </w:r>
    </w:p>
    <w:p w14:paraId="4367F9E0" w14:textId="77777777" w:rsidR="004A423D" w:rsidRDefault="0095019F">
      <w:pPr>
        <w:pStyle w:val="SourceCode"/>
      </w:pPr>
      <w:r>
        <w:rPr>
          <w:rStyle w:val="VerbatimChar"/>
        </w:rPr>
        <w:t>## Warning: package 'ordinal' was built under R version 4.2.3</w:t>
      </w:r>
    </w:p>
    <w:p w14:paraId="06E9D3A1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ordinal'</w:t>
      </w:r>
    </w:p>
    <w:p w14:paraId="53688561" w14:textId="77777777" w:rsidR="004A423D" w:rsidRDefault="0095019F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14:paraId="6BD1B56C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VGAM) </w:t>
      </w:r>
      <w:r>
        <w:rPr>
          <w:rStyle w:val="CommentTok"/>
        </w:rPr>
        <w:t xml:space="preserve"># more ordinal regression </w:t>
      </w:r>
    </w:p>
    <w:p w14:paraId="6729F29C" w14:textId="77777777" w:rsidR="004A423D" w:rsidRDefault="0095019F">
      <w:pPr>
        <w:pStyle w:val="SourceCode"/>
      </w:pPr>
      <w:r>
        <w:rPr>
          <w:rStyle w:val="VerbatimChar"/>
        </w:rPr>
        <w:t>## Warning: package 'VGAM' was built under R version 4.2.3</w:t>
      </w:r>
    </w:p>
    <w:p w14:paraId="4F4D269C" w14:textId="77777777" w:rsidR="004A423D" w:rsidRDefault="0095019F">
      <w:pPr>
        <w:pStyle w:val="SourceCode"/>
      </w:pPr>
      <w:r>
        <w:rPr>
          <w:rStyle w:val="VerbatimChar"/>
        </w:rPr>
        <w:t>## Loading required package: stats4</w:t>
      </w:r>
    </w:p>
    <w:p w14:paraId="5DCF03A4" w14:textId="77777777" w:rsidR="004A423D" w:rsidRDefault="0095019F">
      <w:pPr>
        <w:pStyle w:val="SourceCode"/>
      </w:pPr>
      <w:r>
        <w:rPr>
          <w:rStyle w:val="VerbatimChar"/>
        </w:rPr>
        <w:lastRenderedPageBreak/>
        <w:t>## Loading required package: splines</w:t>
      </w:r>
    </w:p>
    <w:p w14:paraId="69CB83AA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GAM'</w:t>
      </w:r>
    </w:p>
    <w:p w14:paraId="3F870FD6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package:ordin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gumbel, dlgamma, pgumbel, plgamma, qgumbel, rgumbel, wine</w:t>
      </w:r>
    </w:p>
    <w:p w14:paraId="3B7760FB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 Data manipul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hisq.posthoc.test) </w:t>
      </w:r>
      <w:r>
        <w:rPr>
          <w:rStyle w:val="CommentTok"/>
        </w:rPr>
        <w:t># If needed</w:t>
      </w:r>
    </w:p>
    <w:p w14:paraId="6DD047A9" w14:textId="77777777" w:rsidR="004A423D" w:rsidRDefault="0095019F">
      <w:pPr>
        <w:pStyle w:val="SourceCode"/>
      </w:pPr>
      <w:r>
        <w:rPr>
          <w:rStyle w:val="VerbatimChar"/>
        </w:rPr>
        <w:t>## Warning: package 'chisq.posthoc.test' was built under R version 4.2.3</w:t>
      </w:r>
    </w:p>
    <w:p w14:paraId="6A5A0D5C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models) </w:t>
      </w:r>
      <w:r>
        <w:rPr>
          <w:rStyle w:val="CommentTok"/>
        </w:rPr>
        <w:t># For SPSS style chi-sq/ contingency tables</w:t>
      </w:r>
    </w:p>
    <w:p w14:paraId="1BBF8314" w14:textId="77777777" w:rsidR="004A423D" w:rsidRDefault="0095019F">
      <w:pPr>
        <w:pStyle w:val="SourceCode"/>
      </w:pPr>
      <w:r>
        <w:rPr>
          <w:rStyle w:val="VerbatimChar"/>
        </w:rPr>
        <w:t>## Warning: package 'gmodels' was built under R version 4.2.3</w:t>
      </w:r>
    </w:p>
    <w:p w14:paraId="1D144506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mmeans)</w:t>
      </w:r>
    </w:p>
    <w:p w14:paraId="2DA8B7D8" w14:textId="77777777" w:rsidR="004A423D" w:rsidRDefault="0095019F">
      <w:pPr>
        <w:pStyle w:val="SourceCode"/>
      </w:pPr>
      <w:r>
        <w:rPr>
          <w:rStyle w:val="VerbatimChar"/>
        </w:rPr>
        <w:t>## Warning: package 'emmeans' was built under R version 4.2.3</w:t>
      </w:r>
    </w:p>
    <w:p w14:paraId="3CA1A9F1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ure)</w:t>
      </w:r>
    </w:p>
    <w:p w14:paraId="21015F8A" w14:textId="77777777" w:rsidR="004A423D" w:rsidRDefault="0095019F">
      <w:pPr>
        <w:pStyle w:val="SourceCode"/>
      </w:pPr>
      <w:r>
        <w:rPr>
          <w:rStyle w:val="VerbatimChar"/>
        </w:rPr>
        <w:t>## Warning: package 'sure' was built under R version 4.2.3</w:t>
      </w:r>
    </w:p>
    <w:p w14:paraId="4CBAF491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mplete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Re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Reuse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c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ccess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Lic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Licence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</w:t>
      </w:r>
    </w:p>
    <w:p w14:paraId="3B454ACC" w14:textId="77777777" w:rsidR="004A423D" w:rsidRDefault="0095019F">
      <w:pPr>
        <w:pStyle w:val="FirstParagraph"/>
      </w:pPr>
      <w:r>
        <w:t>#Ordinal regression model for the Completeness by year</w:t>
      </w:r>
    </w:p>
    <w:p w14:paraId="6C535211" w14:textId="77777777" w:rsidR="004A423D" w:rsidRDefault="0095019F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Complete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</w:p>
    <w:p w14:paraId="53804DD6" w14:textId="77777777" w:rsidR="004A423D" w:rsidRDefault="0095019F">
      <w:pPr>
        <w:pStyle w:val="SourceCode"/>
      </w:pPr>
      <w:r>
        <w:rPr>
          <w:rStyle w:val="VerbatimChar"/>
        </w:rPr>
        <w:t>## Warning in x$code == 0L || action == "silent": 'length(x) = 2 &gt; 1' in coercion</w:t>
      </w:r>
      <w:r>
        <w:br/>
      </w:r>
      <w:r>
        <w:rPr>
          <w:rStyle w:val="VerbatimChar"/>
        </w:rPr>
        <w:t>## to 'logical(1)'</w:t>
      </w:r>
    </w:p>
    <w:p w14:paraId="7C36E7BA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6164B45E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lastRenderedPageBreak/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6F686644" w14:textId="77777777" w:rsidR="004A423D" w:rsidRDefault="0095019F">
      <w:pPr>
        <w:pStyle w:val="SourceCode"/>
      </w:pPr>
      <w:r>
        <w:rPr>
          <w:rStyle w:val="VerbatimChar"/>
        </w:rPr>
        <w:t>##                 OR      LowerCI       UpperCI     p_value</w:t>
      </w:r>
      <w:r>
        <w:br/>
      </w:r>
      <w:r>
        <w:rPr>
          <w:rStyle w:val="VerbatimChar"/>
        </w:rPr>
        <w:t>## 1|2  1.622844e+151 2.282840e+50 1.153661e+252 0.003296030</w:t>
      </w:r>
      <w:r>
        <w:br/>
      </w:r>
      <w:r>
        <w:rPr>
          <w:rStyle w:val="VerbatimChar"/>
        </w:rPr>
        <w:t>## 2|3  4.125302e+152 5.138138e+51 3.312117e+253 0.003032294</w:t>
      </w:r>
      <w:r>
        <w:br/>
      </w:r>
      <w:r>
        <w:rPr>
          <w:rStyle w:val="VerbatimChar"/>
        </w:rPr>
        <w:t>## 3|4  1.117896e+153 1.334844e+52 9.362075e+253 0.002955632</w:t>
      </w:r>
      <w:r>
        <w:br/>
      </w:r>
      <w:r>
        <w:rPr>
          <w:rStyle w:val="VerbatimChar"/>
        </w:rPr>
        <w:t>## Year  1.190114e+00 1.060719e+00  1.335293e+00 0.003038852</w:t>
      </w:r>
    </w:p>
    <w:p w14:paraId="13284308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0AA034FE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Complet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148.39 304.78             </w:t>
      </w:r>
      <w:r>
        <w:br/>
      </w:r>
      <w:r>
        <w:rPr>
          <w:rStyle w:val="VerbatimChar"/>
        </w:rPr>
        <w:t>## Year</w:t>
      </w:r>
    </w:p>
    <w:p w14:paraId="3F1DB8C2" w14:textId="77777777" w:rsidR="004A423D" w:rsidRDefault="0095019F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7245C510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max|grad| = 154.368 (tol = 1e-06) </w:t>
      </w:r>
      <w:r>
        <w:br/>
      </w:r>
      <w:r>
        <w:rPr>
          <w:rStyle w:val="VerbatimChar"/>
        </w:rPr>
        <w:t>## In addition: iteration limit reached</w:t>
      </w:r>
    </w:p>
    <w:p w14:paraId="79A5E7CD" w14:textId="77777777" w:rsidR="004A423D" w:rsidRDefault="0095019F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Complet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148.39 304.78             </w:t>
      </w:r>
      <w:r>
        <w:br/>
      </w:r>
      <w:r>
        <w:rPr>
          <w:rStyle w:val="VerbatimChar"/>
        </w:rPr>
        <w:t>## Year</w:t>
      </w:r>
    </w:p>
    <w:p w14:paraId="6CBAA060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4EA77B49" w14:textId="77777777" w:rsidR="004A423D" w:rsidRDefault="0095019F">
      <w:pPr>
        <w:pStyle w:val="SourceCode"/>
      </w:pPr>
      <w:r>
        <w:rPr>
          <w:rStyle w:val="VerbatimChar"/>
        </w:rPr>
        <w:t>##  nobs logLik  niter max.grad cond.H  logLik.Error</w:t>
      </w:r>
      <w:r>
        <w:br/>
      </w:r>
      <w:r>
        <w:rPr>
          <w:rStyle w:val="VerbatimChar"/>
        </w:rPr>
        <w:t xml:space="preserve">##  130  -148.39 7(0)  6.62e-10 6.3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Estimate   Std.Err  Gradient     Error Cor.Dec Sig.Dig</w:t>
      </w:r>
      <w:r>
        <w:br/>
      </w:r>
      <w:r>
        <w:rPr>
          <w:rStyle w:val="VerbatimChar"/>
        </w:rPr>
        <w:t>## 1|2   348.175 118.47952 -8.05e-14 -9.96e-11       9      12</w:t>
      </w:r>
      <w:r>
        <w:br/>
      </w:r>
      <w:r>
        <w:rPr>
          <w:rStyle w:val="VerbatimChar"/>
        </w:rPr>
        <w:t>## 2|3   351.410 118.54160  4.79e-13 -9.97e-11       9      12</w:t>
      </w:r>
      <w:r>
        <w:br/>
      </w:r>
      <w:r>
        <w:rPr>
          <w:rStyle w:val="VerbatimChar"/>
        </w:rPr>
        <w:t>## 3|4   352.407 118.56313 -7.34e-13 -9.97e-11       9      12</w:t>
      </w:r>
      <w:r>
        <w:br/>
      </w:r>
      <w:r>
        <w:rPr>
          <w:rStyle w:val="VerbatimChar"/>
        </w:rPr>
        <w:t>## Year    0.174   0.05873  6.62e-10 -4.94e-14      13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lastRenderedPageBreak/>
        <w:t xml:space="preserve">## 1.484e+08 6.886e+01 8.253e+00 2.371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0A317577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267416D2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4102DEB7" wp14:editId="2626F863">
            <wp:extent cx="4620126" cy="3696101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Furtherdevelopment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C3FCB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5B482FDA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7B60A79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4013A2A4" wp14:editId="4C533BA7">
            <wp:extent cx="4620126" cy="3696101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Furtherdevelopment_files/figure-docx/unnamed-chunk-60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B480B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># scale test indicated no variance issues. This residual, covariate plots seems acceptable as well</w:t>
      </w:r>
    </w:p>
    <w:p w14:paraId="39D79A59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1F4925B2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02459D9" wp14:editId="7D97AE0C">
            <wp:extent cx="4620126" cy="3696101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Furtherdevelopment_files/figure-docx/unnamed-chunk-60-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37DD94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)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'Year' column to the predicted probabilities dataframe</w:t>
      </w:r>
      <w:r>
        <w:br/>
      </w:r>
      <w:r>
        <w:rPr>
          <w:rStyle w:val="NormalTok"/>
        </w:rPr>
        <w:t xml:space="preserve">pred_prob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data, </w:t>
      </w:r>
      <w:r>
        <w:rPr>
          <w:rStyle w:val="FunctionTok"/>
        </w:rPr>
        <w:t>as.data.frame</w:t>
      </w:r>
      <w:r>
        <w:rPr>
          <w:rStyle w:val="NormalTok"/>
        </w:rPr>
        <w:t>(pred_probs))</w:t>
      </w:r>
      <w:r>
        <w:br/>
      </w:r>
      <w:r>
        <w:br/>
      </w:r>
      <w:r>
        <w:rPr>
          <w:rStyle w:val="CommentTok"/>
        </w:rPr>
        <w:t># Convert the predicted probabilities to a long format for gg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7E3C4E47" w14:textId="77777777" w:rsidR="004A423D" w:rsidRDefault="0095019F">
      <w:pPr>
        <w:pStyle w:val="SourceCode"/>
      </w:pPr>
      <w:r>
        <w:rPr>
          <w:rStyle w:val="VerbatimChar"/>
        </w:rPr>
        <w:t>## Warning: package 'reshape2' was built under R version 4.2.3</w:t>
      </w:r>
    </w:p>
    <w:p w14:paraId="6A93FFFD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4AD07309" w14:textId="77777777" w:rsidR="004A423D" w:rsidRDefault="0095019F">
      <w:pPr>
        <w:pStyle w:val="SourceCode"/>
      </w:pPr>
      <w:r>
        <w:rPr>
          <w:rStyle w:val="NormalTok"/>
        </w:rPr>
        <w:t xml:space="preserve">pred_prob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red_probs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CompleteLevel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PredictedProbabil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colors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Modify ggplot command</w:t>
      </w:r>
      <w:r>
        <w:br/>
      </w:r>
      <w:r>
        <w:rPr>
          <w:rStyle w:val="NormalTok"/>
        </w:rPr>
        <w:t xml:space="preserve">o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_prob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edictedProbability, </w:t>
      </w:r>
      <w:r>
        <w:rPr>
          <w:rStyle w:val="AttributeTok"/>
        </w:rPr>
        <w:t>group =</w:t>
      </w:r>
      <w:r>
        <w:rPr>
          <w:rStyle w:val="NormalTok"/>
        </w:rPr>
        <w:t xml:space="preserve"> CompleteLevel, </w:t>
      </w:r>
      <w:r>
        <w:rPr>
          <w:rStyle w:val="AttributeTok"/>
        </w:rPr>
        <w:t>color =</w:t>
      </w:r>
      <w:r>
        <w:rPr>
          <w:rStyle w:val="NormalTok"/>
        </w:rPr>
        <w:t xml:space="preserve"> CompleteLev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pred_probs_long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</w:p>
    <w:p w14:paraId="39DA1037" w14:textId="77777777" w:rsidR="004A423D" w:rsidRDefault="0095019F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7DACCFB0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og1)</w:t>
      </w:r>
    </w:p>
    <w:p w14:paraId="69A89E9A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3EFD08DB" wp14:editId="0C499533">
            <wp:extent cx="4620126" cy="3696101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Furtherdevelopment_files/figure-docx/unnamed-chunk-60-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969F8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og1.png"</w:t>
      </w:r>
      <w:r>
        <w:rPr>
          <w:rStyle w:val="NormalTok"/>
        </w:rPr>
        <w:t xml:space="preserve">, og1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3C2F16A" w14:textId="77777777" w:rsidR="004A423D" w:rsidRDefault="0095019F">
      <w:pPr>
        <w:pStyle w:val="FirstParagraph"/>
      </w:pPr>
      <w:r>
        <w:t>#Ordinal regression model for the Reusibility by year</w:t>
      </w:r>
    </w:p>
    <w:p w14:paraId="08B42A55" w14:textId="77777777" w:rsidR="004A423D" w:rsidRDefault="0095019F">
      <w:pPr>
        <w:pStyle w:val="SourceCode"/>
      </w:pPr>
      <w:r>
        <w:rPr>
          <w:rStyle w:val="NormalTok"/>
        </w:rPr>
        <w:lastRenderedPageBreak/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euse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</w:p>
    <w:p w14:paraId="02C8A28D" w14:textId="77777777" w:rsidR="004A423D" w:rsidRDefault="0095019F">
      <w:pPr>
        <w:pStyle w:val="SourceCode"/>
      </w:pPr>
      <w:r>
        <w:rPr>
          <w:rStyle w:val="VerbatimChar"/>
        </w:rPr>
        <w:t>## Warning in x$code == 0L || action == "silent": 'length(x) = 2 &gt; 1' in coercion</w:t>
      </w:r>
      <w:r>
        <w:br/>
      </w:r>
      <w:r>
        <w:rPr>
          <w:rStyle w:val="VerbatimChar"/>
        </w:rPr>
        <w:t>## to 'logical(1)'</w:t>
      </w:r>
    </w:p>
    <w:p w14:paraId="66109A04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25F17E66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3C8ACB99" w14:textId="77777777" w:rsidR="004A423D" w:rsidRDefault="0095019F">
      <w:pPr>
        <w:pStyle w:val="SourceCode"/>
      </w:pPr>
      <w:r>
        <w:rPr>
          <w:rStyle w:val="VerbatimChar"/>
        </w:rPr>
        <w:t>##                 OR      LowerCI       UpperCI     p_value</w:t>
      </w:r>
      <w:r>
        <w:br/>
      </w:r>
      <w:r>
        <w:rPr>
          <w:rStyle w:val="VerbatimChar"/>
        </w:rPr>
        <w:t>## 1|2  1.068091e+156 2.411247e+57 4.731236e+254 0.001934390</w:t>
      </w:r>
      <w:r>
        <w:br/>
      </w:r>
      <w:r>
        <w:rPr>
          <w:rStyle w:val="VerbatimChar"/>
        </w:rPr>
        <w:t>## 2|3  2.302380e+157 4.592835e+58 1.154179e+256 0.001778537</w:t>
      </w:r>
      <w:r>
        <w:br/>
      </w:r>
      <w:r>
        <w:rPr>
          <w:rStyle w:val="VerbatimChar"/>
        </w:rPr>
        <w:t>## 3|4  5.188970e+157 9.966839e+58 2.701500e+256 0.001739712</w:t>
      </w:r>
      <w:r>
        <w:br/>
      </w:r>
      <w:r>
        <w:rPr>
          <w:rStyle w:val="VerbatimChar"/>
        </w:rPr>
        <w:t>## Year  1.196679e+00 1.069257e+00  1.339285e+00 0.001773416</w:t>
      </w:r>
    </w:p>
    <w:p w14:paraId="33B17D6E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3B25BE6D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Reus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148.73 305.47             </w:t>
      </w:r>
      <w:r>
        <w:br/>
      </w:r>
      <w:r>
        <w:rPr>
          <w:rStyle w:val="VerbatimChar"/>
        </w:rPr>
        <w:t>## Year</w:t>
      </w:r>
    </w:p>
    <w:p w14:paraId="320730CB" w14:textId="77777777" w:rsidR="004A423D" w:rsidRDefault="0095019F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</w:t>
      </w:r>
    </w:p>
    <w:p w14:paraId="58E7A360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max|grad| = 124.904 (tol = 1e-06) </w:t>
      </w:r>
      <w:r>
        <w:br/>
      </w:r>
      <w:r>
        <w:rPr>
          <w:rStyle w:val="VerbatimChar"/>
        </w:rPr>
        <w:t>## In addition: iteration limit reached</w:t>
      </w:r>
    </w:p>
    <w:p w14:paraId="49738C97" w14:textId="77777777" w:rsidR="004A423D" w:rsidRDefault="0095019F">
      <w:pPr>
        <w:pStyle w:val="SourceCode"/>
      </w:pPr>
      <w:r>
        <w:rPr>
          <w:rStyle w:val="VerbatimChar"/>
        </w:rPr>
        <w:lastRenderedPageBreak/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Reus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148.73 305.47             </w:t>
      </w:r>
      <w:r>
        <w:br/>
      </w:r>
      <w:r>
        <w:rPr>
          <w:rStyle w:val="VerbatimChar"/>
        </w:rPr>
        <w:t>## Year</w:t>
      </w:r>
    </w:p>
    <w:p w14:paraId="70E55A37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29C2D642" w14:textId="77777777" w:rsidR="004A423D" w:rsidRDefault="0095019F">
      <w:pPr>
        <w:pStyle w:val="SourceCode"/>
      </w:pPr>
      <w:r>
        <w:rPr>
          <w:rStyle w:val="VerbatimChar"/>
        </w:rPr>
        <w:t>##  nobs logLik  niter max.grad cond.H  logLik.Error</w:t>
      </w:r>
      <w:r>
        <w:br/>
      </w:r>
      <w:r>
        <w:rPr>
          <w:rStyle w:val="VerbatimChar"/>
        </w:rPr>
        <w:t xml:space="preserve">##  130  -148.73 7(0)  6.29e-10 6.0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Estimate   Std.Err  Gradient    Error Cor.Dec Sig.Dig</w:t>
      </w:r>
      <w:r>
        <w:br/>
      </w:r>
      <w:r>
        <w:rPr>
          <w:rStyle w:val="VerbatimChar"/>
        </w:rPr>
        <w:t>## 1|2  359.2691 115.88860 -1.73e-13 1.13e-11      10      13</w:t>
      </w:r>
      <w:r>
        <w:br/>
      </w:r>
      <w:r>
        <w:rPr>
          <w:rStyle w:val="VerbatimChar"/>
        </w:rPr>
        <w:t>## 2|3  362.3398 115.95172  1.92e-12 1.13e-11      10      13</w:t>
      </w:r>
      <w:r>
        <w:br/>
      </w:r>
      <w:r>
        <w:rPr>
          <w:rStyle w:val="VerbatimChar"/>
        </w:rPr>
        <w:t>## 3|4  363.1524 115.97102 -2.06e-12 1.13e-11      10      13</w:t>
      </w:r>
      <w:r>
        <w:br/>
      </w:r>
      <w:r>
        <w:rPr>
          <w:rStyle w:val="VerbatimChar"/>
        </w:rPr>
        <w:t>## Year   0.1796   0.05744  6.29e-10 5.60e-15      13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496e+08 8.699e+01 8.406e+00 2.480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32A27992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1E1E967B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7DED7E9F" wp14:editId="1B1F8357">
            <wp:extent cx="4620126" cy="3696101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Furtherdevelopment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FA841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3A66889A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0A933E43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22FE5189" wp14:editId="118ABFB3">
            <wp:extent cx="4620126" cy="3696101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Furtherdevelopment_files/figure-docx/unnamed-chunk-61-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83A4D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># scale test indicated no variance issues. This residual, covariate plots seems acceptable as well</w:t>
      </w:r>
    </w:p>
    <w:p w14:paraId="15716B06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3B2390DC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2E90215" wp14:editId="1001A11F">
            <wp:extent cx="4620126" cy="3696101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Furtherdevelopment_files/figure-docx/unnamed-chunk-61-3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90CEE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)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'Year' column to the predicted probabilities dataframe</w:t>
      </w:r>
      <w:r>
        <w:br/>
      </w:r>
      <w:r>
        <w:rPr>
          <w:rStyle w:val="NormalTok"/>
        </w:rPr>
        <w:t xml:space="preserve">pred_prob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data, </w:t>
      </w:r>
      <w:r>
        <w:rPr>
          <w:rStyle w:val="FunctionTok"/>
        </w:rPr>
        <w:t>as.data.frame</w:t>
      </w:r>
      <w:r>
        <w:rPr>
          <w:rStyle w:val="NormalTok"/>
        </w:rPr>
        <w:t>(pred_probs))</w:t>
      </w:r>
      <w:r>
        <w:br/>
      </w:r>
      <w:r>
        <w:br/>
      </w:r>
      <w:r>
        <w:rPr>
          <w:rStyle w:val="CommentTok"/>
        </w:rPr>
        <w:t># Convert the predicted probabilities to a long format for gg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 xml:space="preserve">pred_prob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red_probs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Reuselevel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PredictedProbabil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et the colors 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ify ggplot command</w:t>
      </w:r>
      <w:r>
        <w:br/>
      </w:r>
      <w:r>
        <w:rPr>
          <w:rStyle w:val="NormalTok"/>
        </w:rPr>
        <w:t xml:space="preserve">o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_prob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edictedProbability, </w:t>
      </w:r>
      <w:r>
        <w:rPr>
          <w:rStyle w:val="AttributeTok"/>
        </w:rPr>
        <w:t>group =</w:t>
      </w:r>
      <w:r>
        <w:rPr>
          <w:rStyle w:val="NormalTok"/>
        </w:rPr>
        <w:t xml:space="preserve"> Reuselevel, </w:t>
      </w:r>
      <w:r>
        <w:rPr>
          <w:rStyle w:val="AttributeTok"/>
        </w:rPr>
        <w:t>color =</w:t>
      </w:r>
      <w:r>
        <w:rPr>
          <w:rStyle w:val="NormalTok"/>
        </w:rPr>
        <w:t xml:space="preserve"> Reuselev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pred_probs_long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usa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g2)</w:t>
      </w:r>
    </w:p>
    <w:p w14:paraId="64F1EB76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298ECC4C" wp14:editId="664055A0">
            <wp:extent cx="4620126" cy="3696101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Furtherdevelopment_files/figure-docx/unnamed-chunk-61-4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30860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og2.png"</w:t>
      </w:r>
      <w:r>
        <w:rPr>
          <w:rStyle w:val="NormalTok"/>
        </w:rPr>
        <w:t xml:space="preserve">, og2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3C5240A" w14:textId="77777777" w:rsidR="004A423D" w:rsidRDefault="0095019F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Access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</w:p>
    <w:p w14:paraId="2D047351" w14:textId="77777777" w:rsidR="004A423D" w:rsidRDefault="0095019F">
      <w:pPr>
        <w:pStyle w:val="SourceCode"/>
      </w:pPr>
      <w:r>
        <w:rPr>
          <w:rStyle w:val="VerbatimChar"/>
        </w:rPr>
        <w:t>## Warning in x$code == 0L || action == "silent": 'length(x) = 2 &gt; 1' in coercion</w:t>
      </w:r>
      <w:r>
        <w:br/>
      </w:r>
      <w:r>
        <w:rPr>
          <w:rStyle w:val="VerbatimChar"/>
        </w:rPr>
        <w:t>## to 'logical(1)'</w:t>
      </w:r>
    </w:p>
    <w:p w14:paraId="1EC8C28B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16DC195A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r>
        <w:rPr>
          <w:rStyle w:val="NormalTok"/>
        </w:rPr>
        <w:t xml:space="preserve">se_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lastRenderedPageBreak/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14C556C8" w14:textId="77777777" w:rsidR="004A423D" w:rsidRDefault="0095019F">
      <w:pPr>
        <w:pStyle w:val="SourceCode"/>
      </w:pPr>
      <w:r>
        <w:rPr>
          <w:rStyle w:val="VerbatimChar"/>
        </w:rPr>
        <w:t>##                 OR      LowerCI  UpperCI      p_value</w:t>
      </w:r>
      <w:r>
        <w:br/>
      </w:r>
      <w:r>
        <w:rPr>
          <w:rStyle w:val="VerbatimChar"/>
        </w:rPr>
        <w:t>## 1|2  2.193927e+208 1.045919e+98      Inf 0.0002143828</w:t>
      </w:r>
      <w:r>
        <w:br/>
      </w:r>
      <w:r>
        <w:rPr>
          <w:rStyle w:val="VerbatimChar"/>
        </w:rPr>
        <w:t>## 2|3  4.895981e+209 2.007751e+99      Inf 0.0001967226</w:t>
      </w:r>
      <w:r>
        <w:br/>
      </w:r>
      <w:r>
        <w:rPr>
          <w:rStyle w:val="VerbatimChar"/>
        </w:rPr>
        <w:t>## 3|4  5.246755e+209 2.142653e+99      Inf 0.0001963546</w:t>
      </w:r>
      <w:r>
        <w:br/>
      </w:r>
      <w:r>
        <w:rPr>
          <w:rStyle w:val="VerbatimChar"/>
        </w:rPr>
        <w:t>## Year  1.270317e+00 1.120009e+00 1.440796 0.0001960819</w:t>
      </w:r>
    </w:p>
    <w:p w14:paraId="719EFC43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7B408CB9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Access ~ Year</w:t>
      </w:r>
      <w:r>
        <w:br/>
      </w:r>
      <w:r>
        <w:rPr>
          <w:rStyle w:val="VerbatimChar"/>
        </w:rPr>
        <w:t>##        Df  logLik   AIC LRT Pr(&gt;Chi)</w:t>
      </w:r>
      <w:r>
        <w:br/>
      </w:r>
      <w:r>
        <w:rPr>
          <w:rStyle w:val="VerbatimChar"/>
        </w:rPr>
        <w:t xml:space="preserve">## &lt;none&gt;    -110.95 229.9             </w:t>
      </w:r>
      <w:r>
        <w:br/>
      </w:r>
      <w:r>
        <w:rPr>
          <w:rStyle w:val="VerbatimChar"/>
        </w:rPr>
        <w:t>## Year</w:t>
      </w:r>
    </w:p>
    <w:p w14:paraId="7663951B" w14:textId="77777777" w:rsidR="004A423D" w:rsidRDefault="0095019F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</w:t>
      </w:r>
    </w:p>
    <w:p w14:paraId="655C2F68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max|grad| = 301.489 (tol = 1e-06) </w:t>
      </w:r>
      <w:r>
        <w:br/>
      </w:r>
      <w:r>
        <w:rPr>
          <w:rStyle w:val="VerbatimChar"/>
        </w:rPr>
        <w:t>## In addition: iteration limit reached</w:t>
      </w:r>
    </w:p>
    <w:p w14:paraId="1C9399B3" w14:textId="77777777" w:rsidR="004A423D" w:rsidRDefault="0095019F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Access ~ Year</w:t>
      </w:r>
      <w:r>
        <w:br/>
      </w:r>
      <w:r>
        <w:rPr>
          <w:rStyle w:val="VerbatimChar"/>
        </w:rPr>
        <w:t>##        Df  logLik   AIC LRT Pr(&gt;Chi)</w:t>
      </w:r>
      <w:r>
        <w:br/>
      </w:r>
      <w:r>
        <w:rPr>
          <w:rStyle w:val="VerbatimChar"/>
        </w:rPr>
        <w:t xml:space="preserve">## &lt;none&gt;    -110.95 229.9             </w:t>
      </w:r>
      <w:r>
        <w:br/>
      </w:r>
      <w:r>
        <w:rPr>
          <w:rStyle w:val="VerbatimChar"/>
        </w:rPr>
        <w:t>## Year</w:t>
      </w:r>
    </w:p>
    <w:p w14:paraId="657C3799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696DE509" w14:textId="77777777" w:rsidR="004A423D" w:rsidRDefault="0095019F">
      <w:pPr>
        <w:pStyle w:val="SourceCode"/>
      </w:pPr>
      <w:r>
        <w:rPr>
          <w:rStyle w:val="VerbatimChar"/>
        </w:rPr>
        <w:t>##  nobs logLik  niter max.grad cond.H  logLik.Error</w:t>
      </w:r>
      <w:r>
        <w:br/>
      </w:r>
      <w:r>
        <w:rPr>
          <w:rStyle w:val="VerbatimChar"/>
        </w:rPr>
        <w:t xml:space="preserve">##  130  -110.95 8(2)  1.15e-09 6.4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Estimate   Std.Err  Gradient    Error Cor.Dec Sig.Dig</w:t>
      </w:r>
      <w:r>
        <w:br/>
      </w:r>
      <w:r>
        <w:rPr>
          <w:rStyle w:val="VerbatimChar"/>
        </w:rPr>
        <w:t>## 1|2  479.7234 129.60467 -2.94e-13 2.78e-11      10      13</w:t>
      </w:r>
      <w:r>
        <w:br/>
      </w:r>
      <w:r>
        <w:rPr>
          <w:rStyle w:val="VerbatimChar"/>
        </w:rPr>
        <w:t>## 2|3  482.8287 129.68151  9.06e-12 2.79e-11      10      13</w:t>
      </w:r>
      <w:r>
        <w:br/>
      </w:r>
      <w:r>
        <w:rPr>
          <w:rStyle w:val="VerbatimChar"/>
        </w:rPr>
        <w:t>## 3|4  482.8979 129.68364 -9.34e-12 2.79e-11      10      13</w:t>
      </w:r>
      <w:r>
        <w:br/>
      </w:r>
      <w:r>
        <w:rPr>
          <w:rStyle w:val="VerbatimChar"/>
        </w:rPr>
        <w:t>## Year   0.2393   0.06425  1.15e-09 1.38e-14      13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276e+08 8.504e+02 8.325e+00 1.983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37F87F29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53330928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4D21C90B" wp14:editId="242A96BF">
            <wp:extent cx="4620126" cy="3696101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Furtherdevelopment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32563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75EE2958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4CB501C4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0E5D882" wp14:editId="5CAFB2C4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Furtherdevelopment_files/figure-docx/unnamed-chunk-62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118C27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># scale test indicated no variance issues. This residual, covariate plots seems acceptable as well</w:t>
      </w:r>
    </w:p>
    <w:p w14:paraId="573A86BD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7B4FE0F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5B69E43D" wp14:editId="0865EC9A">
            <wp:extent cx="4620126" cy="3696101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Furtherdevelopment_files/figure-docx/unnamed-chunk-62-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5670D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)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'Year' column to the predicted probabilities dataframe</w:t>
      </w:r>
      <w:r>
        <w:br/>
      </w:r>
      <w:r>
        <w:rPr>
          <w:rStyle w:val="NormalTok"/>
        </w:rPr>
        <w:t xml:space="preserve">pred_prob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data, </w:t>
      </w:r>
      <w:r>
        <w:rPr>
          <w:rStyle w:val="FunctionTok"/>
        </w:rPr>
        <w:t>as.data.frame</w:t>
      </w:r>
      <w:r>
        <w:rPr>
          <w:rStyle w:val="NormalTok"/>
        </w:rPr>
        <w:t>(pred_probs))</w:t>
      </w:r>
      <w:r>
        <w:br/>
      </w:r>
      <w:r>
        <w:br/>
      </w:r>
      <w:r>
        <w:rPr>
          <w:rStyle w:val="CommentTok"/>
        </w:rPr>
        <w:t># Convert the predicted probabilities to a long format for gg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 xml:space="preserve">pred_prob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red_probs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AccessLevel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PredictedProbabil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colors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ify ggplot command</w:t>
      </w:r>
      <w:r>
        <w:br/>
      </w:r>
      <w:r>
        <w:rPr>
          <w:rStyle w:val="NormalTok"/>
        </w:rPr>
        <w:t xml:space="preserve">og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_prob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edictedProbability, </w:t>
      </w:r>
      <w:r>
        <w:rPr>
          <w:rStyle w:val="AttributeTok"/>
        </w:rPr>
        <w:t>group =</w:t>
      </w:r>
      <w:r>
        <w:rPr>
          <w:rStyle w:val="NormalTok"/>
        </w:rPr>
        <w:t xml:space="preserve"> AccessLevel, </w:t>
      </w:r>
      <w:r>
        <w:rPr>
          <w:rStyle w:val="AttributeTok"/>
        </w:rPr>
        <w:t>color =</w:t>
      </w:r>
      <w:r>
        <w:rPr>
          <w:rStyle w:val="NormalTok"/>
        </w:rPr>
        <w:t xml:space="preserve"> AccessLev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pred_probs_long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ccessi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g3)</w:t>
      </w:r>
    </w:p>
    <w:p w14:paraId="2CFF2DF9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49328DC3" wp14:editId="3375460F">
            <wp:extent cx="4620126" cy="3696101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Furtherdevelopment_files/figure-docx/unnamed-chunk-62-4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3718A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og3.png"</w:t>
      </w:r>
      <w:r>
        <w:rPr>
          <w:rStyle w:val="NormalTok"/>
        </w:rPr>
        <w:t xml:space="preserve">, og3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7778AEF" w14:textId="77777777" w:rsidR="004A423D" w:rsidRDefault="0095019F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Licence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</w:p>
    <w:p w14:paraId="0019B776" w14:textId="77777777" w:rsidR="004A423D" w:rsidRDefault="0095019F">
      <w:pPr>
        <w:pStyle w:val="SourceCode"/>
      </w:pPr>
      <w:r>
        <w:rPr>
          <w:rStyle w:val="VerbatimChar"/>
        </w:rPr>
        <w:t>## Warning in x$code == 0L || action == "silent": 'length(x) = 2 &gt; 1' in coercion</w:t>
      </w:r>
      <w:r>
        <w:br/>
      </w:r>
      <w:r>
        <w:rPr>
          <w:rStyle w:val="VerbatimChar"/>
        </w:rPr>
        <w:t>## to 'logical(1)'</w:t>
      </w:r>
    </w:p>
    <w:p w14:paraId="759FEC07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132EB14C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r>
        <w:rPr>
          <w:rStyle w:val="NormalTok"/>
        </w:rPr>
        <w:t xml:space="preserve">se_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lastRenderedPageBreak/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01546F54" w14:textId="77777777" w:rsidR="004A423D" w:rsidRDefault="0095019F">
      <w:pPr>
        <w:pStyle w:val="SourceCode"/>
      </w:pPr>
      <w:r>
        <w:rPr>
          <w:rStyle w:val="VerbatimChar"/>
        </w:rPr>
        <w:t>##                OR      LowerCI       UpperCI   p_value</w:t>
      </w:r>
      <w:r>
        <w:br/>
      </w:r>
      <w:r>
        <w:rPr>
          <w:rStyle w:val="VerbatimChar"/>
        </w:rPr>
        <w:t>## 1|3  7.570575e+27 7.413337e-86 7.731148e+140 0.6287208</w:t>
      </w:r>
      <w:r>
        <w:br/>
      </w:r>
      <w:r>
        <w:rPr>
          <w:rStyle w:val="VerbatimChar"/>
        </w:rPr>
        <w:t>## 3|4  6.239265e+28 6.046581e-85 6.438089e+141 0.6175010</w:t>
      </w:r>
      <w:r>
        <w:br/>
      </w:r>
      <w:r>
        <w:rPr>
          <w:rStyle w:val="VerbatimChar"/>
        </w:rPr>
        <w:t>## Year 1.033865e+00 9.088113e-01  1.176126e+00 0.6126309</w:t>
      </w:r>
    </w:p>
    <w:p w14:paraId="1F3F9E44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66A76BBF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Licenc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93.915 193.83             </w:t>
      </w:r>
      <w:r>
        <w:br/>
      </w:r>
      <w:r>
        <w:rPr>
          <w:rStyle w:val="VerbatimChar"/>
        </w:rPr>
        <w:t>## Year</w:t>
      </w:r>
    </w:p>
    <w:p w14:paraId="3FDD69F2" w14:textId="77777777" w:rsidR="004A423D" w:rsidRDefault="0095019F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</w:t>
      </w:r>
    </w:p>
    <w:p w14:paraId="2C364C1F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max|grad| = 33798.1 (tol = 1e-06) </w:t>
      </w:r>
      <w:r>
        <w:br/>
      </w:r>
      <w:r>
        <w:rPr>
          <w:rStyle w:val="VerbatimChar"/>
        </w:rPr>
        <w:t>## In addition: iteration limit reached</w:t>
      </w:r>
    </w:p>
    <w:p w14:paraId="3A13079F" w14:textId="77777777" w:rsidR="004A423D" w:rsidRDefault="0095019F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Licenc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93.915 193.83             </w:t>
      </w:r>
      <w:r>
        <w:br/>
      </w:r>
      <w:r>
        <w:rPr>
          <w:rStyle w:val="VerbatimChar"/>
        </w:rPr>
        <w:t>## Year</w:t>
      </w:r>
    </w:p>
    <w:p w14:paraId="071827BF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44B97AB7" w14:textId="77777777" w:rsidR="004A423D" w:rsidRDefault="0095019F">
      <w:pPr>
        <w:pStyle w:val="SourceCode"/>
      </w:pPr>
      <w:r>
        <w:rPr>
          <w:rStyle w:val="VerbatimChar"/>
        </w:rPr>
        <w:t>##  nobs logLik niter max.grad cond.H  logLik.Error</w:t>
      </w:r>
      <w:r>
        <w:br/>
      </w:r>
      <w:r>
        <w:rPr>
          <w:rStyle w:val="VerbatimChar"/>
        </w:rPr>
        <w:t xml:space="preserve">##  130  -93.92 6(0)  3.37e-10 3.9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Estimate   Std.Err  Gradient     Error Cor.Dec Sig.Dig</w:t>
      </w:r>
      <w:r>
        <w:br/>
      </w:r>
      <w:r>
        <w:rPr>
          <w:rStyle w:val="VerbatimChar"/>
        </w:rPr>
        <w:lastRenderedPageBreak/>
        <w:t>## 1|3   64.1941 132.76179  3.93e-14 -7.29e-12      10      12</w:t>
      </w:r>
      <w:r>
        <w:br/>
      </w:r>
      <w:r>
        <w:rPr>
          <w:rStyle w:val="VerbatimChar"/>
        </w:rPr>
        <w:t>## 3|4   66.3032 132.76708  1.27e-13 -7.29e-12      10      12</w:t>
      </w:r>
      <w:r>
        <w:br/>
      </w:r>
      <w:r>
        <w:rPr>
          <w:rStyle w:val="VerbatimChar"/>
        </w:rPr>
        <w:t>## Year   0.0333   0.06578 -3.37e-10 -3.62e-15      14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093e+08 1.282e+01 2.837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1AA59E64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5EBA28FC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350D8D95" wp14:editId="63FD68B0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Furtherdevelopment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33067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2924A5A1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7DF2CC87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0BA626CB" wp14:editId="002B0115">
            <wp:extent cx="4620126" cy="3696101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Furtherdevelopment_files/figure-docx/unnamed-chunk-63-2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D5C57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># scale test indicated no variance issues. This residual, covariate plots seems acceptable as well</w:t>
      </w:r>
    </w:p>
    <w:p w14:paraId="3DEC54D7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2E7F90C7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0CD5331C" wp14:editId="6A1680A7">
            <wp:extent cx="4620126" cy="3696101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Furtherdevelopment_files/figure-docx/unnamed-chunk-63-3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1DF82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)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'Year' column to the predicted probabilities dataframe</w:t>
      </w:r>
      <w:r>
        <w:br/>
      </w:r>
      <w:r>
        <w:rPr>
          <w:rStyle w:val="NormalTok"/>
        </w:rPr>
        <w:t xml:space="preserve">pred_prob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data, </w:t>
      </w:r>
      <w:r>
        <w:rPr>
          <w:rStyle w:val="FunctionTok"/>
        </w:rPr>
        <w:t>as.data.frame</w:t>
      </w:r>
      <w:r>
        <w:rPr>
          <w:rStyle w:val="NormalTok"/>
        </w:rPr>
        <w:t>(pred_probs))</w:t>
      </w:r>
      <w:r>
        <w:br/>
      </w:r>
      <w:r>
        <w:br/>
      </w:r>
      <w:r>
        <w:rPr>
          <w:rStyle w:val="CommentTok"/>
        </w:rPr>
        <w:t># Convert the predicted probabilities to a long format for gg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 xml:space="preserve">pred_prob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red_probs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Licencelevel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PredictedProbabil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et the colors 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ify ggplot command</w:t>
      </w:r>
      <w:r>
        <w:br/>
      </w:r>
      <w:r>
        <w:rPr>
          <w:rStyle w:val="NormalTok"/>
        </w:rPr>
        <w:t xml:space="preserve">og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_prob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edictedProbability, </w:t>
      </w:r>
      <w:r>
        <w:rPr>
          <w:rStyle w:val="AttributeTok"/>
        </w:rPr>
        <w:t>group =</w:t>
      </w:r>
      <w:r>
        <w:rPr>
          <w:rStyle w:val="NormalTok"/>
        </w:rPr>
        <w:t xml:space="preserve"> Licencelevel, </w:t>
      </w:r>
      <w:r>
        <w:rPr>
          <w:rStyle w:val="AttributeTok"/>
        </w:rPr>
        <w:t>color =</w:t>
      </w:r>
      <w:r>
        <w:rPr>
          <w:rStyle w:val="NormalTok"/>
        </w:rPr>
        <w:t xml:space="preserve"> Licencelev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pred_probs_long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cence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g4)</w:t>
      </w:r>
    </w:p>
    <w:p w14:paraId="6A48676C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7C5279D2" wp14:editId="0318652E">
            <wp:extent cx="4620126" cy="3696101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Furtherdevelopment_files/figure-docx/unnamed-chunk-63-4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49B55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og4.png"</w:t>
      </w:r>
      <w:r>
        <w:rPr>
          <w:rStyle w:val="NormalTok"/>
        </w:rPr>
        <w:t xml:space="preserve">, og4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9B80AD0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tchwork"</w:t>
      </w:r>
      <w:r>
        <w:rPr>
          <w:rStyle w:val="NormalTok"/>
        </w:rPr>
        <w:t>)</w:t>
      </w:r>
    </w:p>
    <w:p w14:paraId="748375A5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24541F6" w14:textId="77777777" w:rsidR="004A423D" w:rsidRDefault="0095019F">
      <w:pPr>
        <w:pStyle w:val="SourceCode"/>
      </w:pPr>
      <w:r>
        <w:rPr>
          <w:rStyle w:val="VerbatimChar"/>
        </w:rPr>
        <w:t>## package 'patchwork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6600607E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tchwork)</w:t>
      </w:r>
    </w:p>
    <w:p w14:paraId="3782B1CB" w14:textId="77777777" w:rsidR="004A423D" w:rsidRDefault="0095019F">
      <w:pPr>
        <w:pStyle w:val="SourceCode"/>
      </w:pPr>
      <w:r>
        <w:rPr>
          <w:rStyle w:val="VerbatimChar"/>
        </w:rPr>
        <w:t>## Warning: package 'patchwork' was built under R version 4.2.3</w:t>
      </w:r>
    </w:p>
    <w:p w14:paraId="2BEB816E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atchwork'</w:t>
      </w:r>
    </w:p>
    <w:p w14:paraId="04D113C9" w14:textId="5CA1E48A" w:rsidR="004A423D" w:rsidRDefault="0095019F">
      <w:pPr>
        <w:pStyle w:val="SourceCode"/>
      </w:pPr>
      <w:r>
        <w:rPr>
          <w:rStyle w:val="VerbatimChar"/>
        </w:rPr>
        <w:lastRenderedPageBreak/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</w:t>
      </w:r>
    </w:p>
    <w:p w14:paraId="22AA8A19" w14:textId="633A57A4" w:rsidR="004A423D" w:rsidRDefault="003711B6" w:rsidP="003711B6">
      <w:pPr>
        <w:pStyle w:val="SourceCode"/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39906914" wp14:editId="40043265">
            <wp:simplePos x="0" y="0"/>
            <wp:positionH relativeFrom="margin">
              <wp:align>left</wp:align>
            </wp:positionH>
            <wp:positionV relativeFrom="paragraph">
              <wp:posOffset>982345</wp:posOffset>
            </wp:positionV>
            <wp:extent cx="5743575" cy="3829050"/>
            <wp:effectExtent l="0" t="0" r="9525" b="0"/>
            <wp:wrapTight wrapText="bothSides">
              <wp:wrapPolygon edited="0">
                <wp:start x="0" y="0"/>
                <wp:lineTo x="0" y="21493"/>
                <wp:lineTo x="21564" y="21493"/>
                <wp:lineTo x="21564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95019F">
        <w:rPr>
          <w:rStyle w:val="NormalTok"/>
        </w:rPr>
        <w:t>ordinalplot</w:t>
      </w:r>
      <w:proofErr w:type="spellEnd"/>
      <w:r w:rsidR="0095019F">
        <w:rPr>
          <w:rStyle w:val="NormalTok"/>
        </w:rPr>
        <w:t xml:space="preserve"> </w:t>
      </w:r>
      <w:r w:rsidR="0095019F">
        <w:rPr>
          <w:rStyle w:val="OtherTok"/>
        </w:rPr>
        <w:t>&lt;-</w:t>
      </w:r>
      <w:r w:rsidR="0095019F">
        <w:rPr>
          <w:rStyle w:val="NormalTok"/>
        </w:rPr>
        <w:t xml:space="preserve"> og1 </w:t>
      </w:r>
      <w:r w:rsidR="0095019F">
        <w:rPr>
          <w:rStyle w:val="SpecialCharTok"/>
        </w:rPr>
        <w:t>+</w:t>
      </w:r>
      <w:r w:rsidR="0095019F">
        <w:rPr>
          <w:rStyle w:val="NormalTok"/>
        </w:rPr>
        <w:t xml:space="preserve"> og2 </w:t>
      </w:r>
      <w:r w:rsidR="0095019F">
        <w:rPr>
          <w:rStyle w:val="SpecialCharTok"/>
        </w:rPr>
        <w:t>+</w:t>
      </w:r>
      <w:r w:rsidR="0095019F">
        <w:rPr>
          <w:rStyle w:val="NormalTok"/>
        </w:rPr>
        <w:t xml:space="preserve"> og3 </w:t>
      </w:r>
      <w:r w:rsidR="0095019F">
        <w:rPr>
          <w:rStyle w:val="SpecialCharTok"/>
        </w:rPr>
        <w:t>+</w:t>
      </w:r>
      <w:r w:rsidR="0095019F">
        <w:rPr>
          <w:rStyle w:val="NormalTok"/>
        </w:rPr>
        <w:t xml:space="preserve"> og4 </w:t>
      </w:r>
      <w:r w:rsidR="0095019F">
        <w:rPr>
          <w:rStyle w:val="SpecialCharTok"/>
        </w:rPr>
        <w:t>+</w:t>
      </w:r>
      <w:r w:rsidR="0095019F">
        <w:br/>
      </w:r>
      <w:r w:rsidR="0095019F">
        <w:rPr>
          <w:rStyle w:val="NormalTok"/>
        </w:rPr>
        <w:t xml:space="preserve">  </w:t>
      </w:r>
      <w:r w:rsidR="0095019F">
        <w:rPr>
          <w:rStyle w:val="FunctionTok"/>
        </w:rPr>
        <w:t>plot_layout</w:t>
      </w:r>
      <w:r w:rsidR="0095019F">
        <w:rPr>
          <w:rStyle w:val="NormalTok"/>
        </w:rPr>
        <w:t>(</w:t>
      </w:r>
      <w:r w:rsidR="0095019F">
        <w:br/>
      </w:r>
      <w:r w:rsidR="0095019F">
        <w:rPr>
          <w:rStyle w:val="NormalTok"/>
        </w:rPr>
        <w:t xml:space="preserve">    </w:t>
      </w:r>
      <w:r w:rsidR="0095019F">
        <w:rPr>
          <w:rStyle w:val="AttributeTok"/>
        </w:rPr>
        <w:t>ncol =</w:t>
      </w:r>
      <w:r w:rsidR="0095019F">
        <w:rPr>
          <w:rStyle w:val="NormalTok"/>
        </w:rPr>
        <w:t xml:space="preserve"> </w:t>
      </w:r>
      <w:r w:rsidR="0095019F">
        <w:rPr>
          <w:rStyle w:val="DecValTok"/>
        </w:rPr>
        <w:t>2</w:t>
      </w:r>
      <w:r w:rsidR="0095019F">
        <w:rPr>
          <w:rStyle w:val="NormalTok"/>
        </w:rPr>
        <w:t xml:space="preserve">, </w:t>
      </w:r>
      <w:r w:rsidR="0095019F">
        <w:rPr>
          <w:rStyle w:val="AttributeTok"/>
        </w:rPr>
        <w:t>heights =</w:t>
      </w:r>
      <w:r w:rsidR="0095019F">
        <w:rPr>
          <w:rStyle w:val="NormalTok"/>
        </w:rPr>
        <w:t xml:space="preserve"> </w:t>
      </w:r>
      <w:r w:rsidR="0095019F">
        <w:rPr>
          <w:rStyle w:val="FunctionTok"/>
        </w:rPr>
        <w:t>c</w:t>
      </w:r>
      <w:r w:rsidR="0095019F">
        <w:rPr>
          <w:rStyle w:val="NormalTok"/>
        </w:rPr>
        <w:t>(</w:t>
      </w:r>
      <w:r w:rsidR="0095019F">
        <w:rPr>
          <w:rStyle w:val="DecValTok"/>
        </w:rPr>
        <w:t>10</w:t>
      </w:r>
      <w:r w:rsidR="0095019F">
        <w:rPr>
          <w:rStyle w:val="NormalTok"/>
        </w:rPr>
        <w:t xml:space="preserve">, </w:t>
      </w:r>
      <w:r w:rsidR="0095019F">
        <w:rPr>
          <w:rStyle w:val="DecValTok"/>
        </w:rPr>
        <w:t>10</w:t>
      </w:r>
      <w:r w:rsidR="0095019F">
        <w:rPr>
          <w:rStyle w:val="NormalTok"/>
        </w:rPr>
        <w:t xml:space="preserve">), </w:t>
      </w:r>
      <w:r w:rsidR="0095019F">
        <w:rPr>
          <w:rStyle w:val="AttributeTok"/>
        </w:rPr>
        <w:t>widths =</w:t>
      </w:r>
      <w:r w:rsidR="0095019F">
        <w:rPr>
          <w:rStyle w:val="NormalTok"/>
        </w:rPr>
        <w:t xml:space="preserve"> </w:t>
      </w:r>
      <w:r w:rsidR="0095019F">
        <w:rPr>
          <w:rStyle w:val="FunctionTok"/>
        </w:rPr>
        <w:t>c</w:t>
      </w:r>
      <w:r w:rsidR="0095019F">
        <w:rPr>
          <w:rStyle w:val="NormalTok"/>
        </w:rPr>
        <w:t>(</w:t>
      </w:r>
      <w:r w:rsidR="0095019F">
        <w:rPr>
          <w:rStyle w:val="DecValTok"/>
        </w:rPr>
        <w:t>10</w:t>
      </w:r>
      <w:r w:rsidR="0095019F">
        <w:rPr>
          <w:rStyle w:val="NormalTok"/>
        </w:rPr>
        <w:t xml:space="preserve">, </w:t>
      </w:r>
      <w:r w:rsidR="0095019F">
        <w:rPr>
          <w:rStyle w:val="DecValTok"/>
        </w:rPr>
        <w:t>10</w:t>
      </w:r>
      <w:r w:rsidR="0095019F">
        <w:rPr>
          <w:rStyle w:val="NormalTok"/>
        </w:rPr>
        <w:t>)</w:t>
      </w:r>
      <w:r w:rsidR="0095019F">
        <w:br/>
      </w:r>
      <w:r w:rsidR="0095019F">
        <w:rPr>
          <w:rStyle w:val="NormalTok"/>
        </w:rPr>
        <w:t xml:space="preserve">  )</w:t>
      </w:r>
      <w:r w:rsidR="0095019F">
        <w:br/>
      </w:r>
      <w:r w:rsidR="0095019F">
        <w:rPr>
          <w:rStyle w:val="FunctionTok"/>
        </w:rPr>
        <w:t>print</w:t>
      </w:r>
      <w:r w:rsidR="0095019F">
        <w:rPr>
          <w:rStyle w:val="NormalTok"/>
        </w:rPr>
        <w:t>(ordinalplot)</w:t>
      </w:r>
    </w:p>
    <w:p w14:paraId="0380ADAA" w14:textId="629E69CB" w:rsidR="004A423D" w:rsidRDefault="0095019F">
      <w:pPr>
        <w:pStyle w:val="SourceCode"/>
        <w:rPr>
          <w:rStyle w:val="NormalTok"/>
        </w:rPr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ordinalplot.png"</w:t>
      </w:r>
      <w:r>
        <w:rPr>
          <w:rStyle w:val="NormalTok"/>
        </w:rPr>
        <w:t xml:space="preserve">, ordinal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bookmarkEnd w:id="5"/>
    <w:p w14:paraId="6F77EFE7" w14:textId="77777777" w:rsidR="00D2056A" w:rsidRDefault="00D2056A" w:rsidP="00D2056A">
      <w:pPr>
        <w:pStyle w:val="FirstParagraph"/>
      </w:pPr>
      <w:r>
        <w:t>#Ordinal Regression models depending on the sharing projects</w:t>
      </w:r>
    </w:p>
    <w:p w14:paraId="673B6B59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Complet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CommentTok"/>
        </w:rPr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6D922E0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                        OR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2              0.08040527 0.03446409  0.1875867 5.481457e-09</w:t>
      </w:r>
      <w:r>
        <w:br/>
      </w:r>
      <w:r>
        <w:rPr>
          <w:rStyle w:val="VerbatimChar"/>
        </w:rPr>
        <w:t>## 2|3              2.30928285 1.40274308  3.8016850 9.996808e-04</w:t>
      </w:r>
      <w:r>
        <w:br/>
      </w:r>
      <w:r>
        <w:rPr>
          <w:rStyle w:val="VerbatimChar"/>
        </w:rPr>
        <w:t>## 3|4              6.98540751 3.86569749 12.6227979 1.201850e-1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2.22062795 0.50650870  9.7356443 2.900738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4.43200155 2.15464581  9.1164115 5.207790e-05</w:t>
      </w:r>
      <w:r>
        <w:br/>
      </w:r>
      <w:r>
        <w:rPr>
          <w:rStyle w:val="VerbatimChar"/>
        </w:rPr>
        <w:t>## Preprint         3.11203452 1.21055487  8.0002642 1.844070e-02</w:t>
      </w:r>
    </w:p>
    <w:p w14:paraId="1BFD2760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59DC5D86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Complet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141.46 294.91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>## Preprint  2 -140.60 297.20 1.706   0.4261</w:t>
      </w:r>
    </w:p>
    <w:p w14:paraId="75FCBABD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7B94D56D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Complet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141.46 294.91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2 -141.06 298.12 0.78479   0.6754</w:t>
      </w:r>
      <w:r>
        <w:br/>
      </w:r>
      <w:r>
        <w:rPr>
          <w:rStyle w:val="VerbatimChar"/>
        </w:rPr>
        <w:t>## Preprint  1 -141.39 296.78 0.12885   0.7196</w:t>
      </w:r>
    </w:p>
    <w:p w14:paraId="17CC9EAD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1FF011D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141.45 6(0)  2.36e-08 3.6e+01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2               -2.5207  0.4322  2.36e-08  4.00e-09       8       9</w:t>
      </w:r>
      <w:r>
        <w:br/>
      </w:r>
      <w:r>
        <w:rPr>
          <w:rStyle w:val="VerbatimChar"/>
        </w:rPr>
        <w:t>## 2|3                0.8369  0.2543 -1.09e-08 -1.02e-10       9       9</w:t>
      </w:r>
      <w:r>
        <w:br/>
      </w:r>
      <w:r>
        <w:rPr>
          <w:rStyle w:val="VerbatimChar"/>
        </w:rPr>
        <w:t>## 3|4                1.9438  0.3019 -5.49e-12 -9.47e-11       9      10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 0.7978  0.7541 -6.88e-10 -9.85e-11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  1.4889  0.3680 -9.83e-10 -9.04e-11       9      10</w:t>
      </w:r>
      <w:r>
        <w:br/>
      </w:r>
      <w:r>
        <w:rPr>
          <w:rStyle w:val="VerbatimChar"/>
        </w:rPr>
        <w:t>## Preprint           1.1353  0.4817 -6.26e-10 -6.25e-11       9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58.846 25.507  6.644  5.242  3.748  1.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57EA1BE8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4B3D7E34" w14:textId="141506D3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60E9FC27" wp14:editId="24380498">
            <wp:extent cx="4619625" cy="36957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F7273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7E766C48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20250370" w14:textId="334FBD8A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0B7B589C" wp14:editId="7F8BDAA4">
            <wp:extent cx="4619625" cy="36957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1AE23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cale test indicated no variance issues. This residual, covariate plots seems acceptable as well</w:t>
      </w:r>
    </w:p>
    <w:p w14:paraId="26825560" w14:textId="77777777" w:rsidR="00D2056A" w:rsidRDefault="00D2056A" w:rsidP="00D2056A">
      <w:pPr>
        <w:pStyle w:val="SourceCode"/>
      </w:pPr>
      <w:r>
        <w:rPr>
          <w:rStyle w:val="VerbatimChar"/>
        </w:rPr>
        <w:t>## Warning: The `&lt;scale&gt;` argument of `guides()` cannot be `FALSE`. Use "none" instead as</w:t>
      </w:r>
      <w:r>
        <w:br/>
      </w:r>
      <w:r>
        <w:rPr>
          <w:rStyle w:val="VerbatimChar"/>
        </w:rPr>
        <w:t>## of ggplot2 3.3.4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Emoji" w:hAnsi="Segoe UI Emoji" w:cs="Segoe UI Emoji"/>
        </w:rPr>
        <w:t>ℹ</w:t>
      </w:r>
      <w:r>
        <w:rPr>
          <w:rStyle w:val="VerbatimChar"/>
        </w:rPr>
        <w:t xml:space="preserve"> The deprecated feature was likely used in the sure package.</w:t>
      </w:r>
      <w:r>
        <w:br/>
      </w:r>
      <w:r>
        <w:rPr>
          <w:rStyle w:val="VerbatimChar"/>
        </w:rPr>
        <w:t>##   Please report the issue at &lt;]8;;https://github.com/AFIT-R/sure/issueshttps://github.com/AFIT-R/sure/issues]8;;&gt;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</w:t>
      </w:r>
      <w:proofErr w:type="spellStart"/>
      <w:r>
        <w:rPr>
          <w:rStyle w:val="VerbatimChar"/>
        </w:rPr>
        <w:t>last_lifecycle_warnings</w:t>
      </w:r>
      <w:proofErr w:type="spellEnd"/>
      <w:r>
        <w:rPr>
          <w:rStyle w:val="VerbatimChar"/>
        </w:rPr>
        <w:t>()` to see where this warning was</w:t>
      </w:r>
      <w:r>
        <w:br/>
      </w:r>
      <w:r>
        <w:rPr>
          <w:rStyle w:val="VerbatimChar"/>
        </w:rPr>
        <w:t>## generated.</w:t>
      </w:r>
    </w:p>
    <w:p w14:paraId="7112037D" w14:textId="2C6557B7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1603167E" wp14:editId="16328D59">
            <wp:extent cx="4619625" cy="36957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CB46A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</w:p>
    <w:p w14:paraId="774236D3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423E2135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648CBF1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068C21E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48FDBCD6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49424BB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0F605E04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7F037672" w14:textId="77777777" w:rsidR="00D2056A" w:rsidRDefault="00D2056A" w:rsidP="00D2056A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42E4000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3FE2F0AD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spellStart"/>
      <w:r>
        <w:rPr>
          <w:rStyle w:val="VerbatimChar"/>
        </w:rPr>
        <w:t>predLoess</w:t>
      </w:r>
      <w:proofErr w:type="spellEnd"/>
      <w:r>
        <w:rPr>
          <w:rStyle w:val="VerbatimChar"/>
        </w:rPr>
        <w:t>()`:</w:t>
      </w:r>
      <w:r>
        <w:br/>
      </w:r>
      <w:r>
        <w:rPr>
          <w:rStyle w:val="VerbatimChar"/>
        </w:rPr>
        <w:t>## ! NA/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/Inf in foreign function call 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5)</w:t>
      </w:r>
    </w:p>
    <w:p w14:paraId="003803A7" w14:textId="4D1AB6FA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0F828DA2" wp14:editId="0701049D">
            <wp:extent cx="4619625" cy="36957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0D93B" w14:textId="77777777" w:rsidR="00D2056A" w:rsidRDefault="00D2056A" w:rsidP="00D2056A">
      <w:pPr>
        <w:pStyle w:val="SourceCode"/>
      </w:pPr>
      <w:r>
        <w:rPr>
          <w:rStyle w:val="CommentTok"/>
        </w:rPr>
        <w:t xml:space="preserve"># N.B. - Interpreting residual plots is largely subjective! </w:t>
      </w:r>
    </w:p>
    <w:p w14:paraId="55CABC26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Reus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lastRenderedPageBreak/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5DA0CE80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                        OR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2              0.08030323 0.03449122  0.1869638 4.945615e-09</w:t>
      </w:r>
      <w:r>
        <w:br/>
      </w:r>
      <w:r>
        <w:rPr>
          <w:rStyle w:val="VerbatimChar"/>
        </w:rPr>
        <w:t>## 2|3              1.94089488 1.19689021  3.1473839 7.173334e-03</w:t>
      </w:r>
      <w:r>
        <w:br/>
      </w:r>
      <w:r>
        <w:rPr>
          <w:rStyle w:val="VerbatimChar"/>
        </w:rPr>
        <w:t>## 3|4              4.95212549 2.84354848  8.6242760 1.584018e-0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3.19798580 0.83340049 12.2715469 9.019262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6.37209386 3.00525060 13.5108800 1.367981e-06</w:t>
      </w:r>
      <w:r>
        <w:br/>
      </w:r>
      <w:r>
        <w:rPr>
          <w:rStyle w:val="VerbatimChar"/>
        </w:rPr>
        <w:t>## Preprint         1.64953102 0.65229017  4.1713837 2.903525e-01</w:t>
      </w:r>
    </w:p>
    <w:p w14:paraId="7D1EF663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27DF37C4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Reus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139.92 291.85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4 -138.18 296.36 3.4880   0.4797</w:t>
      </w:r>
      <w:r>
        <w:br/>
      </w:r>
      <w:r>
        <w:rPr>
          <w:rStyle w:val="VerbatimChar"/>
        </w:rPr>
        <w:t>## Preprint  2 -139.22 294.43 1.4187   0.4920</w:t>
      </w:r>
    </w:p>
    <w:p w14:paraId="396B2129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5DE3FC42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Reus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139.92 291.85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2 -138.55 293.11 2.7396   0.2542</w:t>
      </w:r>
      <w:r>
        <w:br/>
      </w:r>
      <w:r>
        <w:rPr>
          <w:rStyle w:val="VerbatimChar"/>
        </w:rPr>
        <w:t>## Preprint  1 -139.28 292.57 1.2817   0.2576</w:t>
      </w:r>
    </w:p>
    <w:p w14:paraId="0E514C11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5FDFE4B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139.92 6(0)  4.40e-09 3.6e+01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2               -2.5219  0.4312  4.40e-09  7.42e-10       8       9</w:t>
      </w:r>
      <w:r>
        <w:br/>
      </w:r>
      <w:r>
        <w:rPr>
          <w:rStyle w:val="VerbatimChar"/>
        </w:rPr>
        <w:t>## 2|3                0.6631  0.2466 -2.20e-09 -1.84e-11      10      10</w:t>
      </w:r>
      <w:r>
        <w:br/>
      </w:r>
      <w:r>
        <w:rPr>
          <w:rStyle w:val="VerbatimChar"/>
        </w:rPr>
        <w:t>## 3|4                1.5998  0.2830 -1.29e-12 -1.65e-11      10      1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 1.1625  0.6861 -5.46e-11 -1.75e-11      10      11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  1.8519  0.3835 -1.05e-10 -1.57e-11      10      11</w:t>
      </w:r>
      <w:r>
        <w:br/>
      </w:r>
      <w:r>
        <w:rPr>
          <w:rStyle w:val="VerbatimChar"/>
        </w:rPr>
        <w:t>## Preprint           0.5005  0.4733 -2.18e-10 -7.40e-12      10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68.197 24.184  6.638  5.094  4.107  1.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2B5637B1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25A35AC4" w14:textId="24EF78DB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1E8039A0" wp14:editId="5D5F1D2F">
            <wp:extent cx="4619625" cy="36957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DE667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09DC9EB1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6FC09249" w14:textId="6D4AF764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382F6453" wp14:editId="3F74576E">
            <wp:extent cx="4619625" cy="36957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8FE3E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cale test indicated no variance issues. This residual, covariate plots seems acceptable as well</w:t>
      </w:r>
    </w:p>
    <w:p w14:paraId="58FE76F3" w14:textId="736F7649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0D289CA5" wp14:editId="3C71C3C0">
            <wp:extent cx="4619625" cy="36957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62DBB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lastRenderedPageBreak/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</w:p>
    <w:p w14:paraId="14B53687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06F9997C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3081E59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0252A16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3706154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7F6B151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4A1605F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49EF246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7654572F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1CA1A920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spellStart"/>
      <w:r>
        <w:rPr>
          <w:rStyle w:val="VerbatimChar"/>
        </w:rPr>
        <w:t>predLoess</w:t>
      </w:r>
      <w:proofErr w:type="spellEnd"/>
      <w:r>
        <w:rPr>
          <w:rStyle w:val="VerbatimChar"/>
        </w:rPr>
        <w:t>()`:</w:t>
      </w:r>
      <w:r>
        <w:br/>
      </w:r>
      <w:r>
        <w:rPr>
          <w:rStyle w:val="VerbatimChar"/>
        </w:rPr>
        <w:t>## ! NA/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/Inf in foreign function call 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5)</w:t>
      </w:r>
    </w:p>
    <w:p w14:paraId="00E1FEA1" w14:textId="56AF30B0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6A0E2D45" wp14:editId="74B4C9D0">
            <wp:extent cx="4619625" cy="36957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21D55" w14:textId="77777777" w:rsidR="00D2056A" w:rsidRDefault="00D2056A" w:rsidP="00D2056A">
      <w:pPr>
        <w:pStyle w:val="SourceCode"/>
      </w:pPr>
      <w:r>
        <w:rPr>
          <w:rStyle w:val="CommentTok"/>
        </w:rPr>
        <w:t xml:space="preserve"># N.B. - Interpreting residual plots is largely subjective! </w:t>
      </w:r>
    </w:p>
    <w:p w14:paraId="7B5C4495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Acces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1DBFF381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                         OR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2               0.08293078 0.03554014  0.193514 8.458039e-09</w:t>
      </w:r>
      <w:r>
        <w:br/>
      </w:r>
      <w:r>
        <w:rPr>
          <w:rStyle w:val="VerbatimChar"/>
        </w:rPr>
        <w:t>## 2|3               2.17869399 1.30603472  3.634442 2.857815e-03</w:t>
      </w:r>
      <w:r>
        <w:br/>
      </w:r>
      <w:r>
        <w:rPr>
          <w:rStyle w:val="VerbatimChar"/>
        </w:rPr>
        <w:lastRenderedPageBreak/>
        <w:t>## 3|4               2.37186800 1.41398150  3.978664 1.065660e-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1.94745782 0.49961942  7.590962 3.369174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11.85644530 4.63730330 30.314018 2.428559e-07</w:t>
      </w:r>
      <w:r>
        <w:br/>
      </w:r>
      <w:r>
        <w:rPr>
          <w:rStyle w:val="VerbatimChar"/>
        </w:rPr>
        <w:t>## Preprint          1.94425820 0.64398445  5.869924 2.382481e-01</w:t>
      </w:r>
    </w:p>
    <w:p w14:paraId="67ED5A93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17B8BAE2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Access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LRT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Chi)    </w:t>
      </w:r>
      <w:r>
        <w:br/>
      </w:r>
      <w:r>
        <w:rPr>
          <w:rStyle w:val="VerbatimChar"/>
        </w:rPr>
        <w:t xml:space="preserve">## &lt;none&gt;      -100.310 212.62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>## Preprint  2  -88.681 193.36 23.258 8.903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24E61EC9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2B37BEB7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Access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Chi)  </w:t>
      </w:r>
      <w:r>
        <w:br/>
      </w:r>
      <w:r>
        <w:rPr>
          <w:rStyle w:val="VerbatimChar"/>
        </w:rPr>
        <w:t xml:space="preserve">## &lt;none&gt;      -100.310 212.62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2  -96.004 208.01 8.6128  0.01348 *</w:t>
      </w:r>
      <w:r>
        <w:br/>
      </w:r>
      <w:r>
        <w:rPr>
          <w:rStyle w:val="VerbatimChar"/>
        </w:rPr>
        <w:t xml:space="preserve">## Preprint  1 -100.232 214.46 0.1562  0.6926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149C4714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4A5F808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100.31 7(2)  6.61e-08 3.2e+0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2               -2.4897  0.4323  6.61e-08  1.12e-08       7       8</w:t>
      </w:r>
      <w:r>
        <w:br/>
      </w:r>
      <w:r>
        <w:rPr>
          <w:rStyle w:val="VerbatimChar"/>
        </w:rPr>
        <w:t>## 2|3                0.7787  0.2611 -3.06e-08 -3.35e-10       9       9</w:t>
      </w:r>
      <w:r>
        <w:br/>
      </w:r>
      <w:r>
        <w:rPr>
          <w:rStyle w:val="VerbatimChar"/>
        </w:rPr>
        <w:t>## 3|4                0.8637  0.2639 -3.75e-11 -3.30e-10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 0.6665  0.6941 -1.80e-09 -3.29e-10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  2.4729  0.4789 -5.62e-10 -3.04e-10       9      10</w:t>
      </w:r>
      <w:r>
        <w:br/>
      </w:r>
      <w:r>
        <w:rPr>
          <w:rStyle w:val="VerbatimChar"/>
        </w:rPr>
        <w:t>## Preprint           0.6649  0.5638 -2.73e-09 -2.63e-10       9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566.901  15.759   5.927   4.135   3.161   1.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lastRenderedPageBreak/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4CD20EE9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3192DB02" w14:textId="39233FEC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3CEBAD46" wp14:editId="30409866">
            <wp:extent cx="4619625" cy="36957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8B7D0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1FE08978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04069172" w14:textId="33CC1C03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38631DE9" wp14:editId="4607C98E">
            <wp:extent cx="4619625" cy="36957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67585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cale test indicated no variance issues. This residual, covariate plots seems acceptable as well</w:t>
      </w:r>
    </w:p>
    <w:p w14:paraId="11D71E26" w14:textId="4BE21B36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4D7F586C" wp14:editId="62C57338">
            <wp:extent cx="4619625" cy="36957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C5F71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lastRenderedPageBreak/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</w:p>
    <w:p w14:paraId="63D6180A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276514FF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6BE33A8C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074A0AB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3E8AD47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6F06CBD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72C646A0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3B905466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2B0292A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1CC153C9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spellStart"/>
      <w:r>
        <w:rPr>
          <w:rStyle w:val="VerbatimChar"/>
        </w:rPr>
        <w:t>predLoess</w:t>
      </w:r>
      <w:proofErr w:type="spellEnd"/>
      <w:r>
        <w:rPr>
          <w:rStyle w:val="VerbatimChar"/>
        </w:rPr>
        <w:t>()`:</w:t>
      </w:r>
      <w:r>
        <w:br/>
      </w:r>
      <w:r>
        <w:rPr>
          <w:rStyle w:val="VerbatimChar"/>
        </w:rPr>
        <w:t>## ! NA/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/Inf in foreign function call 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5)</w:t>
      </w:r>
    </w:p>
    <w:p w14:paraId="3FB7F932" w14:textId="6B8D3A52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29700CD7" wp14:editId="06A46397">
            <wp:extent cx="4619625" cy="36957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FCF54" w14:textId="77777777" w:rsidR="00D2056A" w:rsidRDefault="00D2056A" w:rsidP="00D2056A">
      <w:pPr>
        <w:pStyle w:val="SourceCode"/>
      </w:pPr>
      <w:r>
        <w:rPr>
          <w:rStyle w:val="CommentTok"/>
        </w:rPr>
        <w:t xml:space="preserve"># N.B. - Interpreting residual plots is largely subjective! </w:t>
      </w:r>
    </w:p>
    <w:p w14:paraId="18218D07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Licenc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5A2C1245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                        OR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3              0.06281708 0.02618925  0.1506720 5.641767e-10</w:t>
      </w:r>
      <w:r>
        <w:br/>
      </w:r>
      <w:r>
        <w:rPr>
          <w:rStyle w:val="VerbatimChar"/>
        </w:rPr>
        <w:t>## 3|4              0.56911004 0.34534082  0.9378742 2.699035e-02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1.78733704 0.33990304  9.3984853 4.928701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4.46125540 1.67179567 11.9050432 2.824748e-03</w:t>
      </w:r>
      <w:r>
        <w:br/>
      </w:r>
      <w:r>
        <w:rPr>
          <w:rStyle w:val="VerbatimChar"/>
        </w:rPr>
        <w:t>## Preprint         0.54460152 0.19750155  1.5017138 2.402780e-01</w:t>
      </w:r>
    </w:p>
    <w:p w14:paraId="67C5BAE7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27A027F4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Licenc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Chi)  </w:t>
      </w:r>
      <w:r>
        <w:br/>
      </w:r>
      <w:r>
        <w:rPr>
          <w:rStyle w:val="VerbatimChar"/>
        </w:rPr>
        <w:t xml:space="preserve">## &lt;none&gt;      -88.207 186.41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2 -86.914 187.83 2.5854  0.27453  </w:t>
      </w:r>
      <w:r>
        <w:br/>
      </w:r>
      <w:r>
        <w:rPr>
          <w:rStyle w:val="VerbatimChar"/>
        </w:rPr>
        <w:t>## Preprint  1 -86.238 184.48 3.9372  0.0472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46299508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44472222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: (-1) Model failed to converge with </w:t>
      </w:r>
      <w:proofErr w:type="spellStart"/>
      <w:r>
        <w:rPr>
          <w:rStyle w:val="VerbatimChar"/>
        </w:rPr>
        <w:t>max|grad</w:t>
      </w:r>
      <w:proofErr w:type="spellEnd"/>
      <w:r>
        <w:rPr>
          <w:rStyle w:val="VerbatimChar"/>
        </w:rPr>
        <w:t>| = 2.6247e-05 (</w:t>
      </w:r>
      <w:proofErr w:type="spellStart"/>
      <w:r>
        <w:rPr>
          <w:rStyle w:val="VerbatimChar"/>
        </w:rPr>
        <w:t>tol</w:t>
      </w:r>
      <w:proofErr w:type="spellEnd"/>
      <w:r>
        <w:rPr>
          <w:rStyle w:val="VerbatimChar"/>
        </w:rPr>
        <w:t xml:space="preserve"> = 1e-06) </w:t>
      </w:r>
      <w:r>
        <w:br/>
      </w:r>
      <w:r>
        <w:rPr>
          <w:rStyle w:val="VerbatimChar"/>
        </w:rPr>
        <w:t>## In addition: iteration limit reached</w:t>
      </w:r>
    </w:p>
    <w:p w14:paraId="77F53E1A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Licenc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88.207 186.41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>## Preprint  1 -87.174 186.35 2.0665   0.1506</w:t>
      </w:r>
    </w:p>
    <w:p w14:paraId="165C5DCA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7086C90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88.21 5(0)  4.39e-08 2.2e+01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3               -2.7675  0.4464  4.39e-08  6.85e-09       7       8</w:t>
      </w:r>
      <w:r>
        <w:br/>
      </w:r>
      <w:r>
        <w:rPr>
          <w:rStyle w:val="VerbatimChar"/>
        </w:rPr>
        <w:t>## 3|4               -0.5637  0.2549 -3.38e-08 -1.62e-10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 0.5807  0.8468 -3.77e-10 -1.08e-10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  1.4954  0.5008 -6.23e-10 -2.03e-10       9      10</w:t>
      </w:r>
      <w:r>
        <w:br/>
      </w:r>
      <w:r>
        <w:rPr>
          <w:rStyle w:val="VerbatimChar"/>
        </w:rPr>
        <w:t>## Preprint          -0.6077  0.5175 -2.72e-09  2.21e-10       9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29.924  6.834  3.658  3.311  1.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lastRenderedPageBreak/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7DDBDA2D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764DE442" w14:textId="0332C71E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4AA95345" wp14:editId="12F2AF10">
            <wp:extent cx="4619625" cy="36957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AB82E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58B88E75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3B3DFEDD" w14:textId="2E749238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5CEC5CA0" wp14:editId="79CC520C">
            <wp:extent cx="4619625" cy="36957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72E63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cale test indicated no variance issues. This residual, covariate plots seems acceptable as well</w:t>
      </w:r>
    </w:p>
    <w:p w14:paraId="156B7E75" w14:textId="6667CE52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72AA48CE" wp14:editId="2E6B534F">
            <wp:extent cx="4619625" cy="36957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F16F5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lastRenderedPageBreak/>
        <w:t>autoplot.clm</w:t>
      </w:r>
      <w:proofErr w:type="spellEnd"/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</w:p>
    <w:p w14:paraId="2480A7A5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76AC3B55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486D164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1BFC78F0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3FB84C2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1C4F5502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2A7CEE7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15D522A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2C9FF95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102DB582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spellStart"/>
      <w:r>
        <w:rPr>
          <w:rStyle w:val="VerbatimChar"/>
        </w:rPr>
        <w:t>predLoess</w:t>
      </w:r>
      <w:proofErr w:type="spellEnd"/>
      <w:r>
        <w:rPr>
          <w:rStyle w:val="VerbatimChar"/>
        </w:rPr>
        <w:t>()`:</w:t>
      </w:r>
      <w:r>
        <w:br/>
      </w:r>
      <w:r>
        <w:rPr>
          <w:rStyle w:val="VerbatimChar"/>
        </w:rPr>
        <w:t>## ! NA/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/Inf in foreign function call 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5)</w:t>
      </w:r>
    </w:p>
    <w:p w14:paraId="4498FE77" w14:textId="6BD0A4B0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09B7E925" wp14:editId="1D8754E5">
            <wp:extent cx="4619625" cy="3695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D87BB" w14:textId="6958591A" w:rsidR="00D2056A" w:rsidRDefault="00D2056A" w:rsidP="00D2056A">
      <w:pPr>
        <w:pStyle w:val="SourceCode"/>
        <w:rPr>
          <w:rStyle w:val="CommentTok"/>
        </w:rPr>
      </w:pPr>
      <w:r>
        <w:rPr>
          <w:rStyle w:val="CommentTok"/>
        </w:rPr>
        <w:t># N.B. - Interpreting residual plots is largely subjective</w:t>
      </w:r>
    </w:p>
    <w:p w14:paraId="1D8042A6" w14:textId="77777777" w:rsidR="00447ED4" w:rsidRDefault="00447ED4" w:rsidP="00447ED4">
      <w:pPr>
        <w:pStyle w:val="FirstParagraph"/>
      </w:pPr>
      <w:r>
        <w:t>#Research Group figures (Internal)</w:t>
      </w:r>
    </w:p>
    <w:p w14:paraId="5C898A7B" w14:textId="77777777" w:rsidR="00447ED4" w:rsidRDefault="00447ED4" w:rsidP="00447ED4">
      <w:pPr>
        <w:pStyle w:val="SourceCode"/>
      </w:pPr>
      <w:r>
        <w:rPr>
          <w:rStyle w:val="CommentTok"/>
        </w:rPr>
        <w:t># Calculate the frequency and percentage for each 'Complete' score among the research Group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, 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mplet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mplet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>,</w:t>
      </w:r>
      <w:r>
        <w:rPr>
          <w:rStyle w:val="StringTok"/>
        </w:rPr>
        <w:t>"#50689B"</w:t>
      </w:r>
      <w:r>
        <w:rPr>
          <w:rStyle w:val="NormalTok"/>
        </w:rPr>
        <w:t>,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interna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Complet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cent_format</w:t>
      </w:r>
      <w:proofErr w:type="spellEnd"/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</w:t>
      </w:r>
      <w:r>
        <w:rPr>
          <w:rStyle w:val="CommentTok"/>
        </w:rPr>
        <w:lastRenderedPageBreak/>
        <w:t>rcentag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fil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'Completeness' Scores by 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nal1)</w:t>
      </w:r>
    </w:p>
    <w:p w14:paraId="23928905" w14:textId="2732DF21" w:rsidR="00447ED4" w:rsidRDefault="00447ED4" w:rsidP="00447ED4">
      <w:pPr>
        <w:pStyle w:val="FirstParagraph"/>
      </w:pPr>
      <w:r>
        <w:rPr>
          <w:noProof/>
        </w:rPr>
        <w:drawing>
          <wp:inline distT="0" distB="0" distL="0" distR="0" wp14:anchorId="033BEA5F" wp14:editId="3EACD174">
            <wp:extent cx="5486400" cy="374262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597" cy="3753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F53B7" w14:textId="77777777" w:rsidR="00447ED4" w:rsidRDefault="00447ED4" w:rsidP="00447ED4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internal1.png"</w:t>
      </w:r>
      <w:r>
        <w:rPr>
          <w:rStyle w:val="NormalTok"/>
        </w:rPr>
        <w:t xml:space="preserve">, internal1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these results were used for internal university meetings and presentations </w:t>
      </w:r>
    </w:p>
    <w:p w14:paraId="465B7796" w14:textId="77777777" w:rsidR="00447ED4" w:rsidRDefault="00447ED4" w:rsidP="00447ED4">
      <w:pPr>
        <w:pStyle w:val="SourceCode"/>
      </w:pPr>
      <w:r>
        <w:rPr>
          <w:rStyle w:val="CommentTok"/>
        </w:rPr>
        <w:lastRenderedPageBreak/>
        <w:t># Calculate the frequency and percentage for each 'Reuse' score among the research Group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, Reus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us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Reus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>,</w:t>
      </w:r>
      <w:r>
        <w:rPr>
          <w:rStyle w:val="StringTok"/>
        </w:rPr>
        <w:t>"#50689B"</w:t>
      </w:r>
      <w:r>
        <w:rPr>
          <w:rStyle w:val="NormalTok"/>
        </w:rPr>
        <w:t>,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interna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Reus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cent_format</w:t>
      </w:r>
      <w:proofErr w:type="spellEnd"/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fil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'Reusability' Scores by 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us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nal2)</w:t>
      </w:r>
    </w:p>
    <w:p w14:paraId="3E0782BE" w14:textId="3D235DDA" w:rsidR="00447ED4" w:rsidRDefault="00447ED4" w:rsidP="00447ED4">
      <w:pPr>
        <w:pStyle w:val="FirstParagraph"/>
      </w:pPr>
      <w:r>
        <w:rPr>
          <w:noProof/>
        </w:rPr>
        <w:lastRenderedPageBreak/>
        <w:drawing>
          <wp:inline distT="0" distB="0" distL="0" distR="0" wp14:anchorId="2C9AEDCB" wp14:editId="598FA2B4">
            <wp:extent cx="5845629" cy="3913372"/>
            <wp:effectExtent l="0" t="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0482" cy="392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F9747" w14:textId="77777777" w:rsidR="00447ED4" w:rsidRDefault="00447ED4" w:rsidP="00447ED4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internal2.png"</w:t>
      </w:r>
      <w:r>
        <w:rPr>
          <w:rStyle w:val="NormalTok"/>
        </w:rPr>
        <w:t xml:space="preserve">, internal2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these results were used for internal university meetings and presentations </w:t>
      </w:r>
    </w:p>
    <w:p w14:paraId="59CB59FB" w14:textId="77777777" w:rsidR="00447ED4" w:rsidRDefault="00447ED4" w:rsidP="00447ED4">
      <w:pPr>
        <w:pStyle w:val="SourceCode"/>
      </w:pPr>
      <w:r>
        <w:rPr>
          <w:rStyle w:val="CommentTok"/>
        </w:rPr>
        <w:t># Calculate the frequency and percentage for each 'Access' score among the research Group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, Acce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ccess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cce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>,</w:t>
      </w:r>
      <w:r>
        <w:rPr>
          <w:rStyle w:val="StringTok"/>
        </w:rPr>
        <w:t>"#50689B"</w:t>
      </w:r>
      <w:r>
        <w:rPr>
          <w:rStyle w:val="NormalTok"/>
        </w:rPr>
        <w:t>,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interna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Acces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cent_format</w:t>
      </w:r>
      <w:proofErr w:type="spellEnd"/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fil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'Accessibility' Scores by 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cce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nal3)</w:t>
      </w:r>
    </w:p>
    <w:p w14:paraId="6947CE31" w14:textId="26E15390" w:rsidR="00447ED4" w:rsidRDefault="00447ED4" w:rsidP="00447ED4">
      <w:pPr>
        <w:pStyle w:val="FirstParagraph"/>
      </w:pPr>
      <w:r>
        <w:rPr>
          <w:noProof/>
        </w:rPr>
        <w:drawing>
          <wp:inline distT="0" distB="0" distL="0" distR="0" wp14:anchorId="4EA14FD3" wp14:editId="748EC848">
            <wp:extent cx="5932714" cy="393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079" cy="3939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E301B" w14:textId="77777777" w:rsidR="00447ED4" w:rsidRDefault="00447ED4" w:rsidP="00447ED4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internal3.png"</w:t>
      </w:r>
      <w:r>
        <w:rPr>
          <w:rStyle w:val="NormalTok"/>
        </w:rPr>
        <w:t xml:space="preserve">, internal3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CommentTok"/>
        </w:rPr>
        <w:t xml:space="preserve">#these results were used for internal university meetings and presentations </w:t>
      </w:r>
    </w:p>
    <w:p w14:paraId="55482A6A" w14:textId="531F5040" w:rsidR="00447ED4" w:rsidRDefault="00447ED4" w:rsidP="00447ED4">
      <w:pPr>
        <w:pStyle w:val="SourceCode"/>
      </w:pPr>
      <w:r>
        <w:rPr>
          <w:rStyle w:val="CommentTok"/>
        </w:rPr>
        <w:t># Calculate the frequency and percentage for each 'Licence' score among the research Group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, Licen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icenc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Licenc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>,</w:t>
      </w:r>
      <w:r>
        <w:rPr>
          <w:rStyle w:val="StringTok"/>
        </w:rPr>
        <w:t>"#50689B"</w:t>
      </w:r>
      <w:r>
        <w:rPr>
          <w:rStyle w:val="NormalTok"/>
        </w:rPr>
        <w:t>,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internal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Licenc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cent_format</w:t>
      </w:r>
      <w:proofErr w:type="spellEnd"/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fil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'Licence' Scores by 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ce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 w:rsidR="002822BA">
        <w:rPr>
          <w:noProof/>
        </w:rPr>
        <w:lastRenderedPageBreak/>
        <w:drawing>
          <wp:inline distT="0" distB="0" distL="0" distR="0" wp14:anchorId="73568342" wp14:editId="1CC2C312">
            <wp:extent cx="5943600" cy="39801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nal4)</w:t>
      </w:r>
    </w:p>
    <w:p w14:paraId="7D5F39AC" w14:textId="493465A8" w:rsidR="00447ED4" w:rsidRDefault="00447ED4" w:rsidP="00447ED4">
      <w:pPr>
        <w:pStyle w:val="SourceCode"/>
        <w:shd w:val="clear" w:color="auto" w:fill="auto"/>
        <w:rPr>
          <w:rStyle w:val="CommentTok"/>
        </w:rPr>
      </w:pPr>
    </w:p>
    <w:p w14:paraId="7A2CC6B4" w14:textId="22CFDE14" w:rsidR="00447ED4" w:rsidRDefault="00447ED4" w:rsidP="00447ED4">
      <w:pPr>
        <w:pStyle w:val="SourceCode"/>
        <w:shd w:val="clear" w:color="auto" w:fill="auto"/>
        <w:rPr>
          <w:rStyle w:val="CommentTok"/>
        </w:rPr>
      </w:pPr>
    </w:p>
    <w:p w14:paraId="1B877451" w14:textId="77777777" w:rsidR="00447ED4" w:rsidRDefault="00447ED4" w:rsidP="00447ED4">
      <w:pPr>
        <w:pStyle w:val="SourceCode"/>
        <w:shd w:val="clear" w:color="auto" w:fill="auto"/>
      </w:pPr>
    </w:p>
    <w:sectPr w:rsidR="00447ED4">
      <w:headerReference w:type="even" r:id="rId81"/>
      <w:headerReference w:type="default" r:id="rId82"/>
      <w:footerReference w:type="even" r:id="rId83"/>
      <w:footerReference w:type="default" r:id="rId84"/>
      <w:headerReference w:type="first" r:id="rId85"/>
      <w:footerReference w:type="first" r:id="rId8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B0242" w14:textId="77777777" w:rsidR="00096854" w:rsidRDefault="00096854">
      <w:pPr>
        <w:spacing w:after="0"/>
      </w:pPr>
      <w:r>
        <w:separator/>
      </w:r>
    </w:p>
  </w:endnote>
  <w:endnote w:type="continuationSeparator" w:id="0">
    <w:p w14:paraId="6A89D8E8" w14:textId="77777777" w:rsidR="00096854" w:rsidRDefault="000968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0D458" w14:textId="77777777" w:rsidR="00DE7933" w:rsidRDefault="00DE79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2210F" w14:textId="77777777" w:rsidR="00DE7933" w:rsidRDefault="00DE79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C5DC5" w14:textId="77777777" w:rsidR="00DE7933" w:rsidRDefault="00DE79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91787" w14:textId="77777777" w:rsidR="00096854" w:rsidRDefault="00096854">
      <w:r>
        <w:separator/>
      </w:r>
    </w:p>
  </w:footnote>
  <w:footnote w:type="continuationSeparator" w:id="0">
    <w:p w14:paraId="14573CC5" w14:textId="77777777" w:rsidR="00096854" w:rsidRDefault="000968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E714B" w14:textId="77777777" w:rsidR="00DE7933" w:rsidRDefault="00DE79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98A0B" w14:textId="77777777" w:rsidR="00DE7933" w:rsidRDefault="00DE79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8A20C" w14:textId="77777777" w:rsidR="00DE7933" w:rsidRDefault="00DE79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F020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423D"/>
    <w:rsid w:val="00014F58"/>
    <w:rsid w:val="00033088"/>
    <w:rsid w:val="00096854"/>
    <w:rsid w:val="000E155D"/>
    <w:rsid w:val="0011553C"/>
    <w:rsid w:val="001436D8"/>
    <w:rsid w:val="002822BA"/>
    <w:rsid w:val="002A19EA"/>
    <w:rsid w:val="002E2733"/>
    <w:rsid w:val="002E72CF"/>
    <w:rsid w:val="00341B2B"/>
    <w:rsid w:val="00343798"/>
    <w:rsid w:val="00356FD6"/>
    <w:rsid w:val="003711B6"/>
    <w:rsid w:val="003B179D"/>
    <w:rsid w:val="00447ED4"/>
    <w:rsid w:val="004727DF"/>
    <w:rsid w:val="004A423D"/>
    <w:rsid w:val="004D40F8"/>
    <w:rsid w:val="004E33EB"/>
    <w:rsid w:val="005216B0"/>
    <w:rsid w:val="0054000C"/>
    <w:rsid w:val="005651A2"/>
    <w:rsid w:val="005F3702"/>
    <w:rsid w:val="00615F12"/>
    <w:rsid w:val="006565FB"/>
    <w:rsid w:val="006A18CA"/>
    <w:rsid w:val="006F1724"/>
    <w:rsid w:val="006F457A"/>
    <w:rsid w:val="00712BC1"/>
    <w:rsid w:val="00833F25"/>
    <w:rsid w:val="00862F0F"/>
    <w:rsid w:val="0095019F"/>
    <w:rsid w:val="00B3586D"/>
    <w:rsid w:val="00BA0366"/>
    <w:rsid w:val="00C204BE"/>
    <w:rsid w:val="00CD1958"/>
    <w:rsid w:val="00D2056A"/>
    <w:rsid w:val="00D66F4B"/>
    <w:rsid w:val="00DC5431"/>
    <w:rsid w:val="00DE5CB7"/>
    <w:rsid w:val="00DE7933"/>
    <w:rsid w:val="00E77E2E"/>
    <w:rsid w:val="00EC4E37"/>
    <w:rsid w:val="00F04E64"/>
    <w:rsid w:val="00F44E83"/>
    <w:rsid w:val="00FC32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2548C"/>
  <w15:docId w15:val="{B63CF6E6-A00D-4F58-B0FE-31E936DB0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paragraph">
    <w:name w:val="paragraph"/>
    <w:basedOn w:val="Normal"/>
    <w:rsid w:val="002E273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customStyle="1" w:styleId="normaltextrun">
    <w:name w:val="normaltextrun"/>
    <w:basedOn w:val="DefaultParagraphFont"/>
    <w:rsid w:val="002E2733"/>
  </w:style>
  <w:style w:type="character" w:customStyle="1" w:styleId="scxw47427528">
    <w:name w:val="scxw47427528"/>
    <w:basedOn w:val="DefaultParagraphFont"/>
    <w:rsid w:val="002E2733"/>
  </w:style>
  <w:style w:type="character" w:customStyle="1" w:styleId="eop">
    <w:name w:val="eop"/>
    <w:basedOn w:val="DefaultParagraphFont"/>
    <w:rsid w:val="002E2733"/>
  </w:style>
  <w:style w:type="character" w:customStyle="1" w:styleId="findhit">
    <w:name w:val="findhit"/>
    <w:basedOn w:val="DefaultParagraphFont"/>
    <w:rsid w:val="002E2733"/>
  </w:style>
  <w:style w:type="character" w:customStyle="1" w:styleId="scxw154492373">
    <w:name w:val="scxw154492373"/>
    <w:basedOn w:val="DefaultParagraphFont"/>
    <w:rsid w:val="002E2733"/>
  </w:style>
  <w:style w:type="character" w:customStyle="1" w:styleId="scxw85136804">
    <w:name w:val="scxw85136804"/>
    <w:basedOn w:val="DefaultParagraphFont"/>
    <w:rsid w:val="002E2733"/>
  </w:style>
  <w:style w:type="paragraph" w:customStyle="1" w:styleId="xelementtoproof">
    <w:name w:val="x_elementtoproof"/>
    <w:basedOn w:val="Normal"/>
    <w:rsid w:val="005216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paragraph" w:styleId="NormalWeb">
    <w:name w:val="Normal (Web)"/>
    <w:basedOn w:val="Normal"/>
    <w:uiPriority w:val="99"/>
    <w:semiHidden/>
    <w:unhideWhenUsed/>
    <w:rsid w:val="005216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paragraph" w:styleId="Header">
    <w:name w:val="header"/>
    <w:basedOn w:val="Normal"/>
    <w:link w:val="HeaderChar"/>
    <w:unhideWhenUsed/>
    <w:rsid w:val="000E155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E155D"/>
  </w:style>
  <w:style w:type="paragraph" w:styleId="Footer">
    <w:name w:val="footer"/>
    <w:basedOn w:val="Normal"/>
    <w:link w:val="FooterChar"/>
    <w:unhideWhenUsed/>
    <w:rsid w:val="000E155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E15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52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9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6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72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2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3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6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16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footer" Target="footer2.xml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header" Target="header3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footer" Target="footer1.xml"/><Relationship Id="rId88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header" Target="header1.xml"/><Relationship Id="rId86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fontTable" Target="fontTable.xml"/><Relationship Id="rId61" Type="http://schemas.openxmlformats.org/officeDocument/2006/relationships/image" Target="media/image55.png"/><Relationship Id="rId8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39</Pages>
  <Words>22709</Words>
  <Characters>129445</Characters>
  <Application>Microsoft Office Word</Application>
  <DocSecurity>0</DocSecurity>
  <Lines>1078</Lines>
  <Paragraphs>3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</vt:lpstr>
    </vt:vector>
  </TitlesOfParts>
  <Company/>
  <LinksUpToDate>false</LinksUpToDate>
  <CharactersWithSpaces>15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</dc:title>
  <dc:creator>George Strevens</dc:creator>
  <cp:keywords/>
  <cp:lastModifiedBy>George Strevens</cp:lastModifiedBy>
  <cp:revision>12</cp:revision>
  <cp:lastPrinted>2024-04-14T20:22:00Z</cp:lastPrinted>
  <dcterms:created xsi:type="dcterms:W3CDTF">2024-04-14T20:25:00Z</dcterms:created>
  <dcterms:modified xsi:type="dcterms:W3CDTF">2024-04-21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5</vt:lpwstr>
  </property>
  <property fmtid="{D5CDD505-2E9C-101B-9397-08002B2CF9AE}" pid="3" name="output">
    <vt:lpwstr/>
  </property>
</Properties>
</file>